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6DAA" w:rsidRPr="003F77B2" w:rsidRDefault="002E6DAA" w:rsidP="003F77B2">
      <w:pPr>
        <w:pStyle w:val="Balk1"/>
        <w:spacing w:before="0" w:after="0" w:line="240" w:lineRule="auto"/>
        <w:jc w:val="center"/>
        <w:rPr>
          <w:rFonts w:ascii="Calibri" w:hAnsi="Calibri"/>
          <w:color w:val="000000"/>
          <w:sz w:val="22"/>
          <w:szCs w:val="22"/>
        </w:rPr>
      </w:pPr>
      <w:r w:rsidRPr="003F77B2">
        <w:rPr>
          <w:rFonts w:ascii="Calibri" w:hAnsi="Calibri"/>
          <w:color w:val="000000"/>
          <w:sz w:val="22"/>
          <w:szCs w:val="22"/>
        </w:rPr>
        <w:t>T. C.</w:t>
      </w:r>
    </w:p>
    <w:p w:rsidR="002E6DAA" w:rsidRPr="003F77B2" w:rsidRDefault="002E6DAA" w:rsidP="003F77B2">
      <w:pPr>
        <w:pStyle w:val="Balk1"/>
        <w:spacing w:before="0" w:after="0" w:line="240" w:lineRule="auto"/>
        <w:jc w:val="center"/>
        <w:rPr>
          <w:rFonts w:ascii="Calibri" w:hAnsi="Calibri"/>
          <w:color w:val="000000"/>
          <w:sz w:val="22"/>
          <w:szCs w:val="22"/>
        </w:rPr>
      </w:pPr>
      <w:r w:rsidRPr="003F77B2">
        <w:rPr>
          <w:rFonts w:ascii="Calibri" w:hAnsi="Calibri"/>
          <w:color w:val="000000"/>
          <w:sz w:val="22"/>
          <w:szCs w:val="22"/>
        </w:rPr>
        <w:t xml:space="preserve">KÜTAHYA SAĞLIK BİLİMLERİ ÜNİVERSİTESİ </w:t>
      </w:r>
    </w:p>
    <w:p w:rsidR="002E6DAA" w:rsidRPr="003F77B2" w:rsidRDefault="002E6DAA" w:rsidP="003F77B2">
      <w:pPr>
        <w:pStyle w:val="Balk1"/>
        <w:spacing w:before="0" w:after="0" w:line="240" w:lineRule="auto"/>
        <w:jc w:val="center"/>
        <w:rPr>
          <w:rFonts w:ascii="Calibri" w:hAnsi="Calibri"/>
          <w:color w:val="000000"/>
          <w:sz w:val="22"/>
          <w:szCs w:val="22"/>
        </w:rPr>
      </w:pPr>
      <w:r w:rsidRPr="003F77B2">
        <w:rPr>
          <w:rFonts w:ascii="Calibri" w:hAnsi="Calibri"/>
          <w:color w:val="000000"/>
          <w:sz w:val="22"/>
          <w:szCs w:val="22"/>
        </w:rPr>
        <w:t xml:space="preserve">TIP FAKÜLTESİ </w:t>
      </w:r>
    </w:p>
    <w:p w:rsidR="002E6DAA" w:rsidRPr="003F77B2" w:rsidRDefault="002E6DAA" w:rsidP="003F77B2">
      <w:pPr>
        <w:pStyle w:val="Balk1"/>
        <w:spacing w:before="0" w:after="0" w:line="240" w:lineRule="auto"/>
        <w:jc w:val="center"/>
        <w:rPr>
          <w:rFonts w:ascii="Calibri" w:hAnsi="Calibri"/>
          <w:color w:val="000000"/>
          <w:sz w:val="22"/>
          <w:szCs w:val="22"/>
        </w:rPr>
      </w:pPr>
      <w:r w:rsidRPr="003F77B2">
        <w:rPr>
          <w:rFonts w:ascii="Calibri" w:hAnsi="Calibri"/>
          <w:color w:val="000000"/>
          <w:sz w:val="22"/>
          <w:szCs w:val="22"/>
        </w:rPr>
        <w:t xml:space="preserve">2019-2020 EĞİTİM - ÖĞRETİM YILI </w:t>
      </w:r>
    </w:p>
    <w:p w:rsidR="002E6DAA" w:rsidRPr="003F77B2" w:rsidRDefault="002E6DAA" w:rsidP="003F77B2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</w:rPr>
      </w:pPr>
      <w:r w:rsidRPr="003F77B2">
        <w:rPr>
          <w:rFonts w:ascii="Calibri" w:hAnsi="Calibri"/>
          <w:b/>
          <w:color w:val="000000"/>
        </w:rPr>
        <w:t>DÖNEM I</w:t>
      </w:r>
    </w:p>
    <w:p w:rsidR="00804B7B" w:rsidRPr="003F77B2" w:rsidRDefault="00E65B74" w:rsidP="003F77B2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</w:rPr>
      </w:pPr>
      <w:r>
        <w:rPr>
          <w:rFonts w:ascii="Calibri" w:eastAsia="Calibri" w:hAnsi="Calibri" w:cs="Times New Roman"/>
          <w:b/>
          <w:color w:val="000000"/>
        </w:rPr>
        <w:t>HÜCRE BİLİMLERİ 1 DERS KURULU</w:t>
      </w:r>
    </w:p>
    <w:p w:rsidR="00804B7B" w:rsidRPr="003F77B2" w:rsidRDefault="00804B7B" w:rsidP="003F77B2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</w:rPr>
      </w:pPr>
      <w:r w:rsidRPr="003F77B2">
        <w:rPr>
          <w:rFonts w:ascii="Calibri" w:eastAsia="Calibri" w:hAnsi="Calibri" w:cs="Times New Roman"/>
          <w:b/>
          <w:color w:val="000000"/>
        </w:rPr>
        <w:t>0</w:t>
      </w:r>
      <w:r w:rsidR="00BE5C4E" w:rsidRPr="003F77B2">
        <w:rPr>
          <w:rFonts w:ascii="Calibri" w:eastAsia="Calibri" w:hAnsi="Calibri" w:cs="Times New Roman"/>
          <w:b/>
          <w:color w:val="000000"/>
        </w:rPr>
        <w:t>3</w:t>
      </w:r>
      <w:r w:rsidRPr="003F77B2">
        <w:rPr>
          <w:rFonts w:ascii="Calibri" w:eastAsia="Calibri" w:hAnsi="Calibri" w:cs="Times New Roman"/>
          <w:b/>
          <w:color w:val="000000"/>
        </w:rPr>
        <w:t>.02.20</w:t>
      </w:r>
      <w:r w:rsidR="00BE5C4E" w:rsidRPr="003F77B2">
        <w:rPr>
          <w:rFonts w:ascii="Calibri" w:eastAsia="Calibri" w:hAnsi="Calibri" w:cs="Times New Roman"/>
          <w:b/>
          <w:color w:val="000000"/>
        </w:rPr>
        <w:t>20</w:t>
      </w:r>
      <w:r w:rsidR="00E65B74">
        <w:rPr>
          <w:rFonts w:ascii="Calibri" w:eastAsia="Calibri" w:hAnsi="Calibri" w:cs="Times New Roman"/>
          <w:b/>
          <w:color w:val="000000"/>
        </w:rPr>
        <w:t xml:space="preserve"> - </w:t>
      </w:r>
      <w:r w:rsidRPr="003F77B2">
        <w:rPr>
          <w:rFonts w:ascii="Calibri" w:eastAsia="Calibri" w:hAnsi="Calibri" w:cs="Times New Roman"/>
          <w:b/>
          <w:color w:val="000000"/>
        </w:rPr>
        <w:t>2</w:t>
      </w:r>
      <w:r w:rsidR="009C5A5D" w:rsidRPr="003F77B2">
        <w:rPr>
          <w:rFonts w:ascii="Calibri" w:eastAsia="Calibri" w:hAnsi="Calibri" w:cs="Times New Roman"/>
          <w:b/>
          <w:color w:val="000000"/>
        </w:rPr>
        <w:t>7</w:t>
      </w:r>
      <w:r w:rsidRPr="003F77B2">
        <w:rPr>
          <w:rFonts w:ascii="Calibri" w:eastAsia="Calibri" w:hAnsi="Calibri" w:cs="Times New Roman"/>
          <w:b/>
          <w:color w:val="000000"/>
        </w:rPr>
        <w:t>.03.20</w:t>
      </w:r>
      <w:r w:rsidR="009C5A5D" w:rsidRPr="003F77B2">
        <w:rPr>
          <w:rFonts w:ascii="Calibri" w:eastAsia="Calibri" w:hAnsi="Calibri" w:cs="Times New Roman"/>
          <w:b/>
          <w:color w:val="000000"/>
        </w:rPr>
        <w:t>20</w:t>
      </w:r>
    </w:p>
    <w:p w:rsidR="00804B7B" w:rsidRPr="003F77B2" w:rsidRDefault="00804B7B" w:rsidP="003F77B2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</w:rPr>
      </w:pPr>
      <w:r w:rsidRPr="003F77B2">
        <w:rPr>
          <w:rFonts w:ascii="Calibri" w:eastAsia="Calibri" w:hAnsi="Calibri" w:cs="Times New Roman"/>
          <w:b/>
          <w:color w:val="000000"/>
        </w:rPr>
        <w:t xml:space="preserve">8 Hafta/ </w:t>
      </w:r>
      <w:r w:rsidR="00943224" w:rsidRPr="003F77B2">
        <w:rPr>
          <w:rFonts w:ascii="Calibri" w:eastAsia="Calibri" w:hAnsi="Calibri" w:cs="Times New Roman"/>
          <w:b/>
          <w:color w:val="000000"/>
        </w:rPr>
        <w:t>1</w:t>
      </w:r>
      <w:r w:rsidR="009271A2">
        <w:rPr>
          <w:rFonts w:ascii="Calibri" w:eastAsia="Calibri" w:hAnsi="Calibri" w:cs="Times New Roman"/>
          <w:b/>
          <w:color w:val="000000"/>
        </w:rPr>
        <w:t>66</w:t>
      </w:r>
      <w:r w:rsidR="00943224" w:rsidRPr="003F77B2">
        <w:rPr>
          <w:rFonts w:ascii="Calibri" w:eastAsia="Calibri" w:hAnsi="Calibri" w:cs="Times New Roman"/>
          <w:b/>
          <w:color w:val="000000"/>
        </w:rPr>
        <w:t xml:space="preserve"> saat</w:t>
      </w:r>
    </w:p>
    <w:p w:rsidR="002E6DAA" w:rsidRPr="002E6DAA" w:rsidRDefault="002E6DAA" w:rsidP="00804B7B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85"/>
        <w:gridCol w:w="2173"/>
        <w:gridCol w:w="2174"/>
        <w:gridCol w:w="2174"/>
      </w:tblGrid>
      <w:tr w:rsidR="00804B7B" w:rsidRPr="00E65B74" w:rsidTr="009271A2">
        <w:tc>
          <w:tcPr>
            <w:tcW w:w="3085" w:type="dxa"/>
            <w:shd w:val="clear" w:color="auto" w:fill="D9D9D9" w:themeFill="background1" w:themeFillShade="D9"/>
          </w:tcPr>
          <w:p w:rsidR="00804B7B" w:rsidRPr="00E65B74" w:rsidRDefault="00804B7B" w:rsidP="00804B7B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E65B74">
              <w:rPr>
                <w:rFonts w:ascii="Calibri" w:eastAsia="Calibri" w:hAnsi="Calibri" w:cs="Times New Roman"/>
                <w:b/>
                <w:color w:val="000000"/>
              </w:rPr>
              <w:t>Dersler</w:t>
            </w:r>
          </w:p>
        </w:tc>
        <w:tc>
          <w:tcPr>
            <w:tcW w:w="2173" w:type="dxa"/>
            <w:shd w:val="clear" w:color="auto" w:fill="D9D9D9" w:themeFill="background1" w:themeFillShade="D9"/>
          </w:tcPr>
          <w:p w:rsidR="00804B7B" w:rsidRPr="00E65B74" w:rsidRDefault="00804B7B" w:rsidP="00804B7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E65B74">
              <w:rPr>
                <w:rFonts w:ascii="Calibri" w:eastAsia="Calibri" w:hAnsi="Calibri" w:cs="Times New Roman"/>
                <w:b/>
                <w:color w:val="000000"/>
              </w:rPr>
              <w:t>Teorik</w:t>
            </w:r>
          </w:p>
        </w:tc>
        <w:tc>
          <w:tcPr>
            <w:tcW w:w="2174" w:type="dxa"/>
            <w:shd w:val="clear" w:color="auto" w:fill="D9D9D9" w:themeFill="background1" w:themeFillShade="D9"/>
          </w:tcPr>
          <w:p w:rsidR="00804B7B" w:rsidRPr="00E65B74" w:rsidRDefault="00804B7B" w:rsidP="00804B7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E65B74">
              <w:rPr>
                <w:rFonts w:ascii="Calibri" w:eastAsia="Calibri" w:hAnsi="Calibri" w:cs="Times New Roman"/>
                <w:b/>
                <w:color w:val="000000"/>
              </w:rPr>
              <w:t>Pratik</w:t>
            </w:r>
          </w:p>
        </w:tc>
        <w:tc>
          <w:tcPr>
            <w:tcW w:w="2174" w:type="dxa"/>
            <w:shd w:val="clear" w:color="auto" w:fill="D9D9D9" w:themeFill="background1" w:themeFillShade="D9"/>
          </w:tcPr>
          <w:p w:rsidR="00804B7B" w:rsidRPr="00E65B74" w:rsidRDefault="00804B7B" w:rsidP="00804B7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E65B74">
              <w:rPr>
                <w:rFonts w:ascii="Calibri" w:eastAsia="Calibri" w:hAnsi="Calibri" w:cs="Times New Roman"/>
                <w:b/>
                <w:color w:val="000000"/>
              </w:rPr>
              <w:t>Toplam</w:t>
            </w:r>
          </w:p>
        </w:tc>
      </w:tr>
      <w:tr w:rsidR="00804B7B" w:rsidRPr="00E65B74" w:rsidTr="009271A2">
        <w:tc>
          <w:tcPr>
            <w:tcW w:w="3085" w:type="dxa"/>
          </w:tcPr>
          <w:p w:rsidR="00804B7B" w:rsidRPr="00E65B74" w:rsidRDefault="00804B7B" w:rsidP="00804B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65B74">
              <w:rPr>
                <w:rFonts w:ascii="Calibri" w:eastAsia="Calibri" w:hAnsi="Calibri" w:cs="Times New Roman"/>
                <w:color w:val="000000"/>
              </w:rPr>
              <w:t>Tıbbi Biyokimya</w:t>
            </w:r>
          </w:p>
        </w:tc>
        <w:tc>
          <w:tcPr>
            <w:tcW w:w="2173" w:type="dxa"/>
          </w:tcPr>
          <w:p w:rsidR="00804B7B" w:rsidRPr="009271A2" w:rsidRDefault="008C5C8B" w:rsidP="009678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271A2">
              <w:rPr>
                <w:rFonts w:ascii="Calibri" w:eastAsia="Times New Roman" w:hAnsi="Calibri" w:cs="Times New Roman"/>
                <w:color w:val="000000"/>
              </w:rPr>
              <w:t>58</w:t>
            </w:r>
          </w:p>
        </w:tc>
        <w:tc>
          <w:tcPr>
            <w:tcW w:w="2174" w:type="dxa"/>
          </w:tcPr>
          <w:p w:rsidR="00804B7B" w:rsidRPr="00E65B74" w:rsidRDefault="009271A2" w:rsidP="00804B7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-</w:t>
            </w:r>
          </w:p>
        </w:tc>
        <w:tc>
          <w:tcPr>
            <w:tcW w:w="2174" w:type="dxa"/>
          </w:tcPr>
          <w:p w:rsidR="00804B7B" w:rsidRPr="009271A2" w:rsidRDefault="008C5C8B" w:rsidP="00804B7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9271A2">
              <w:rPr>
                <w:rFonts w:ascii="Calibri" w:eastAsia="Times New Roman" w:hAnsi="Calibri" w:cs="Times New Roman"/>
                <w:b/>
                <w:color w:val="000000"/>
              </w:rPr>
              <w:t>58</w:t>
            </w:r>
          </w:p>
        </w:tc>
      </w:tr>
      <w:tr w:rsidR="00804B7B" w:rsidRPr="00E65B74" w:rsidTr="009271A2">
        <w:tc>
          <w:tcPr>
            <w:tcW w:w="3085" w:type="dxa"/>
          </w:tcPr>
          <w:p w:rsidR="00804B7B" w:rsidRPr="00E65B74" w:rsidRDefault="00804B7B" w:rsidP="00804B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65B74">
              <w:rPr>
                <w:rFonts w:ascii="Calibri" w:eastAsia="Calibri" w:hAnsi="Calibri" w:cs="Times New Roman"/>
                <w:color w:val="000000"/>
              </w:rPr>
              <w:t>Anatomi</w:t>
            </w:r>
          </w:p>
        </w:tc>
        <w:tc>
          <w:tcPr>
            <w:tcW w:w="2173" w:type="dxa"/>
          </w:tcPr>
          <w:p w:rsidR="00804B7B" w:rsidRPr="00E65B74" w:rsidRDefault="008C5C8B" w:rsidP="0027520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65B74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  <w:tc>
          <w:tcPr>
            <w:tcW w:w="2174" w:type="dxa"/>
          </w:tcPr>
          <w:p w:rsidR="00804B7B" w:rsidRPr="00E65B74" w:rsidRDefault="00C14688" w:rsidP="0027520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65B74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2174" w:type="dxa"/>
          </w:tcPr>
          <w:p w:rsidR="00804B7B" w:rsidRPr="009271A2" w:rsidRDefault="00C14688" w:rsidP="00804B7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9271A2">
              <w:rPr>
                <w:rFonts w:ascii="Calibri" w:eastAsia="Times New Roman" w:hAnsi="Calibri" w:cs="Times New Roman"/>
                <w:b/>
                <w:color w:val="000000"/>
              </w:rPr>
              <w:t>39</w:t>
            </w:r>
          </w:p>
        </w:tc>
      </w:tr>
      <w:tr w:rsidR="00804B7B" w:rsidRPr="00E65B74" w:rsidTr="009271A2">
        <w:tc>
          <w:tcPr>
            <w:tcW w:w="3085" w:type="dxa"/>
          </w:tcPr>
          <w:p w:rsidR="00804B7B" w:rsidRPr="00E65B74" w:rsidRDefault="00804B7B" w:rsidP="006D6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65B74">
              <w:rPr>
                <w:rFonts w:ascii="Calibri" w:eastAsia="Calibri" w:hAnsi="Calibri" w:cs="Times New Roman"/>
                <w:color w:val="000000"/>
              </w:rPr>
              <w:t>Tıbbi</w:t>
            </w:r>
            <w:r w:rsidR="006D6EB9" w:rsidRPr="00E65B74">
              <w:rPr>
                <w:rFonts w:ascii="Calibri" w:eastAsia="Calibri" w:hAnsi="Calibri" w:cs="Times New Roman"/>
                <w:color w:val="000000"/>
              </w:rPr>
              <w:t xml:space="preserve"> Biyoloji</w:t>
            </w:r>
          </w:p>
        </w:tc>
        <w:tc>
          <w:tcPr>
            <w:tcW w:w="2173" w:type="dxa"/>
          </w:tcPr>
          <w:p w:rsidR="00804B7B" w:rsidRPr="00E65B74" w:rsidRDefault="00C14688" w:rsidP="00804B7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65B74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174" w:type="dxa"/>
          </w:tcPr>
          <w:p w:rsidR="00804B7B" w:rsidRPr="00E65B74" w:rsidRDefault="00C14688" w:rsidP="00804B7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65B74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174" w:type="dxa"/>
          </w:tcPr>
          <w:p w:rsidR="00804B7B" w:rsidRPr="009271A2" w:rsidRDefault="00C14688" w:rsidP="0027520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9271A2">
              <w:rPr>
                <w:rFonts w:ascii="Calibri" w:eastAsia="Times New Roman" w:hAnsi="Calibri" w:cs="Times New Roman"/>
                <w:b/>
                <w:color w:val="000000"/>
              </w:rPr>
              <w:t>14</w:t>
            </w:r>
          </w:p>
        </w:tc>
      </w:tr>
      <w:tr w:rsidR="00804B7B" w:rsidRPr="00E65B74" w:rsidTr="009271A2">
        <w:tc>
          <w:tcPr>
            <w:tcW w:w="3085" w:type="dxa"/>
          </w:tcPr>
          <w:p w:rsidR="00804B7B" w:rsidRPr="00E65B74" w:rsidRDefault="00C14688" w:rsidP="00804B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65B74">
              <w:rPr>
                <w:rFonts w:ascii="Calibri" w:eastAsia="Calibri" w:hAnsi="Calibri" w:cs="Times New Roman"/>
                <w:color w:val="000000"/>
              </w:rPr>
              <w:t>Tıbbi Mikrobiyoloji</w:t>
            </w:r>
          </w:p>
        </w:tc>
        <w:tc>
          <w:tcPr>
            <w:tcW w:w="2173" w:type="dxa"/>
          </w:tcPr>
          <w:p w:rsidR="00804B7B" w:rsidRPr="00E65B74" w:rsidRDefault="00C14688" w:rsidP="00804B7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65B74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174" w:type="dxa"/>
          </w:tcPr>
          <w:p w:rsidR="00804B7B" w:rsidRPr="00E65B74" w:rsidRDefault="00C14688" w:rsidP="00804B7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65B74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174" w:type="dxa"/>
          </w:tcPr>
          <w:p w:rsidR="00804B7B" w:rsidRPr="009271A2" w:rsidRDefault="00C14688" w:rsidP="00804B7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9271A2">
              <w:rPr>
                <w:rFonts w:ascii="Calibri" w:eastAsia="Times New Roman" w:hAnsi="Calibri" w:cs="Times New Roman"/>
                <w:b/>
                <w:color w:val="000000"/>
              </w:rPr>
              <w:t>12</w:t>
            </w:r>
          </w:p>
        </w:tc>
      </w:tr>
      <w:tr w:rsidR="00804B7B" w:rsidRPr="00E65B74" w:rsidTr="009271A2">
        <w:tc>
          <w:tcPr>
            <w:tcW w:w="3085" w:type="dxa"/>
          </w:tcPr>
          <w:p w:rsidR="00804B7B" w:rsidRPr="00E65B74" w:rsidRDefault="00804B7B" w:rsidP="00804B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65B74">
              <w:rPr>
                <w:rFonts w:ascii="Calibri" w:eastAsia="Calibri" w:hAnsi="Calibri" w:cs="Times New Roman"/>
                <w:color w:val="000000"/>
              </w:rPr>
              <w:t>Fizyoloji</w:t>
            </w:r>
          </w:p>
        </w:tc>
        <w:tc>
          <w:tcPr>
            <w:tcW w:w="2173" w:type="dxa"/>
          </w:tcPr>
          <w:p w:rsidR="00804B7B" w:rsidRPr="00E65B74" w:rsidRDefault="009271A2" w:rsidP="00804B7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174" w:type="dxa"/>
          </w:tcPr>
          <w:p w:rsidR="00804B7B" w:rsidRPr="00E65B74" w:rsidRDefault="009271A2" w:rsidP="00804B7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-</w:t>
            </w:r>
          </w:p>
        </w:tc>
        <w:tc>
          <w:tcPr>
            <w:tcW w:w="2174" w:type="dxa"/>
          </w:tcPr>
          <w:p w:rsidR="00804B7B" w:rsidRPr="009271A2" w:rsidRDefault="009271A2" w:rsidP="004A5C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9271A2">
              <w:rPr>
                <w:rFonts w:ascii="Calibri" w:eastAsia="Times New Roman" w:hAnsi="Calibri" w:cs="Times New Roman"/>
                <w:b/>
                <w:color w:val="000000"/>
              </w:rPr>
              <w:t>12</w:t>
            </w:r>
          </w:p>
        </w:tc>
      </w:tr>
      <w:tr w:rsidR="00804B7B" w:rsidRPr="00E65B74" w:rsidTr="009271A2">
        <w:tc>
          <w:tcPr>
            <w:tcW w:w="3085" w:type="dxa"/>
          </w:tcPr>
          <w:p w:rsidR="00804B7B" w:rsidRPr="00E65B74" w:rsidRDefault="00804B7B" w:rsidP="00804B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65B74">
              <w:rPr>
                <w:rFonts w:ascii="Calibri" w:eastAsia="Calibri" w:hAnsi="Calibri" w:cs="Times New Roman"/>
                <w:color w:val="000000"/>
              </w:rPr>
              <w:t>Histoloji</w:t>
            </w:r>
          </w:p>
        </w:tc>
        <w:tc>
          <w:tcPr>
            <w:tcW w:w="2173" w:type="dxa"/>
          </w:tcPr>
          <w:p w:rsidR="00804B7B" w:rsidRPr="00E65B74" w:rsidRDefault="009271A2" w:rsidP="00804B7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174" w:type="dxa"/>
          </w:tcPr>
          <w:p w:rsidR="00804B7B" w:rsidRPr="00E65B74" w:rsidRDefault="009271A2" w:rsidP="00804B7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174" w:type="dxa"/>
          </w:tcPr>
          <w:p w:rsidR="00804B7B" w:rsidRPr="009271A2" w:rsidRDefault="009271A2" w:rsidP="009678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15</w:t>
            </w:r>
          </w:p>
        </w:tc>
      </w:tr>
      <w:tr w:rsidR="00251CEC" w:rsidRPr="00E65B74" w:rsidTr="009271A2">
        <w:tc>
          <w:tcPr>
            <w:tcW w:w="3085" w:type="dxa"/>
          </w:tcPr>
          <w:p w:rsidR="00251CEC" w:rsidRPr="00E65B74" w:rsidRDefault="00251CEC" w:rsidP="00804B7B">
            <w:pPr>
              <w:spacing w:after="0" w:line="240" w:lineRule="auto"/>
              <w:rPr>
                <w:rFonts w:ascii="Calibri" w:eastAsia="Calibri" w:hAnsi="Calibri" w:cs="Times New Roman"/>
                <w:color w:val="000000"/>
              </w:rPr>
            </w:pPr>
            <w:r w:rsidRPr="00E65B74">
              <w:rPr>
                <w:rFonts w:ascii="Calibri" w:eastAsia="Calibri" w:hAnsi="Calibri" w:cs="Times New Roman"/>
                <w:color w:val="000000"/>
              </w:rPr>
              <w:t>Mesleki Beceriler</w:t>
            </w:r>
          </w:p>
        </w:tc>
        <w:tc>
          <w:tcPr>
            <w:tcW w:w="2173" w:type="dxa"/>
          </w:tcPr>
          <w:p w:rsidR="00251CEC" w:rsidRPr="00E65B74" w:rsidRDefault="009271A2" w:rsidP="00804B7B">
            <w:pPr>
              <w:spacing w:after="0" w:line="240" w:lineRule="auto"/>
              <w:jc w:val="center"/>
              <w:rPr>
                <w:rFonts w:ascii="Calibri" w:eastAsia="Calibri" w:hAnsi="Calibri" w:cs="Times New Roman"/>
                <w:color w:val="000000"/>
              </w:rPr>
            </w:pPr>
            <w:r>
              <w:rPr>
                <w:rFonts w:ascii="Calibri" w:eastAsia="Calibri" w:hAnsi="Calibri" w:cs="Times New Roman"/>
                <w:color w:val="000000"/>
              </w:rPr>
              <w:t>-</w:t>
            </w:r>
          </w:p>
        </w:tc>
        <w:tc>
          <w:tcPr>
            <w:tcW w:w="2174" w:type="dxa"/>
          </w:tcPr>
          <w:p w:rsidR="00251CEC" w:rsidRPr="00E65B74" w:rsidRDefault="009271A2" w:rsidP="00804B7B">
            <w:pPr>
              <w:spacing w:after="0" w:line="240" w:lineRule="auto"/>
              <w:jc w:val="center"/>
              <w:rPr>
                <w:rFonts w:ascii="Calibri" w:eastAsia="Calibri" w:hAnsi="Calibri" w:cs="Times New Roman"/>
                <w:color w:val="000000"/>
              </w:rPr>
            </w:pPr>
            <w:r>
              <w:rPr>
                <w:rFonts w:ascii="Calibri" w:eastAsia="Calibri" w:hAnsi="Calibri" w:cs="Times New Roman"/>
                <w:color w:val="000000"/>
              </w:rPr>
              <w:t>16</w:t>
            </w:r>
          </w:p>
        </w:tc>
        <w:tc>
          <w:tcPr>
            <w:tcW w:w="2174" w:type="dxa"/>
          </w:tcPr>
          <w:p w:rsidR="00251CEC" w:rsidRPr="009271A2" w:rsidRDefault="009271A2" w:rsidP="00804B7B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color w:val="000000"/>
              </w:rPr>
            </w:pPr>
            <w:r>
              <w:rPr>
                <w:rFonts w:ascii="Calibri" w:eastAsia="Calibri" w:hAnsi="Calibri" w:cs="Times New Roman"/>
                <w:b/>
                <w:color w:val="000000"/>
              </w:rPr>
              <w:t>16</w:t>
            </w:r>
          </w:p>
        </w:tc>
      </w:tr>
      <w:tr w:rsidR="00804B7B" w:rsidRPr="00E65B74" w:rsidTr="009271A2">
        <w:tc>
          <w:tcPr>
            <w:tcW w:w="3085" w:type="dxa"/>
            <w:shd w:val="clear" w:color="auto" w:fill="D9D9D9" w:themeFill="background1" w:themeFillShade="D9"/>
          </w:tcPr>
          <w:p w:rsidR="00804B7B" w:rsidRPr="00E65B74" w:rsidRDefault="00804B7B" w:rsidP="00804B7B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E65B74">
              <w:rPr>
                <w:rFonts w:ascii="Calibri" w:eastAsia="Calibri" w:hAnsi="Calibri" w:cs="Times New Roman"/>
                <w:b/>
                <w:color w:val="000000"/>
              </w:rPr>
              <w:t>Kurul Dersleri Toplamı</w:t>
            </w:r>
          </w:p>
        </w:tc>
        <w:tc>
          <w:tcPr>
            <w:tcW w:w="2173" w:type="dxa"/>
            <w:shd w:val="clear" w:color="auto" w:fill="D9D9D9" w:themeFill="background1" w:themeFillShade="D9"/>
          </w:tcPr>
          <w:p w:rsidR="00804B7B" w:rsidRPr="00E65B74" w:rsidRDefault="009271A2" w:rsidP="004A5C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120</w:t>
            </w:r>
          </w:p>
        </w:tc>
        <w:tc>
          <w:tcPr>
            <w:tcW w:w="2174" w:type="dxa"/>
            <w:shd w:val="clear" w:color="auto" w:fill="D9D9D9" w:themeFill="background1" w:themeFillShade="D9"/>
          </w:tcPr>
          <w:p w:rsidR="00804B7B" w:rsidRPr="00E65B74" w:rsidRDefault="009271A2" w:rsidP="004A5C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46</w:t>
            </w:r>
          </w:p>
        </w:tc>
        <w:tc>
          <w:tcPr>
            <w:tcW w:w="2174" w:type="dxa"/>
            <w:shd w:val="clear" w:color="auto" w:fill="D9D9D9" w:themeFill="background1" w:themeFillShade="D9"/>
          </w:tcPr>
          <w:p w:rsidR="00804B7B" w:rsidRPr="009271A2" w:rsidRDefault="009271A2" w:rsidP="004A5C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166</w:t>
            </w:r>
          </w:p>
        </w:tc>
      </w:tr>
    </w:tbl>
    <w:p w:rsidR="00804B7B" w:rsidRDefault="00804B7B" w:rsidP="00804B7B">
      <w:pPr>
        <w:spacing w:after="0" w:line="240" w:lineRule="auto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E65B74" w:rsidRPr="00E65B74" w:rsidRDefault="002E6DAA" w:rsidP="002E6DAA">
      <w:pPr>
        <w:spacing w:after="0" w:line="240" w:lineRule="auto"/>
        <w:rPr>
          <w:rFonts w:ascii="Calibri" w:eastAsia="Calibri" w:hAnsi="Calibri" w:cs="Times New Roman"/>
          <w:color w:val="000000"/>
        </w:rPr>
      </w:pPr>
      <w:r w:rsidRPr="00E65B74">
        <w:rPr>
          <w:rFonts w:ascii="Calibri" w:eastAsia="Calibri" w:hAnsi="Calibri" w:cs="Times New Roman"/>
          <w:b/>
          <w:color w:val="000000"/>
        </w:rPr>
        <w:t>Pratik Sınav</w:t>
      </w:r>
      <w:r w:rsidR="00E65B74" w:rsidRPr="00E65B74">
        <w:rPr>
          <w:rFonts w:ascii="Calibri" w:eastAsia="Calibri" w:hAnsi="Calibri" w:cs="Times New Roman"/>
          <w:b/>
          <w:color w:val="000000"/>
        </w:rPr>
        <w:t>lar</w:t>
      </w:r>
      <w:r w:rsidRPr="00E65B74">
        <w:rPr>
          <w:rFonts w:ascii="Calibri" w:eastAsia="Calibri" w:hAnsi="Calibri" w:cs="Times New Roman"/>
          <w:b/>
          <w:color w:val="000000"/>
        </w:rPr>
        <w:t xml:space="preserve">: </w:t>
      </w:r>
      <w:r w:rsidR="00F4072E" w:rsidRPr="00E65B74">
        <w:rPr>
          <w:rFonts w:ascii="Calibri" w:eastAsia="Calibri" w:hAnsi="Calibri" w:cs="Times New Roman"/>
          <w:color w:val="000000"/>
        </w:rPr>
        <w:t>25.03.2020</w:t>
      </w:r>
      <w:r w:rsidR="00F4072E" w:rsidRPr="00E65B74">
        <w:rPr>
          <w:rFonts w:ascii="Calibri" w:eastAsia="Calibri" w:hAnsi="Calibri" w:cs="Times New Roman"/>
          <w:b/>
          <w:color w:val="000000"/>
        </w:rPr>
        <w:t>Saat:</w:t>
      </w:r>
      <w:r w:rsidR="00E65B74" w:rsidRPr="00E65B74">
        <w:rPr>
          <w:rFonts w:ascii="Calibri" w:eastAsia="Calibri" w:hAnsi="Calibri" w:cs="Times New Roman"/>
          <w:color w:val="000000"/>
        </w:rPr>
        <w:t>13.30-17.15</w:t>
      </w:r>
    </w:p>
    <w:p w:rsidR="00F4072E" w:rsidRPr="00E65B74" w:rsidRDefault="00F4072E" w:rsidP="002E6DAA">
      <w:pPr>
        <w:spacing w:after="0" w:line="240" w:lineRule="auto"/>
        <w:rPr>
          <w:rFonts w:ascii="Calibri" w:eastAsia="Calibri" w:hAnsi="Calibri" w:cs="Times New Roman"/>
          <w:b/>
          <w:color w:val="000000"/>
        </w:rPr>
      </w:pPr>
      <w:r w:rsidRPr="00E65B74">
        <w:rPr>
          <w:rFonts w:ascii="Calibri" w:eastAsia="Calibri" w:hAnsi="Calibri" w:cs="Times New Roman"/>
          <w:color w:val="000000"/>
        </w:rPr>
        <w:t>26.03.</w:t>
      </w:r>
      <w:proofErr w:type="gramStart"/>
      <w:r w:rsidRPr="00E65B74">
        <w:rPr>
          <w:rFonts w:ascii="Calibri" w:eastAsia="Calibri" w:hAnsi="Calibri" w:cs="Times New Roman"/>
          <w:color w:val="000000"/>
        </w:rPr>
        <w:t xml:space="preserve">2020  </w:t>
      </w:r>
      <w:r w:rsidRPr="00E65B74">
        <w:rPr>
          <w:rFonts w:ascii="Calibri" w:eastAsia="Calibri" w:hAnsi="Calibri" w:cs="Times New Roman"/>
          <w:b/>
          <w:color w:val="000000"/>
        </w:rPr>
        <w:t>Saat</w:t>
      </w:r>
      <w:proofErr w:type="gramEnd"/>
      <w:r w:rsidRPr="00E65B74">
        <w:rPr>
          <w:rFonts w:ascii="Calibri" w:eastAsia="Calibri" w:hAnsi="Calibri" w:cs="Times New Roman"/>
          <w:b/>
          <w:color w:val="000000"/>
        </w:rPr>
        <w:t>:</w:t>
      </w:r>
      <w:r w:rsidRPr="00E65B74">
        <w:rPr>
          <w:rFonts w:ascii="Calibri" w:eastAsia="Calibri" w:hAnsi="Calibri" w:cs="Times New Roman"/>
          <w:color w:val="000000"/>
        </w:rPr>
        <w:t xml:space="preserve"> 08.30-1</w:t>
      </w:r>
      <w:r w:rsidR="00E65B74" w:rsidRPr="00E65B74">
        <w:rPr>
          <w:rFonts w:ascii="Calibri" w:eastAsia="Calibri" w:hAnsi="Calibri" w:cs="Times New Roman"/>
          <w:color w:val="000000"/>
        </w:rPr>
        <w:t>2</w:t>
      </w:r>
      <w:r w:rsidRPr="00E65B74">
        <w:rPr>
          <w:rFonts w:ascii="Calibri" w:eastAsia="Calibri" w:hAnsi="Calibri" w:cs="Times New Roman"/>
          <w:color w:val="000000"/>
        </w:rPr>
        <w:t>.15 / 13.30-1</w:t>
      </w:r>
      <w:r w:rsidR="00E65B74" w:rsidRPr="00E65B74">
        <w:rPr>
          <w:rFonts w:ascii="Calibri" w:eastAsia="Calibri" w:hAnsi="Calibri" w:cs="Times New Roman"/>
          <w:color w:val="000000"/>
        </w:rPr>
        <w:t>7</w:t>
      </w:r>
      <w:r w:rsidRPr="00E65B74">
        <w:rPr>
          <w:rFonts w:ascii="Calibri" w:eastAsia="Calibri" w:hAnsi="Calibri" w:cs="Times New Roman"/>
          <w:color w:val="000000"/>
        </w:rPr>
        <w:t>.15</w:t>
      </w:r>
    </w:p>
    <w:p w:rsidR="002E6DAA" w:rsidRPr="00E65B74" w:rsidRDefault="002E6DAA" w:rsidP="002E6DAA">
      <w:pPr>
        <w:spacing w:after="0" w:line="240" w:lineRule="auto"/>
        <w:rPr>
          <w:rFonts w:ascii="Calibri" w:eastAsia="Calibri" w:hAnsi="Calibri" w:cs="Times New Roman"/>
          <w:color w:val="000000"/>
        </w:rPr>
      </w:pPr>
    </w:p>
    <w:p w:rsidR="002E6DAA" w:rsidRPr="00E65B74" w:rsidRDefault="002E6DAA" w:rsidP="00804B7B">
      <w:pPr>
        <w:spacing w:after="0" w:line="240" w:lineRule="auto"/>
        <w:rPr>
          <w:rFonts w:ascii="Calibri" w:eastAsia="Calibri" w:hAnsi="Calibri" w:cs="Times New Roman"/>
          <w:color w:val="000000"/>
        </w:rPr>
      </w:pPr>
      <w:r w:rsidRPr="00E65B74">
        <w:rPr>
          <w:rFonts w:ascii="Calibri" w:eastAsia="Calibri" w:hAnsi="Calibri" w:cs="Times New Roman"/>
          <w:b/>
          <w:color w:val="000000"/>
        </w:rPr>
        <w:t>Teorik Sınav:</w:t>
      </w:r>
      <w:r w:rsidR="00F4072E" w:rsidRPr="00E65B74">
        <w:rPr>
          <w:rFonts w:ascii="Calibri" w:eastAsia="Calibri" w:hAnsi="Calibri" w:cs="Times New Roman"/>
          <w:color w:val="000000"/>
        </w:rPr>
        <w:t>27.03.</w:t>
      </w:r>
      <w:proofErr w:type="gramStart"/>
      <w:r w:rsidR="00F4072E" w:rsidRPr="00E65B74">
        <w:rPr>
          <w:rFonts w:ascii="Calibri" w:eastAsia="Calibri" w:hAnsi="Calibri" w:cs="Times New Roman"/>
          <w:color w:val="000000"/>
        </w:rPr>
        <w:t xml:space="preserve">2020  </w:t>
      </w:r>
      <w:r w:rsidRPr="00E65B74">
        <w:rPr>
          <w:rFonts w:ascii="Calibri" w:eastAsia="Calibri" w:hAnsi="Calibri" w:cs="Times New Roman"/>
          <w:b/>
          <w:color w:val="000000"/>
        </w:rPr>
        <w:t>Saat</w:t>
      </w:r>
      <w:proofErr w:type="gramEnd"/>
      <w:r w:rsidRPr="00E65B74">
        <w:rPr>
          <w:rFonts w:ascii="Calibri" w:eastAsia="Calibri" w:hAnsi="Calibri" w:cs="Times New Roman"/>
          <w:b/>
          <w:color w:val="000000"/>
        </w:rPr>
        <w:t>:</w:t>
      </w:r>
      <w:r w:rsidR="00E65B74" w:rsidRPr="00E65B74">
        <w:rPr>
          <w:rFonts w:ascii="Calibri" w:eastAsia="Calibri" w:hAnsi="Calibri" w:cs="Times New Roman"/>
          <w:color w:val="000000"/>
        </w:rPr>
        <w:t>09:30</w:t>
      </w:r>
      <w:r w:rsidRPr="00E65B74">
        <w:rPr>
          <w:rFonts w:ascii="Calibri" w:eastAsia="Calibri" w:hAnsi="Calibri" w:cs="Times New Roman"/>
          <w:color w:val="000000"/>
        </w:rPr>
        <w:t>-</w:t>
      </w:r>
      <w:r w:rsidR="00E65B74" w:rsidRPr="00E65B74">
        <w:rPr>
          <w:rFonts w:ascii="Calibri" w:eastAsia="Calibri" w:hAnsi="Calibri" w:cs="Times New Roman"/>
          <w:color w:val="000000"/>
        </w:rPr>
        <w:t>13:30</w:t>
      </w:r>
    </w:p>
    <w:p w:rsidR="002E6DAA" w:rsidRDefault="002E6DAA" w:rsidP="00804B7B">
      <w:pPr>
        <w:spacing w:after="0" w:line="240" w:lineRule="auto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tbl>
      <w:tblPr>
        <w:tblpPr w:leftFromText="141" w:rightFromText="141" w:vertAnchor="text" w:horzAnchor="margin" w:tblpY="-2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4394"/>
      </w:tblGrid>
      <w:tr w:rsidR="002E6DAA" w:rsidRPr="00E65B74" w:rsidTr="009271A2">
        <w:tc>
          <w:tcPr>
            <w:tcW w:w="2660" w:type="dxa"/>
            <w:shd w:val="clear" w:color="auto" w:fill="D9D9D9"/>
          </w:tcPr>
          <w:p w:rsidR="002E6DAA" w:rsidRPr="00E65B74" w:rsidRDefault="002E6DAA" w:rsidP="002E6DAA">
            <w:pPr>
              <w:spacing w:after="0" w:line="240" w:lineRule="auto"/>
              <w:jc w:val="both"/>
              <w:rPr>
                <w:rFonts w:eastAsia="Times New Roman" w:cs="Calibri"/>
                <w:b/>
              </w:rPr>
            </w:pPr>
            <w:r w:rsidRPr="00E65B74">
              <w:rPr>
                <w:rFonts w:eastAsia="Times New Roman" w:cs="Calibri"/>
                <w:b/>
              </w:rPr>
              <w:t xml:space="preserve">Dekan     </w:t>
            </w:r>
          </w:p>
        </w:tc>
        <w:tc>
          <w:tcPr>
            <w:tcW w:w="4394" w:type="dxa"/>
            <w:shd w:val="clear" w:color="auto" w:fill="auto"/>
          </w:tcPr>
          <w:p w:rsidR="002E6DAA" w:rsidRPr="00E65B74" w:rsidRDefault="002E6DAA" w:rsidP="002E6DAA">
            <w:pPr>
              <w:spacing w:after="0" w:line="240" w:lineRule="auto"/>
              <w:jc w:val="both"/>
              <w:rPr>
                <w:rFonts w:eastAsia="Times New Roman" w:cs="Calibri"/>
              </w:rPr>
            </w:pPr>
            <w:r w:rsidRPr="00E65B74">
              <w:rPr>
                <w:rFonts w:eastAsia="Times New Roman" w:cs="Calibri"/>
              </w:rPr>
              <w:t>Prof. Dr. M. Cem ALGIN</w:t>
            </w:r>
            <w:r w:rsidRPr="00E65B74">
              <w:rPr>
                <w:rFonts w:eastAsia="Times New Roman" w:cs="Calibri"/>
              </w:rPr>
              <w:tab/>
            </w:r>
          </w:p>
        </w:tc>
      </w:tr>
      <w:tr w:rsidR="002E6DAA" w:rsidRPr="00E65B74" w:rsidTr="009271A2">
        <w:tc>
          <w:tcPr>
            <w:tcW w:w="2660" w:type="dxa"/>
            <w:shd w:val="clear" w:color="auto" w:fill="D9D9D9"/>
          </w:tcPr>
          <w:p w:rsidR="002E6DAA" w:rsidRPr="00E65B74" w:rsidRDefault="002E6DAA" w:rsidP="002E6DAA">
            <w:pPr>
              <w:spacing w:after="0" w:line="240" w:lineRule="auto"/>
              <w:jc w:val="both"/>
              <w:rPr>
                <w:rFonts w:eastAsia="Times New Roman" w:cs="Calibri"/>
                <w:b/>
              </w:rPr>
            </w:pPr>
            <w:r w:rsidRPr="00E65B74">
              <w:rPr>
                <w:rFonts w:eastAsia="Times New Roman" w:cs="Calibri"/>
                <w:b/>
              </w:rPr>
              <w:t>Baş Koordinatör</w:t>
            </w:r>
            <w:r w:rsidRPr="00E65B74">
              <w:rPr>
                <w:rFonts w:eastAsia="Times New Roman" w:cs="Calibri"/>
                <w:b/>
              </w:rPr>
              <w:tab/>
            </w:r>
          </w:p>
        </w:tc>
        <w:tc>
          <w:tcPr>
            <w:tcW w:w="4394" w:type="dxa"/>
            <w:shd w:val="clear" w:color="auto" w:fill="auto"/>
          </w:tcPr>
          <w:p w:rsidR="002E6DAA" w:rsidRPr="00E65B74" w:rsidRDefault="002E6DAA" w:rsidP="002E6DAA">
            <w:pPr>
              <w:spacing w:after="0" w:line="240" w:lineRule="auto"/>
              <w:jc w:val="both"/>
              <w:rPr>
                <w:rFonts w:eastAsia="Times New Roman" w:cs="Calibri"/>
              </w:rPr>
            </w:pPr>
            <w:r w:rsidRPr="00E65B74">
              <w:rPr>
                <w:rFonts w:eastAsia="Times New Roman" w:cs="Calibri"/>
              </w:rPr>
              <w:t xml:space="preserve">Dr. </w:t>
            </w:r>
            <w:proofErr w:type="spellStart"/>
            <w:r w:rsidRPr="00E65B74">
              <w:rPr>
                <w:rFonts w:eastAsia="Times New Roman" w:cs="Calibri"/>
              </w:rPr>
              <w:t>Öğr</w:t>
            </w:r>
            <w:proofErr w:type="spellEnd"/>
            <w:r w:rsidRPr="00E65B74">
              <w:rPr>
                <w:rFonts w:eastAsia="Times New Roman" w:cs="Calibri"/>
              </w:rPr>
              <w:t>. Üyesi Emine KADIOĞLU</w:t>
            </w:r>
          </w:p>
        </w:tc>
      </w:tr>
      <w:tr w:rsidR="002E6DAA" w:rsidRPr="00E65B74" w:rsidTr="009271A2">
        <w:tc>
          <w:tcPr>
            <w:tcW w:w="2660" w:type="dxa"/>
            <w:shd w:val="clear" w:color="auto" w:fill="D9D9D9"/>
          </w:tcPr>
          <w:p w:rsidR="002E6DAA" w:rsidRPr="00E65B74" w:rsidRDefault="002E6DAA" w:rsidP="002E6DAA">
            <w:pPr>
              <w:spacing w:after="0" w:line="240" w:lineRule="auto"/>
              <w:jc w:val="both"/>
              <w:rPr>
                <w:rFonts w:eastAsia="Times New Roman" w:cs="Calibri"/>
                <w:b/>
              </w:rPr>
            </w:pPr>
            <w:r w:rsidRPr="00E65B74">
              <w:rPr>
                <w:rFonts w:eastAsia="Times New Roman" w:cs="Calibri"/>
                <w:b/>
              </w:rPr>
              <w:t>Dönem I Koordinatörü</w:t>
            </w:r>
          </w:p>
        </w:tc>
        <w:tc>
          <w:tcPr>
            <w:tcW w:w="4394" w:type="dxa"/>
            <w:shd w:val="clear" w:color="auto" w:fill="auto"/>
          </w:tcPr>
          <w:p w:rsidR="002E6DAA" w:rsidRPr="00E65B74" w:rsidRDefault="002E6DAA" w:rsidP="002E6DAA">
            <w:pPr>
              <w:spacing w:after="0" w:line="240" w:lineRule="auto"/>
              <w:jc w:val="both"/>
              <w:rPr>
                <w:rFonts w:eastAsia="Times New Roman" w:cs="Calibri"/>
              </w:rPr>
            </w:pPr>
            <w:r w:rsidRPr="00E65B74">
              <w:rPr>
                <w:rFonts w:eastAsia="Times New Roman" w:cs="Calibri"/>
              </w:rPr>
              <w:t>Doç. Dr. F. Emel KOÇAK</w:t>
            </w:r>
          </w:p>
        </w:tc>
      </w:tr>
    </w:tbl>
    <w:p w:rsidR="002E6DAA" w:rsidRDefault="002E6DAA" w:rsidP="00804B7B">
      <w:pPr>
        <w:spacing w:after="0" w:line="240" w:lineRule="auto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2E6DAA" w:rsidRPr="00804B7B" w:rsidRDefault="002E6DAA" w:rsidP="00804B7B">
      <w:pPr>
        <w:spacing w:after="0" w:line="240" w:lineRule="auto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804B7B" w:rsidRPr="00804B7B" w:rsidRDefault="00804B7B" w:rsidP="00804B7B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0"/>
          <w:szCs w:val="20"/>
        </w:rPr>
      </w:pPr>
    </w:p>
    <w:p w:rsidR="00804B7B" w:rsidRPr="00804B7B" w:rsidRDefault="00804B7B" w:rsidP="00804B7B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tbl>
      <w:tblPr>
        <w:tblpPr w:leftFromText="141" w:rightFromText="141" w:vertAnchor="text" w:horzAnchor="margin" w:tblpY="-2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54"/>
      </w:tblGrid>
      <w:tr w:rsidR="002E6DAA" w:rsidRPr="00E65B74" w:rsidTr="009271A2">
        <w:tc>
          <w:tcPr>
            <w:tcW w:w="7054" w:type="dxa"/>
            <w:shd w:val="clear" w:color="auto" w:fill="D9D9D9"/>
          </w:tcPr>
          <w:p w:rsidR="002E6DAA" w:rsidRPr="00E65B74" w:rsidRDefault="002E6DAA" w:rsidP="002E6DAA">
            <w:pPr>
              <w:spacing w:after="0" w:line="240" w:lineRule="auto"/>
              <w:jc w:val="both"/>
              <w:rPr>
                <w:rFonts w:cs="Calibri"/>
                <w:b/>
              </w:rPr>
            </w:pPr>
            <w:r w:rsidRPr="00E65B74">
              <w:rPr>
                <w:rFonts w:cs="Calibri"/>
                <w:b/>
                <w:color w:val="000000"/>
              </w:rPr>
              <w:t>DERS KURULU ÜYELERİ</w:t>
            </w:r>
          </w:p>
        </w:tc>
      </w:tr>
      <w:tr w:rsidR="002E6DAA" w:rsidRPr="00E65B74" w:rsidTr="009271A2">
        <w:tc>
          <w:tcPr>
            <w:tcW w:w="7054" w:type="dxa"/>
            <w:shd w:val="clear" w:color="auto" w:fill="FFFFFF" w:themeFill="background1"/>
          </w:tcPr>
          <w:p w:rsidR="002E6DAA" w:rsidRPr="00E65B74" w:rsidRDefault="002E6DAA" w:rsidP="002E6DAA">
            <w:pPr>
              <w:spacing w:after="0" w:line="240" w:lineRule="auto"/>
              <w:jc w:val="both"/>
              <w:rPr>
                <w:rFonts w:cs="Arial"/>
                <w:color w:val="000000"/>
                <w:lang w:eastAsia="tr-TR"/>
              </w:rPr>
            </w:pPr>
            <w:r w:rsidRPr="00E65B74">
              <w:rPr>
                <w:rFonts w:cs="Arial"/>
                <w:color w:val="000000"/>
                <w:lang w:eastAsia="tr-TR"/>
              </w:rPr>
              <w:t xml:space="preserve">Prof. Dr. Duygu Perçin </w:t>
            </w:r>
            <w:proofErr w:type="spellStart"/>
            <w:r w:rsidRPr="00E65B74">
              <w:rPr>
                <w:rFonts w:cs="Arial"/>
                <w:color w:val="000000"/>
                <w:lang w:eastAsia="tr-TR"/>
              </w:rPr>
              <w:t>Renders</w:t>
            </w:r>
            <w:proofErr w:type="spellEnd"/>
          </w:p>
        </w:tc>
      </w:tr>
      <w:tr w:rsidR="002E6DAA" w:rsidRPr="00E65B74" w:rsidTr="009271A2">
        <w:tc>
          <w:tcPr>
            <w:tcW w:w="7054" w:type="dxa"/>
            <w:shd w:val="clear" w:color="auto" w:fill="auto"/>
          </w:tcPr>
          <w:p w:rsidR="002E6DAA" w:rsidRPr="00E65B74" w:rsidRDefault="002E6DAA" w:rsidP="002E6DAA">
            <w:pPr>
              <w:spacing w:after="0" w:line="240" w:lineRule="auto"/>
              <w:rPr>
                <w:lang w:eastAsia="tr-TR"/>
              </w:rPr>
            </w:pPr>
            <w:r w:rsidRPr="00E65B74">
              <w:rPr>
                <w:lang w:eastAsia="tr-TR"/>
              </w:rPr>
              <w:t>Prof. Dr. Azmi Yerlikaya</w:t>
            </w:r>
          </w:p>
        </w:tc>
      </w:tr>
      <w:tr w:rsidR="002E6DAA" w:rsidRPr="00E65B74" w:rsidTr="009271A2">
        <w:tc>
          <w:tcPr>
            <w:tcW w:w="7054" w:type="dxa"/>
            <w:shd w:val="clear" w:color="auto" w:fill="auto"/>
          </w:tcPr>
          <w:p w:rsidR="002E6DAA" w:rsidRPr="00E65B74" w:rsidRDefault="002E6DAA" w:rsidP="002E6DAA">
            <w:pPr>
              <w:spacing w:after="0" w:line="240" w:lineRule="auto"/>
              <w:rPr>
                <w:lang w:eastAsia="tr-TR"/>
              </w:rPr>
            </w:pPr>
            <w:r w:rsidRPr="00E65B74">
              <w:rPr>
                <w:lang w:eastAsia="tr-TR"/>
              </w:rPr>
              <w:t>Prof. Dr. İrfan Değirmenci</w:t>
            </w:r>
          </w:p>
        </w:tc>
      </w:tr>
      <w:tr w:rsidR="002E6DAA" w:rsidRPr="00E65B74" w:rsidTr="009271A2">
        <w:tc>
          <w:tcPr>
            <w:tcW w:w="7054" w:type="dxa"/>
            <w:shd w:val="clear" w:color="auto" w:fill="auto"/>
          </w:tcPr>
          <w:p w:rsidR="002E6DAA" w:rsidRPr="00E65B74" w:rsidRDefault="002E6DAA" w:rsidP="00243526">
            <w:pPr>
              <w:spacing w:after="0" w:line="240" w:lineRule="auto"/>
              <w:rPr>
                <w:lang w:eastAsia="tr-TR"/>
              </w:rPr>
            </w:pPr>
            <w:r w:rsidRPr="00E65B74">
              <w:rPr>
                <w:lang w:eastAsia="tr-TR"/>
              </w:rPr>
              <w:t>Prof. Dr. A</w:t>
            </w:r>
            <w:r w:rsidR="00243526" w:rsidRPr="00E65B74">
              <w:rPr>
                <w:lang w:eastAsia="tr-TR"/>
              </w:rPr>
              <w:t>yşegül</w:t>
            </w:r>
            <w:r w:rsidRPr="00E65B74">
              <w:rPr>
                <w:lang w:eastAsia="tr-TR"/>
              </w:rPr>
              <w:t xml:space="preserve"> Küçük</w:t>
            </w:r>
          </w:p>
        </w:tc>
      </w:tr>
      <w:tr w:rsidR="00533E55" w:rsidRPr="00E65B74" w:rsidTr="009271A2">
        <w:tc>
          <w:tcPr>
            <w:tcW w:w="7054" w:type="dxa"/>
            <w:shd w:val="clear" w:color="auto" w:fill="auto"/>
          </w:tcPr>
          <w:p w:rsidR="00533E55" w:rsidRPr="00E65B74" w:rsidRDefault="00533E55" w:rsidP="00243526">
            <w:pPr>
              <w:spacing w:after="0" w:line="240" w:lineRule="auto"/>
              <w:rPr>
                <w:lang w:eastAsia="tr-TR"/>
              </w:rPr>
            </w:pPr>
            <w:r>
              <w:rPr>
                <w:lang w:eastAsia="tr-TR"/>
              </w:rPr>
              <w:t>Prof. Dr. Aynur Gülcan</w:t>
            </w:r>
          </w:p>
        </w:tc>
      </w:tr>
      <w:tr w:rsidR="002E6DAA" w:rsidRPr="00E65B74" w:rsidTr="009271A2">
        <w:tc>
          <w:tcPr>
            <w:tcW w:w="7054" w:type="dxa"/>
            <w:shd w:val="clear" w:color="auto" w:fill="auto"/>
          </w:tcPr>
          <w:p w:rsidR="002E6DAA" w:rsidRPr="00E65B74" w:rsidRDefault="002E6DAA" w:rsidP="002E6DAA">
            <w:pPr>
              <w:spacing w:after="0" w:line="240" w:lineRule="auto"/>
              <w:rPr>
                <w:lang w:eastAsia="tr-TR"/>
              </w:rPr>
            </w:pPr>
            <w:r w:rsidRPr="00E65B74">
              <w:rPr>
                <w:lang w:eastAsia="tr-TR"/>
              </w:rPr>
              <w:t xml:space="preserve">Doç. Dr. F. Emel Koçak </w:t>
            </w:r>
          </w:p>
        </w:tc>
      </w:tr>
      <w:tr w:rsidR="00E65B74" w:rsidRPr="00E65B74" w:rsidTr="009271A2">
        <w:tc>
          <w:tcPr>
            <w:tcW w:w="7054" w:type="dxa"/>
            <w:shd w:val="clear" w:color="auto" w:fill="auto"/>
          </w:tcPr>
          <w:p w:rsidR="00E65B74" w:rsidRPr="00E65B74" w:rsidRDefault="00E65B74" w:rsidP="002E6DAA">
            <w:pPr>
              <w:spacing w:after="0" w:line="240" w:lineRule="auto"/>
              <w:rPr>
                <w:lang w:eastAsia="tr-TR"/>
              </w:rPr>
            </w:pPr>
            <w:r>
              <w:rPr>
                <w:lang w:eastAsia="tr-TR"/>
              </w:rPr>
              <w:t xml:space="preserve">Doç. Dr. Orhan </w:t>
            </w:r>
            <w:proofErr w:type="spellStart"/>
            <w:r>
              <w:rPr>
                <w:lang w:eastAsia="tr-TR"/>
              </w:rPr>
              <w:t>Özatik</w:t>
            </w:r>
            <w:proofErr w:type="spellEnd"/>
          </w:p>
        </w:tc>
      </w:tr>
      <w:tr w:rsidR="002E6DAA" w:rsidRPr="00E65B74" w:rsidTr="009271A2">
        <w:tc>
          <w:tcPr>
            <w:tcW w:w="7054" w:type="dxa"/>
            <w:shd w:val="clear" w:color="auto" w:fill="auto"/>
          </w:tcPr>
          <w:p w:rsidR="002E6DAA" w:rsidRPr="00E65B74" w:rsidRDefault="002E6DAA" w:rsidP="002E6DAA">
            <w:pPr>
              <w:spacing w:after="0" w:line="240" w:lineRule="auto"/>
              <w:rPr>
                <w:lang w:eastAsia="tr-TR"/>
              </w:rPr>
            </w:pPr>
            <w:r w:rsidRPr="00E65B74">
              <w:rPr>
                <w:lang w:eastAsia="tr-TR"/>
              </w:rPr>
              <w:t xml:space="preserve">Dr. </w:t>
            </w:r>
            <w:proofErr w:type="spellStart"/>
            <w:r w:rsidRPr="00E65B74">
              <w:rPr>
                <w:lang w:eastAsia="tr-TR"/>
              </w:rPr>
              <w:t>Öğr</w:t>
            </w:r>
            <w:proofErr w:type="spellEnd"/>
            <w:r w:rsidRPr="00E65B74">
              <w:rPr>
                <w:lang w:eastAsia="tr-TR"/>
              </w:rPr>
              <w:t>. Üyesi Havva Koçak</w:t>
            </w:r>
          </w:p>
        </w:tc>
      </w:tr>
      <w:tr w:rsidR="002E6DAA" w:rsidRPr="00E65B74" w:rsidTr="009271A2">
        <w:tc>
          <w:tcPr>
            <w:tcW w:w="7054" w:type="dxa"/>
            <w:shd w:val="clear" w:color="auto" w:fill="auto"/>
          </w:tcPr>
          <w:p w:rsidR="002E6DAA" w:rsidRPr="00E65B74" w:rsidRDefault="002E6DAA" w:rsidP="002E6DAA">
            <w:pPr>
              <w:tabs>
                <w:tab w:val="left" w:pos="426"/>
                <w:tab w:val="left" w:pos="5670"/>
              </w:tabs>
              <w:spacing w:after="0" w:line="240" w:lineRule="auto"/>
              <w:rPr>
                <w:color w:val="000000"/>
                <w:lang w:eastAsia="tr-TR"/>
              </w:rPr>
            </w:pPr>
            <w:r w:rsidRPr="00E65B74">
              <w:rPr>
                <w:color w:val="000000"/>
                <w:lang w:eastAsia="tr-TR"/>
              </w:rPr>
              <w:t xml:space="preserve">Dr. </w:t>
            </w:r>
            <w:proofErr w:type="spellStart"/>
            <w:r w:rsidRPr="00E65B74">
              <w:rPr>
                <w:color w:val="000000"/>
                <w:lang w:eastAsia="tr-TR"/>
              </w:rPr>
              <w:t>Öğr</w:t>
            </w:r>
            <w:proofErr w:type="spellEnd"/>
            <w:r w:rsidRPr="00E65B74">
              <w:rPr>
                <w:color w:val="000000"/>
                <w:lang w:eastAsia="tr-TR"/>
              </w:rPr>
              <w:t>. Üyesi Özben Özden Işıklar</w:t>
            </w:r>
          </w:p>
        </w:tc>
      </w:tr>
      <w:tr w:rsidR="002E6DAA" w:rsidRPr="00E65B74" w:rsidTr="009271A2">
        <w:tc>
          <w:tcPr>
            <w:tcW w:w="7054" w:type="dxa"/>
            <w:shd w:val="clear" w:color="auto" w:fill="auto"/>
          </w:tcPr>
          <w:p w:rsidR="002E6DAA" w:rsidRPr="00E65B74" w:rsidRDefault="002E6DAA" w:rsidP="002E6DAA">
            <w:pPr>
              <w:spacing w:after="0" w:line="240" w:lineRule="auto"/>
              <w:rPr>
                <w:lang w:eastAsia="tr-TR"/>
              </w:rPr>
            </w:pPr>
            <w:proofErr w:type="spellStart"/>
            <w:r w:rsidRPr="00E65B74">
              <w:rPr>
                <w:lang w:eastAsia="tr-TR"/>
              </w:rPr>
              <w:t>Dr.Öğr</w:t>
            </w:r>
            <w:proofErr w:type="spellEnd"/>
            <w:r w:rsidRPr="00E65B74">
              <w:rPr>
                <w:lang w:eastAsia="tr-TR"/>
              </w:rPr>
              <w:t>. Üyesi Emrah Tümer</w:t>
            </w:r>
          </w:p>
        </w:tc>
      </w:tr>
      <w:tr w:rsidR="002E6DAA" w:rsidRPr="00E65B74" w:rsidTr="009271A2">
        <w:tc>
          <w:tcPr>
            <w:tcW w:w="7054" w:type="dxa"/>
            <w:shd w:val="clear" w:color="auto" w:fill="auto"/>
          </w:tcPr>
          <w:p w:rsidR="002E6DAA" w:rsidRPr="00E65B74" w:rsidRDefault="002E6DAA" w:rsidP="002E6DAA">
            <w:pPr>
              <w:spacing w:after="0" w:line="240" w:lineRule="auto"/>
              <w:rPr>
                <w:lang w:eastAsia="tr-TR"/>
              </w:rPr>
            </w:pPr>
            <w:r w:rsidRPr="00E65B74">
              <w:rPr>
                <w:lang w:eastAsia="tr-TR"/>
              </w:rPr>
              <w:t xml:space="preserve">Dr. </w:t>
            </w:r>
            <w:proofErr w:type="spellStart"/>
            <w:r w:rsidRPr="00E65B74">
              <w:rPr>
                <w:lang w:eastAsia="tr-TR"/>
              </w:rPr>
              <w:t>Öğr</w:t>
            </w:r>
            <w:proofErr w:type="spellEnd"/>
            <w:r w:rsidRPr="00E65B74">
              <w:rPr>
                <w:lang w:eastAsia="tr-TR"/>
              </w:rPr>
              <w:t>. Üyesi Sezer Akçer</w:t>
            </w:r>
          </w:p>
        </w:tc>
      </w:tr>
      <w:tr w:rsidR="00516F45" w:rsidRPr="00E65B74" w:rsidTr="009271A2">
        <w:tc>
          <w:tcPr>
            <w:tcW w:w="7054" w:type="dxa"/>
            <w:shd w:val="clear" w:color="auto" w:fill="auto"/>
          </w:tcPr>
          <w:p w:rsidR="00516F45" w:rsidRPr="00E65B74" w:rsidRDefault="00D62CAA" w:rsidP="00D62CAA">
            <w:pPr>
              <w:spacing w:after="0" w:line="240" w:lineRule="auto"/>
              <w:rPr>
                <w:lang w:eastAsia="tr-TR"/>
              </w:rPr>
            </w:pPr>
            <w:r w:rsidRPr="00E65B74">
              <w:rPr>
                <w:lang w:eastAsia="tr-TR"/>
              </w:rPr>
              <w:t xml:space="preserve">Dr. </w:t>
            </w:r>
            <w:proofErr w:type="spellStart"/>
            <w:r w:rsidRPr="00E65B74">
              <w:rPr>
                <w:lang w:eastAsia="tr-TR"/>
              </w:rPr>
              <w:t>Öğr</w:t>
            </w:r>
            <w:proofErr w:type="spellEnd"/>
            <w:r w:rsidRPr="00E65B74">
              <w:rPr>
                <w:lang w:eastAsia="tr-TR"/>
              </w:rPr>
              <w:t>. Üyesi Ufuk Çorumlu</w:t>
            </w:r>
          </w:p>
        </w:tc>
      </w:tr>
      <w:tr w:rsidR="002E6DAA" w:rsidRPr="00E65B74" w:rsidTr="009271A2">
        <w:tc>
          <w:tcPr>
            <w:tcW w:w="7054" w:type="dxa"/>
            <w:shd w:val="clear" w:color="auto" w:fill="auto"/>
          </w:tcPr>
          <w:p w:rsidR="002E6DAA" w:rsidRPr="00E65B74" w:rsidRDefault="002E6DAA" w:rsidP="002E6DAA">
            <w:pPr>
              <w:spacing w:after="0" w:line="240" w:lineRule="auto"/>
              <w:rPr>
                <w:lang w:eastAsia="tr-TR"/>
              </w:rPr>
            </w:pPr>
            <w:r w:rsidRPr="00E65B74">
              <w:rPr>
                <w:lang w:eastAsia="tr-TR"/>
              </w:rPr>
              <w:t xml:space="preserve">Dr. </w:t>
            </w:r>
            <w:proofErr w:type="spellStart"/>
            <w:r w:rsidRPr="00E65B74">
              <w:rPr>
                <w:lang w:eastAsia="tr-TR"/>
              </w:rPr>
              <w:t>Öğr</w:t>
            </w:r>
            <w:proofErr w:type="spellEnd"/>
            <w:r w:rsidRPr="00E65B74">
              <w:rPr>
                <w:lang w:eastAsia="tr-TR"/>
              </w:rPr>
              <w:t>. Üyesi Özlem Genç</w:t>
            </w:r>
          </w:p>
        </w:tc>
      </w:tr>
      <w:tr w:rsidR="000235CB" w:rsidRPr="00E65B74" w:rsidTr="009271A2">
        <w:tc>
          <w:tcPr>
            <w:tcW w:w="7054" w:type="dxa"/>
            <w:shd w:val="clear" w:color="auto" w:fill="auto"/>
          </w:tcPr>
          <w:p w:rsidR="000235CB" w:rsidRPr="00E65B74" w:rsidRDefault="000235CB" w:rsidP="002E6DAA">
            <w:pPr>
              <w:spacing w:after="0" w:line="240" w:lineRule="auto"/>
              <w:rPr>
                <w:lang w:eastAsia="tr-TR"/>
              </w:rPr>
            </w:pPr>
            <w:r>
              <w:rPr>
                <w:lang w:eastAsia="tr-TR"/>
              </w:rPr>
              <w:t xml:space="preserve">Dr. </w:t>
            </w:r>
            <w:proofErr w:type="spellStart"/>
            <w:r>
              <w:rPr>
                <w:lang w:eastAsia="tr-TR"/>
              </w:rPr>
              <w:t>Öğr</w:t>
            </w:r>
            <w:proofErr w:type="spellEnd"/>
            <w:r>
              <w:rPr>
                <w:lang w:eastAsia="tr-TR"/>
              </w:rPr>
              <w:t>. Üyesi Sertaç Eraslan</w:t>
            </w:r>
          </w:p>
        </w:tc>
      </w:tr>
      <w:tr w:rsidR="000235CB" w:rsidRPr="00E65B74" w:rsidTr="009271A2">
        <w:tc>
          <w:tcPr>
            <w:tcW w:w="7054" w:type="dxa"/>
            <w:shd w:val="clear" w:color="auto" w:fill="auto"/>
          </w:tcPr>
          <w:p w:rsidR="000235CB" w:rsidRPr="00E65B74" w:rsidRDefault="000235CB" w:rsidP="000235CB">
            <w:pPr>
              <w:spacing w:after="0" w:line="240" w:lineRule="auto"/>
              <w:jc w:val="both"/>
              <w:rPr>
                <w:rFonts w:cs="Arial"/>
                <w:color w:val="000000"/>
                <w:lang w:eastAsia="tr-TR"/>
              </w:rPr>
            </w:pPr>
            <w:r w:rsidRPr="00E65B74">
              <w:rPr>
                <w:lang w:eastAsia="tr-TR"/>
              </w:rPr>
              <w:t xml:space="preserve">Dr. </w:t>
            </w:r>
            <w:proofErr w:type="spellStart"/>
            <w:r w:rsidRPr="00E65B74">
              <w:rPr>
                <w:lang w:eastAsia="tr-TR"/>
              </w:rPr>
              <w:t>Öğr</w:t>
            </w:r>
            <w:proofErr w:type="spellEnd"/>
            <w:r w:rsidRPr="00E65B74">
              <w:rPr>
                <w:lang w:eastAsia="tr-TR"/>
              </w:rPr>
              <w:t xml:space="preserve">. Üyesi </w:t>
            </w:r>
            <w:r>
              <w:rPr>
                <w:lang w:eastAsia="tr-TR"/>
              </w:rPr>
              <w:t>M. Fatih Ekici</w:t>
            </w:r>
          </w:p>
        </w:tc>
      </w:tr>
      <w:tr w:rsidR="00E65B74" w:rsidRPr="00E65B74" w:rsidTr="009271A2">
        <w:tc>
          <w:tcPr>
            <w:tcW w:w="7054" w:type="dxa"/>
            <w:shd w:val="clear" w:color="auto" w:fill="auto"/>
          </w:tcPr>
          <w:p w:rsidR="00E65B74" w:rsidRPr="00E65B74" w:rsidRDefault="00E65B74" w:rsidP="00516F45">
            <w:pPr>
              <w:spacing w:after="0" w:line="240" w:lineRule="auto"/>
              <w:jc w:val="both"/>
              <w:rPr>
                <w:rFonts w:cs="Arial"/>
                <w:color w:val="000000"/>
                <w:lang w:eastAsia="tr-TR"/>
              </w:rPr>
            </w:pPr>
            <w:r w:rsidRPr="00E65B74">
              <w:rPr>
                <w:rFonts w:cs="Arial"/>
                <w:color w:val="000000"/>
                <w:lang w:eastAsia="tr-TR"/>
              </w:rPr>
              <w:t>Arş. Gör. </w:t>
            </w:r>
            <w:r w:rsidR="00533E55">
              <w:rPr>
                <w:rFonts w:cs="Arial"/>
                <w:color w:val="000000"/>
                <w:lang w:eastAsia="tr-TR"/>
              </w:rPr>
              <w:t>Suna Saygılı</w:t>
            </w:r>
          </w:p>
        </w:tc>
      </w:tr>
    </w:tbl>
    <w:p w:rsidR="00804B7B" w:rsidRPr="00804B7B" w:rsidRDefault="00804B7B" w:rsidP="002E6DAA">
      <w:pPr>
        <w:spacing w:after="0" w:line="240" w:lineRule="auto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804B7B" w:rsidRPr="00804B7B" w:rsidRDefault="00804B7B" w:rsidP="00804B7B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804B7B" w:rsidRPr="00804B7B" w:rsidRDefault="00804B7B" w:rsidP="00804B7B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804B7B" w:rsidRDefault="00804B7B" w:rsidP="00804B7B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2E6DAA" w:rsidRDefault="002E6DAA" w:rsidP="00804B7B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2E6DAA" w:rsidRDefault="002E6DAA" w:rsidP="00804B7B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2E6DAA" w:rsidRDefault="002E6DAA" w:rsidP="00804B7B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2E6DAA" w:rsidRDefault="002E6DAA" w:rsidP="00804B7B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2E6DAA" w:rsidRDefault="002E6DAA" w:rsidP="00804B7B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2E6DAA" w:rsidRDefault="002E6DAA" w:rsidP="00804B7B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2E6DAA" w:rsidRDefault="002E6DAA" w:rsidP="00804B7B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2E6DAA" w:rsidRDefault="002E6DAA" w:rsidP="00804B7B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2E6DAA" w:rsidRPr="00804B7B" w:rsidRDefault="002E6DAA" w:rsidP="00804B7B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804B7B" w:rsidRDefault="00804B7B" w:rsidP="00804B7B">
      <w:pPr>
        <w:spacing w:after="0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bookmarkStart w:id="0" w:name="_GoBack"/>
      <w:bookmarkEnd w:id="0"/>
    </w:p>
    <w:p w:rsidR="002E6DAA" w:rsidRDefault="002E6DAA" w:rsidP="00804B7B">
      <w:pPr>
        <w:spacing w:after="0" w:line="240" w:lineRule="auto"/>
        <w:rPr>
          <w:rFonts w:ascii="Calibri" w:eastAsia="Calibri" w:hAnsi="Calibri" w:cs="Calibri"/>
          <w:color w:val="000000"/>
          <w:sz w:val="20"/>
          <w:szCs w:val="20"/>
        </w:rPr>
      </w:pPr>
    </w:p>
    <w:p w:rsidR="002E6DAA" w:rsidRPr="00804B7B" w:rsidRDefault="002E6DAA" w:rsidP="00804B7B">
      <w:pPr>
        <w:spacing w:after="0" w:line="240" w:lineRule="auto"/>
        <w:rPr>
          <w:rFonts w:ascii="Calibri" w:eastAsia="Calibri" w:hAnsi="Calibri" w:cs="Calibri"/>
          <w:color w:val="000000"/>
          <w:sz w:val="20"/>
          <w:szCs w:val="20"/>
        </w:rPr>
        <w:sectPr w:rsidR="002E6DAA" w:rsidRPr="00804B7B" w:rsidSect="0005388F">
          <w:headerReference w:type="default" r:id="rId8"/>
          <w:footerReference w:type="even" r:id="rId9"/>
          <w:footerReference w:type="default" r:id="rId10"/>
          <w:pgSz w:w="11906" w:h="16838"/>
          <w:pgMar w:top="1417" w:right="2125" w:bottom="1417" w:left="1417" w:header="708" w:footer="708" w:gutter="0"/>
          <w:cols w:space="708"/>
          <w:titlePg/>
          <w:docGrid w:linePitch="360"/>
        </w:sectPr>
      </w:pPr>
    </w:p>
    <w:p w:rsidR="00243526" w:rsidRDefault="00243526" w:rsidP="00516F45">
      <w:pPr>
        <w:spacing w:after="0" w:line="240" w:lineRule="auto"/>
        <w:ind w:firstLine="426"/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</w:p>
    <w:p w:rsidR="00243526" w:rsidRDefault="00243526" w:rsidP="00516F45">
      <w:pPr>
        <w:spacing w:after="0" w:line="240" w:lineRule="auto"/>
        <w:ind w:firstLine="426"/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</w:p>
    <w:p w:rsidR="00243526" w:rsidRDefault="00243526" w:rsidP="00516F45">
      <w:pPr>
        <w:spacing w:after="0" w:line="240" w:lineRule="auto"/>
        <w:ind w:firstLine="426"/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</w:p>
    <w:p w:rsidR="00243526" w:rsidRDefault="00243526" w:rsidP="00516F45">
      <w:pPr>
        <w:spacing w:after="0" w:line="240" w:lineRule="auto"/>
        <w:ind w:firstLine="426"/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</w:p>
    <w:p w:rsidR="00243526" w:rsidRDefault="00243526" w:rsidP="00516F45">
      <w:pPr>
        <w:spacing w:after="0" w:line="240" w:lineRule="auto"/>
        <w:ind w:firstLine="426"/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</w:p>
    <w:p w:rsidR="00243526" w:rsidRDefault="00243526" w:rsidP="00516F45">
      <w:pPr>
        <w:spacing w:after="0" w:line="240" w:lineRule="auto"/>
        <w:ind w:firstLine="426"/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</w:p>
    <w:p w:rsidR="00243526" w:rsidRDefault="00243526" w:rsidP="00516F45">
      <w:pPr>
        <w:spacing w:after="0" w:line="240" w:lineRule="auto"/>
        <w:ind w:firstLine="426"/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</w:p>
    <w:p w:rsidR="00243526" w:rsidRDefault="00243526" w:rsidP="00516F45">
      <w:pPr>
        <w:spacing w:after="0" w:line="240" w:lineRule="auto"/>
        <w:ind w:firstLine="426"/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</w:p>
    <w:p w:rsidR="003F77B2" w:rsidRDefault="003F77B2" w:rsidP="00516F45">
      <w:pPr>
        <w:spacing w:after="0" w:line="240" w:lineRule="auto"/>
        <w:ind w:firstLine="426"/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</w:p>
    <w:p w:rsidR="00243526" w:rsidRPr="00267ED8" w:rsidRDefault="00243526" w:rsidP="00243526">
      <w:pPr>
        <w:spacing w:line="240" w:lineRule="auto"/>
        <w:jc w:val="center"/>
        <w:rPr>
          <w:lang w:eastAsia="tr-TR"/>
        </w:rPr>
      </w:pPr>
      <w:r w:rsidRPr="00BF5054">
        <w:rPr>
          <w:rFonts w:cs="Arial"/>
          <w:b/>
          <w:bCs/>
          <w:color w:val="000000"/>
        </w:rPr>
        <w:t xml:space="preserve">2019-2020 EĞİTİM DÖNEMİ UZAKTAN EĞİTİM İLE ALINABİLECEK DÖNEM </w:t>
      </w:r>
      <w:r>
        <w:rPr>
          <w:rFonts w:cs="Arial"/>
          <w:b/>
          <w:bCs/>
          <w:color w:val="000000"/>
        </w:rPr>
        <w:t>I</w:t>
      </w:r>
      <w:r w:rsidRPr="00BF5054">
        <w:rPr>
          <w:rFonts w:cs="Arial"/>
          <w:b/>
          <w:bCs/>
          <w:color w:val="000000"/>
        </w:rPr>
        <w:t xml:space="preserve"> SEÇMELİ DERS LİSTESİ*</w:t>
      </w:r>
    </w:p>
    <w:tbl>
      <w:tblPr>
        <w:tblW w:w="9752" w:type="dxa"/>
        <w:jc w:val="center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246"/>
        <w:gridCol w:w="2747"/>
        <w:gridCol w:w="1343"/>
        <w:gridCol w:w="2002"/>
        <w:gridCol w:w="2414"/>
      </w:tblGrid>
      <w:tr w:rsidR="00243526" w:rsidRPr="00533E55" w:rsidTr="009271A2">
        <w:trPr>
          <w:trHeight w:val="523"/>
          <w:jc w:val="center"/>
        </w:trPr>
        <w:tc>
          <w:tcPr>
            <w:tcW w:w="1246" w:type="dxa"/>
            <w:shd w:val="clear" w:color="auto" w:fill="D9D9D9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533E55">
              <w:rPr>
                <w:rFonts w:cs="Arial"/>
                <w:b/>
                <w:bCs/>
                <w:caps/>
                <w:color w:val="000000"/>
              </w:rPr>
              <w:t>Seçmeli Ders No</w:t>
            </w:r>
          </w:p>
        </w:tc>
        <w:tc>
          <w:tcPr>
            <w:tcW w:w="2747" w:type="dxa"/>
            <w:shd w:val="clear" w:color="auto" w:fill="D9D9D9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533E55">
              <w:rPr>
                <w:rFonts w:cs="Arial"/>
                <w:b/>
                <w:bCs/>
                <w:caps/>
                <w:color w:val="000000"/>
              </w:rPr>
              <w:t>Seçmeli Ders Adı</w:t>
            </w:r>
          </w:p>
        </w:tc>
        <w:tc>
          <w:tcPr>
            <w:tcW w:w="1343" w:type="dxa"/>
            <w:shd w:val="clear" w:color="auto" w:fill="D9D9D9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533E55">
              <w:rPr>
                <w:rFonts w:cs="Arial"/>
                <w:b/>
                <w:bCs/>
                <w:caps/>
                <w:color w:val="000000"/>
              </w:rPr>
              <w:t>Kontenjan</w:t>
            </w:r>
          </w:p>
        </w:tc>
        <w:tc>
          <w:tcPr>
            <w:tcW w:w="2002" w:type="dxa"/>
            <w:shd w:val="clear" w:color="auto" w:fill="D9D9D9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533E55">
              <w:rPr>
                <w:rFonts w:cs="Arial"/>
                <w:b/>
                <w:bCs/>
                <w:caps/>
                <w:color w:val="000000"/>
              </w:rPr>
              <w:t xml:space="preserve">Dersin Açılacağı </w:t>
            </w:r>
            <w:proofErr w:type="gramStart"/>
            <w:r w:rsidRPr="00533E55">
              <w:rPr>
                <w:rFonts w:cs="Arial"/>
                <w:b/>
                <w:bCs/>
                <w:caps/>
                <w:color w:val="000000"/>
              </w:rPr>
              <w:t>Yarı Yıl</w:t>
            </w:r>
            <w:proofErr w:type="gramEnd"/>
          </w:p>
        </w:tc>
        <w:tc>
          <w:tcPr>
            <w:tcW w:w="2414" w:type="dxa"/>
            <w:shd w:val="clear" w:color="auto" w:fill="D9D9D9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533E55">
              <w:rPr>
                <w:rFonts w:cs="Arial"/>
                <w:b/>
                <w:bCs/>
                <w:caps/>
                <w:color w:val="000000"/>
              </w:rPr>
              <w:t>Öğretim Üyesi</w:t>
            </w:r>
          </w:p>
        </w:tc>
      </w:tr>
      <w:tr w:rsidR="00243526" w:rsidRPr="00533E55" w:rsidTr="009271A2">
        <w:trPr>
          <w:trHeight w:val="399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1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Bilim Felsefesi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2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Çocuk ve Oyun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3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Dünya Mutfakları I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4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Dünya Mutfakları II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5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Ekoloji ve Çevre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6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Etkili İletişim Teknikleri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7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Görsel İletişim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8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Güzel Sanatlar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9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İşaret Dili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10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Peyzaj, Çevre ve Tarım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11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Sağlık Alanında İstatistik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12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Sağlık Hizmetlerinde Araştırma ve Değerlendirme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13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Sağlık Hukuku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14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Sağlık Kurumları Yönetimi I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15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Sağlık Kurumları Yönetimi II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16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Sağlık Kurumlarında İletişim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17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Temel Bilgi Teknolojileri I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18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Temel Bilgi Teknolojileri II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19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Toplantı ve Sunum Teknikleri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20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Türk Mutfak Kültürü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9271A2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21</w:t>
            </w:r>
          </w:p>
        </w:tc>
        <w:tc>
          <w:tcPr>
            <w:tcW w:w="2747" w:type="dxa"/>
            <w:shd w:val="clear" w:color="auto" w:fill="auto"/>
          </w:tcPr>
          <w:p w:rsidR="00243526" w:rsidRPr="00533E55" w:rsidRDefault="00243526" w:rsidP="003F77B2">
            <w:pPr>
              <w:spacing w:after="0" w:line="240" w:lineRule="auto"/>
            </w:pPr>
            <w:r w:rsidRPr="00533E55">
              <w:t>Yöresel Mutfaklar</w:t>
            </w:r>
          </w:p>
        </w:tc>
        <w:tc>
          <w:tcPr>
            <w:tcW w:w="1343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243526" w:rsidRPr="00533E55" w:rsidRDefault="00243526" w:rsidP="003F77B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</w:tbl>
    <w:p w:rsidR="00243526" w:rsidRPr="00267ED8" w:rsidRDefault="00243526" w:rsidP="00243526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bCs/>
          <w:color w:val="000000"/>
        </w:rPr>
      </w:pPr>
      <w:r w:rsidRPr="00267ED8">
        <w:rPr>
          <w:rFonts w:cs="Arial"/>
          <w:bCs/>
          <w:color w:val="000000"/>
        </w:rPr>
        <w:t>* Seçmeli dersler, haftada en az iki ders saati olmak üzere en az 2 (iki) AKTS değerindedir.</w:t>
      </w:r>
    </w:p>
    <w:p w:rsidR="00243526" w:rsidRDefault="00243526" w:rsidP="00243526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</w:p>
    <w:p w:rsidR="00243526" w:rsidRPr="00267ED8" w:rsidRDefault="00243526" w:rsidP="00243526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  <w:r w:rsidRPr="00267ED8">
        <w:rPr>
          <w:rFonts w:cs="Arial"/>
          <w:b/>
          <w:bCs/>
          <w:color w:val="000000"/>
        </w:rPr>
        <w:t xml:space="preserve">2019-2020 EĞİTİM DÖNEMİ </w:t>
      </w:r>
      <w:r>
        <w:rPr>
          <w:rFonts w:cs="Arial"/>
          <w:b/>
          <w:bCs/>
          <w:color w:val="000000"/>
        </w:rPr>
        <w:t xml:space="preserve">ÖRGÜN EĞİTİM İLE ALINABİLECEK </w:t>
      </w:r>
      <w:r w:rsidRPr="00267ED8">
        <w:rPr>
          <w:rFonts w:cs="Arial"/>
          <w:b/>
          <w:bCs/>
          <w:color w:val="000000"/>
        </w:rPr>
        <w:t xml:space="preserve">DÖNEM </w:t>
      </w:r>
      <w:r>
        <w:rPr>
          <w:rFonts w:cs="Arial"/>
          <w:b/>
          <w:bCs/>
          <w:color w:val="000000"/>
        </w:rPr>
        <w:t>I</w:t>
      </w:r>
      <w:r w:rsidRPr="00267ED8">
        <w:rPr>
          <w:rFonts w:cs="Arial"/>
          <w:b/>
          <w:bCs/>
          <w:color w:val="000000"/>
        </w:rPr>
        <w:t xml:space="preserve"> SEÇMELİ DERS LİSTESİ*</w:t>
      </w:r>
    </w:p>
    <w:tbl>
      <w:tblPr>
        <w:tblW w:w="9747" w:type="dxa"/>
        <w:jc w:val="center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127"/>
        <w:gridCol w:w="2799"/>
        <w:gridCol w:w="1343"/>
        <w:gridCol w:w="1275"/>
        <w:gridCol w:w="3203"/>
      </w:tblGrid>
      <w:tr w:rsidR="00243526" w:rsidRPr="00533E55" w:rsidTr="00533E55">
        <w:trPr>
          <w:trHeight w:val="397"/>
          <w:jc w:val="center"/>
        </w:trPr>
        <w:tc>
          <w:tcPr>
            <w:tcW w:w="1129" w:type="dxa"/>
            <w:shd w:val="clear" w:color="auto" w:fill="D9D9D9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533E55">
              <w:rPr>
                <w:rFonts w:cs="Arial"/>
                <w:b/>
                <w:bCs/>
                <w:caps/>
                <w:color w:val="000000"/>
              </w:rPr>
              <w:t>Seçmeli Ders No</w:t>
            </w:r>
          </w:p>
        </w:tc>
        <w:tc>
          <w:tcPr>
            <w:tcW w:w="2819" w:type="dxa"/>
            <w:shd w:val="clear" w:color="auto" w:fill="D9D9D9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533E55">
              <w:rPr>
                <w:rFonts w:cs="Arial"/>
                <w:b/>
                <w:bCs/>
                <w:caps/>
                <w:color w:val="000000"/>
              </w:rPr>
              <w:t>Seçmeli Ders Adı</w:t>
            </w:r>
          </w:p>
        </w:tc>
        <w:tc>
          <w:tcPr>
            <w:tcW w:w="1292" w:type="dxa"/>
            <w:shd w:val="clear" w:color="auto" w:fill="D9D9D9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533E55">
              <w:rPr>
                <w:rFonts w:cs="Arial"/>
                <w:b/>
                <w:bCs/>
                <w:caps/>
                <w:color w:val="000000"/>
              </w:rPr>
              <w:t>Kontenjan</w:t>
            </w:r>
          </w:p>
        </w:tc>
        <w:tc>
          <w:tcPr>
            <w:tcW w:w="1276" w:type="dxa"/>
            <w:shd w:val="clear" w:color="auto" w:fill="D9D9D9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533E55">
              <w:rPr>
                <w:rFonts w:cs="Arial"/>
                <w:b/>
                <w:bCs/>
                <w:caps/>
                <w:color w:val="000000"/>
              </w:rPr>
              <w:t xml:space="preserve">Dersin Açılacağı </w:t>
            </w:r>
            <w:proofErr w:type="gramStart"/>
            <w:r w:rsidRPr="00533E55">
              <w:rPr>
                <w:rFonts w:cs="Arial"/>
                <w:b/>
                <w:bCs/>
                <w:caps/>
                <w:color w:val="000000"/>
              </w:rPr>
              <w:t>Yarı Yıl</w:t>
            </w:r>
            <w:proofErr w:type="gramEnd"/>
          </w:p>
        </w:tc>
        <w:tc>
          <w:tcPr>
            <w:tcW w:w="3231" w:type="dxa"/>
            <w:shd w:val="clear" w:color="auto" w:fill="D9D9D9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533E55">
              <w:rPr>
                <w:rFonts w:cs="Arial"/>
                <w:b/>
                <w:bCs/>
                <w:caps/>
                <w:color w:val="000000"/>
              </w:rPr>
              <w:t>Öğretim Üyesi</w:t>
            </w:r>
          </w:p>
        </w:tc>
      </w:tr>
      <w:tr w:rsidR="00243526" w:rsidRPr="00533E55" w:rsidTr="00533E55">
        <w:trPr>
          <w:trHeight w:val="397"/>
          <w:jc w:val="center"/>
        </w:trPr>
        <w:tc>
          <w:tcPr>
            <w:tcW w:w="1129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1</w:t>
            </w:r>
          </w:p>
        </w:tc>
        <w:tc>
          <w:tcPr>
            <w:tcW w:w="2819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Fotoğrafçılık</w:t>
            </w:r>
          </w:p>
        </w:tc>
        <w:tc>
          <w:tcPr>
            <w:tcW w:w="1292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6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</w:t>
            </w:r>
          </w:p>
        </w:tc>
        <w:tc>
          <w:tcPr>
            <w:tcW w:w="3231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 xml:space="preserve">Dr. </w:t>
            </w:r>
            <w:proofErr w:type="spellStart"/>
            <w:r w:rsidRPr="00533E55">
              <w:rPr>
                <w:rFonts w:cs="Arial"/>
                <w:bCs/>
                <w:color w:val="000000"/>
              </w:rPr>
              <w:t>Öğr</w:t>
            </w:r>
            <w:proofErr w:type="spellEnd"/>
            <w:r w:rsidRPr="00533E55">
              <w:rPr>
                <w:rFonts w:cs="Arial"/>
                <w:bCs/>
                <w:color w:val="000000"/>
              </w:rPr>
              <w:t>. Üyesi H. Onur Bingöl</w:t>
            </w:r>
          </w:p>
        </w:tc>
      </w:tr>
      <w:tr w:rsidR="00243526" w:rsidRPr="00533E55" w:rsidTr="00533E55">
        <w:trPr>
          <w:trHeight w:val="397"/>
          <w:jc w:val="center"/>
        </w:trPr>
        <w:tc>
          <w:tcPr>
            <w:tcW w:w="1129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2</w:t>
            </w:r>
          </w:p>
        </w:tc>
        <w:tc>
          <w:tcPr>
            <w:tcW w:w="2819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Görsel Sanatlar</w:t>
            </w:r>
          </w:p>
        </w:tc>
        <w:tc>
          <w:tcPr>
            <w:tcW w:w="1292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6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</w:t>
            </w:r>
          </w:p>
        </w:tc>
        <w:tc>
          <w:tcPr>
            <w:tcW w:w="3231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proofErr w:type="spellStart"/>
            <w:r w:rsidRPr="00533E55">
              <w:rPr>
                <w:rFonts w:cs="Arial"/>
                <w:bCs/>
                <w:color w:val="000000"/>
              </w:rPr>
              <w:t>Öğr</w:t>
            </w:r>
            <w:proofErr w:type="spellEnd"/>
            <w:r w:rsidRPr="00533E55">
              <w:rPr>
                <w:rFonts w:cs="Arial"/>
                <w:bCs/>
                <w:color w:val="000000"/>
              </w:rPr>
              <w:t>. Görevlisi M. Bilge Koçer</w:t>
            </w:r>
          </w:p>
        </w:tc>
      </w:tr>
      <w:tr w:rsidR="00243526" w:rsidRPr="00533E55" w:rsidTr="00533E55">
        <w:trPr>
          <w:trHeight w:val="397"/>
          <w:jc w:val="center"/>
        </w:trPr>
        <w:tc>
          <w:tcPr>
            <w:tcW w:w="1129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3</w:t>
            </w:r>
          </w:p>
        </w:tc>
        <w:tc>
          <w:tcPr>
            <w:tcW w:w="2819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Akademik Türkçe</w:t>
            </w:r>
          </w:p>
        </w:tc>
        <w:tc>
          <w:tcPr>
            <w:tcW w:w="1292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6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</w:t>
            </w:r>
          </w:p>
        </w:tc>
        <w:tc>
          <w:tcPr>
            <w:tcW w:w="3231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 xml:space="preserve">Dr. </w:t>
            </w:r>
            <w:proofErr w:type="spellStart"/>
            <w:r w:rsidRPr="00533E55">
              <w:rPr>
                <w:rFonts w:cs="Arial"/>
                <w:bCs/>
                <w:color w:val="000000"/>
              </w:rPr>
              <w:t>Öğr</w:t>
            </w:r>
            <w:proofErr w:type="spellEnd"/>
            <w:r w:rsidRPr="00533E55">
              <w:rPr>
                <w:rFonts w:cs="Arial"/>
                <w:bCs/>
                <w:color w:val="000000"/>
              </w:rPr>
              <w:t>. Üyesi Halil Adıyaman</w:t>
            </w:r>
          </w:p>
        </w:tc>
      </w:tr>
    </w:tbl>
    <w:p w:rsidR="00243526" w:rsidRDefault="00243526" w:rsidP="00243526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bCs/>
          <w:color w:val="000000"/>
        </w:rPr>
      </w:pPr>
      <w:r w:rsidRPr="00267ED8">
        <w:rPr>
          <w:rFonts w:cs="Arial"/>
          <w:bCs/>
          <w:color w:val="000000"/>
        </w:rPr>
        <w:t>* Seçmeli dersler, haftada en az iki ders saati olmak üzere en az 2 (iki) AKTS değerindedir.</w:t>
      </w:r>
    </w:p>
    <w:p w:rsidR="00533E55" w:rsidRDefault="00533E55" w:rsidP="003F77B2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000000"/>
        </w:rPr>
      </w:pPr>
    </w:p>
    <w:p w:rsidR="00243526" w:rsidRPr="00A75684" w:rsidRDefault="00243526" w:rsidP="003F77B2">
      <w:pPr>
        <w:autoSpaceDE w:val="0"/>
        <w:autoSpaceDN w:val="0"/>
        <w:adjustRightInd w:val="0"/>
        <w:spacing w:line="240" w:lineRule="auto"/>
        <w:rPr>
          <w:rFonts w:cs="Arial"/>
          <w:bCs/>
          <w:color w:val="000000"/>
        </w:rPr>
      </w:pPr>
      <w:r w:rsidRPr="00267ED8">
        <w:rPr>
          <w:rFonts w:cs="Arial"/>
          <w:b/>
          <w:bCs/>
          <w:color w:val="000000"/>
        </w:rPr>
        <w:lastRenderedPageBreak/>
        <w:t xml:space="preserve">2019-2020 EĞİTİM DÖNEMİ </w:t>
      </w:r>
      <w:r>
        <w:rPr>
          <w:rFonts w:cs="Arial"/>
          <w:b/>
          <w:bCs/>
          <w:color w:val="000000"/>
        </w:rPr>
        <w:t>ZORUNLU UZAKTAN EĞİTİM İLE ALINACAK</w:t>
      </w:r>
      <w:r w:rsidRPr="00885BF6">
        <w:rPr>
          <w:rFonts w:cs="Arial"/>
          <w:b/>
          <w:bCs/>
          <w:color w:val="000000"/>
        </w:rPr>
        <w:t xml:space="preserve"> DÖNEM </w:t>
      </w:r>
      <w:r>
        <w:rPr>
          <w:rFonts w:cs="Arial"/>
          <w:b/>
          <w:bCs/>
          <w:color w:val="000000"/>
        </w:rPr>
        <w:t>I DERSİ</w:t>
      </w:r>
    </w:p>
    <w:tbl>
      <w:tblPr>
        <w:tblW w:w="9747" w:type="dxa"/>
        <w:jc w:val="center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124"/>
        <w:gridCol w:w="2799"/>
        <w:gridCol w:w="1343"/>
        <w:gridCol w:w="1275"/>
        <w:gridCol w:w="3206"/>
      </w:tblGrid>
      <w:tr w:rsidR="00243526" w:rsidRPr="00533E55" w:rsidTr="00533E55">
        <w:trPr>
          <w:trHeight w:val="397"/>
          <w:jc w:val="center"/>
        </w:trPr>
        <w:tc>
          <w:tcPr>
            <w:tcW w:w="1129" w:type="dxa"/>
            <w:shd w:val="clear" w:color="auto" w:fill="D9D9D9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533E55">
              <w:rPr>
                <w:rFonts w:cs="Arial"/>
                <w:b/>
                <w:bCs/>
                <w:caps/>
                <w:color w:val="000000"/>
              </w:rPr>
              <w:t>Ders No</w:t>
            </w:r>
          </w:p>
        </w:tc>
        <w:tc>
          <w:tcPr>
            <w:tcW w:w="2819" w:type="dxa"/>
            <w:shd w:val="clear" w:color="auto" w:fill="D9D9D9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533E55">
              <w:rPr>
                <w:rFonts w:cs="Arial"/>
                <w:b/>
                <w:bCs/>
                <w:caps/>
                <w:color w:val="000000"/>
              </w:rPr>
              <w:t>Seçmeli Ders Adı</w:t>
            </w:r>
          </w:p>
        </w:tc>
        <w:tc>
          <w:tcPr>
            <w:tcW w:w="1292" w:type="dxa"/>
            <w:shd w:val="clear" w:color="auto" w:fill="D9D9D9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533E55">
              <w:rPr>
                <w:rFonts w:cs="Arial"/>
                <w:b/>
                <w:bCs/>
                <w:caps/>
                <w:color w:val="000000"/>
              </w:rPr>
              <w:t>Kontenjan</w:t>
            </w:r>
          </w:p>
        </w:tc>
        <w:tc>
          <w:tcPr>
            <w:tcW w:w="1276" w:type="dxa"/>
            <w:shd w:val="clear" w:color="auto" w:fill="D9D9D9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533E55">
              <w:rPr>
                <w:rFonts w:cs="Arial"/>
                <w:b/>
                <w:bCs/>
                <w:caps/>
                <w:color w:val="000000"/>
              </w:rPr>
              <w:t xml:space="preserve">Dersin Açılacağı </w:t>
            </w:r>
            <w:proofErr w:type="gramStart"/>
            <w:r w:rsidRPr="00533E55">
              <w:rPr>
                <w:rFonts w:cs="Arial"/>
                <w:b/>
                <w:bCs/>
                <w:caps/>
                <w:color w:val="000000"/>
              </w:rPr>
              <w:t>Yarı Yıl</w:t>
            </w:r>
            <w:proofErr w:type="gramEnd"/>
          </w:p>
        </w:tc>
        <w:tc>
          <w:tcPr>
            <w:tcW w:w="3231" w:type="dxa"/>
            <w:shd w:val="clear" w:color="auto" w:fill="D9D9D9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533E55">
              <w:rPr>
                <w:rFonts w:cs="Arial"/>
                <w:b/>
                <w:bCs/>
                <w:caps/>
                <w:color w:val="000000"/>
              </w:rPr>
              <w:t>Öğretim Üyesi</w:t>
            </w:r>
          </w:p>
        </w:tc>
      </w:tr>
      <w:tr w:rsidR="00243526" w:rsidRPr="00533E55" w:rsidTr="00533E55">
        <w:trPr>
          <w:trHeight w:val="397"/>
          <w:jc w:val="center"/>
        </w:trPr>
        <w:tc>
          <w:tcPr>
            <w:tcW w:w="1129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1</w:t>
            </w:r>
          </w:p>
        </w:tc>
        <w:tc>
          <w:tcPr>
            <w:tcW w:w="2819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İş Sağlığı ve Güvenliği</w:t>
            </w:r>
          </w:p>
        </w:tc>
        <w:tc>
          <w:tcPr>
            <w:tcW w:w="1292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6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</w:t>
            </w:r>
          </w:p>
        </w:tc>
        <w:tc>
          <w:tcPr>
            <w:tcW w:w="3231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533E55">
        <w:trPr>
          <w:trHeight w:val="397"/>
          <w:jc w:val="center"/>
        </w:trPr>
        <w:tc>
          <w:tcPr>
            <w:tcW w:w="1129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2</w:t>
            </w:r>
          </w:p>
        </w:tc>
        <w:tc>
          <w:tcPr>
            <w:tcW w:w="2819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İnkılap Tarihi</w:t>
            </w:r>
          </w:p>
        </w:tc>
        <w:tc>
          <w:tcPr>
            <w:tcW w:w="1292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6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3231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243526" w:rsidRPr="00533E55" w:rsidTr="00533E55">
        <w:trPr>
          <w:trHeight w:val="397"/>
          <w:jc w:val="center"/>
        </w:trPr>
        <w:tc>
          <w:tcPr>
            <w:tcW w:w="1129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533E55">
              <w:rPr>
                <w:rFonts w:cs="Arial"/>
                <w:b/>
                <w:bCs/>
                <w:color w:val="000000"/>
              </w:rPr>
              <w:t>3</w:t>
            </w:r>
          </w:p>
        </w:tc>
        <w:tc>
          <w:tcPr>
            <w:tcW w:w="2819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Türk Dili</w:t>
            </w:r>
          </w:p>
        </w:tc>
        <w:tc>
          <w:tcPr>
            <w:tcW w:w="1292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6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533E55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3231" w:type="dxa"/>
            <w:shd w:val="clear" w:color="auto" w:fill="auto"/>
          </w:tcPr>
          <w:p w:rsidR="00243526" w:rsidRPr="00533E55" w:rsidRDefault="00243526" w:rsidP="0024352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</w:tbl>
    <w:p w:rsidR="00243526" w:rsidRPr="00267ED8" w:rsidRDefault="00243526" w:rsidP="00243526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</w:p>
    <w:p w:rsidR="00804B7B" w:rsidRPr="00804B7B" w:rsidRDefault="00804B7B" w:rsidP="00243526">
      <w:pPr>
        <w:spacing w:after="0" w:line="240" w:lineRule="auto"/>
        <w:ind w:firstLine="426"/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  <w:r w:rsidRPr="00804B7B">
        <w:rPr>
          <w:rFonts w:ascii="Calibri" w:eastAsia="Calibri" w:hAnsi="Calibri" w:cs="Calibri"/>
          <w:b/>
          <w:color w:val="000000"/>
          <w:sz w:val="20"/>
          <w:szCs w:val="20"/>
        </w:rPr>
        <w:t>ÖĞRETİM ÜYESİ VE ÖĞRENCİLERİN DİKKATİNE</w:t>
      </w:r>
    </w:p>
    <w:p w:rsidR="00804B7B" w:rsidRPr="00804B7B" w:rsidRDefault="00804B7B" w:rsidP="00243526">
      <w:pPr>
        <w:numPr>
          <w:ilvl w:val="0"/>
          <w:numId w:val="1"/>
        </w:numPr>
        <w:spacing w:after="0" w:line="240" w:lineRule="auto"/>
        <w:ind w:left="709" w:hanging="283"/>
        <w:contextualSpacing/>
        <w:rPr>
          <w:rFonts w:ascii="Calibri" w:eastAsia="Times New Roman" w:hAnsi="Calibri" w:cs="Calibri"/>
          <w:color w:val="000000"/>
          <w:sz w:val="20"/>
          <w:szCs w:val="20"/>
          <w:lang w:eastAsia="tr-TR"/>
        </w:rPr>
      </w:pPr>
      <w:r w:rsidRPr="00804B7B">
        <w:rPr>
          <w:rFonts w:ascii="Calibri" w:eastAsia="Times New Roman" w:hAnsi="Calibri" w:cs="Calibri"/>
          <w:color w:val="000000"/>
          <w:sz w:val="20"/>
          <w:szCs w:val="20"/>
          <w:lang w:eastAsia="tr-TR"/>
        </w:rPr>
        <w:t>Derse devamın sağlıklı takip edilebilmesi için ders başlangıç ve bitiş saatlerinin programda yazıldığı gibi olmasına dikkat edilmelidir.</w:t>
      </w:r>
    </w:p>
    <w:p w:rsidR="00804B7B" w:rsidRPr="00804B7B" w:rsidRDefault="00804B7B" w:rsidP="00243526">
      <w:pPr>
        <w:numPr>
          <w:ilvl w:val="0"/>
          <w:numId w:val="1"/>
        </w:numPr>
        <w:spacing w:after="0" w:line="240" w:lineRule="auto"/>
        <w:ind w:left="709" w:hanging="283"/>
        <w:contextualSpacing/>
        <w:rPr>
          <w:rFonts w:ascii="Calibri" w:eastAsia="Times New Roman" w:hAnsi="Calibri" w:cs="Calibri"/>
          <w:color w:val="000000"/>
          <w:sz w:val="20"/>
          <w:szCs w:val="20"/>
          <w:lang w:eastAsia="tr-TR"/>
        </w:rPr>
      </w:pPr>
      <w:r w:rsidRPr="00804B7B">
        <w:rPr>
          <w:rFonts w:ascii="Calibri" w:eastAsia="Times New Roman" w:hAnsi="Calibri" w:cs="Calibri"/>
          <w:color w:val="000000"/>
          <w:sz w:val="20"/>
          <w:szCs w:val="20"/>
          <w:lang w:eastAsia="tr-TR"/>
        </w:rPr>
        <w:t>Ders sırasında ses ve/veya görüntü kaydı yapılması yasaktır. Aksine davrananlar hakkında yasal işlem yapılacaktır.</w:t>
      </w:r>
    </w:p>
    <w:p w:rsidR="00804B7B" w:rsidRPr="00243526" w:rsidRDefault="00804B7B" w:rsidP="00243526">
      <w:pPr>
        <w:numPr>
          <w:ilvl w:val="0"/>
          <w:numId w:val="1"/>
        </w:numPr>
        <w:spacing w:after="0" w:line="240" w:lineRule="auto"/>
        <w:ind w:left="709" w:hanging="283"/>
        <w:contextualSpacing/>
        <w:rPr>
          <w:rFonts w:ascii="Calibri" w:eastAsia="Calibri" w:hAnsi="Calibri" w:cs="Times New Roman"/>
          <w:color w:val="000000"/>
          <w:sz w:val="20"/>
          <w:szCs w:val="20"/>
        </w:rPr>
      </w:pPr>
      <w:r w:rsidRPr="00804B7B">
        <w:rPr>
          <w:rFonts w:ascii="Calibri" w:eastAsia="Times New Roman" w:hAnsi="Calibri" w:cs="Calibri"/>
          <w:color w:val="000000"/>
          <w:sz w:val="20"/>
          <w:szCs w:val="20"/>
          <w:lang w:eastAsia="tr-TR"/>
        </w:rPr>
        <w:t>Cep telefonu, kayıt cihazı gibi araçların ders sırasında masa üzerinde bulundurulması yasaktır. Uymayanlar hakkında yasal işlem yapılacaktır.</w:t>
      </w:r>
    </w:p>
    <w:p w:rsidR="00243526" w:rsidRDefault="00243526" w:rsidP="00243526">
      <w:pPr>
        <w:spacing w:after="0" w:line="240" w:lineRule="auto"/>
        <w:contextualSpacing/>
        <w:rPr>
          <w:rFonts w:ascii="Calibri" w:eastAsia="Times New Roman" w:hAnsi="Calibri" w:cs="Calibri"/>
          <w:color w:val="000000"/>
          <w:sz w:val="20"/>
          <w:szCs w:val="20"/>
          <w:lang w:eastAsia="tr-TR"/>
        </w:rPr>
      </w:pPr>
    </w:p>
    <w:p w:rsidR="00243526" w:rsidRDefault="00243526" w:rsidP="00243526">
      <w:pPr>
        <w:spacing w:after="0" w:line="240" w:lineRule="auto"/>
        <w:contextualSpacing/>
        <w:rPr>
          <w:rFonts w:ascii="Calibri" w:eastAsia="Times New Roman" w:hAnsi="Calibri" w:cs="Calibri"/>
          <w:color w:val="000000"/>
          <w:sz w:val="20"/>
          <w:szCs w:val="20"/>
          <w:lang w:eastAsia="tr-TR"/>
        </w:rPr>
      </w:pPr>
    </w:p>
    <w:p w:rsidR="00243526" w:rsidRDefault="00243526" w:rsidP="00243526">
      <w:pPr>
        <w:tabs>
          <w:tab w:val="left" w:pos="637"/>
          <w:tab w:val="left" w:pos="4750"/>
        </w:tabs>
        <w:spacing w:after="200" w:line="300" w:lineRule="auto"/>
        <w:rPr>
          <w:rFonts w:ascii="Calibri" w:eastAsia="Calibri" w:hAnsi="Calibri" w:cs="Calibri"/>
          <w:b/>
          <w:color w:val="000000"/>
          <w:sz w:val="20"/>
          <w:szCs w:val="20"/>
        </w:rPr>
        <w:sectPr w:rsidR="00243526" w:rsidSect="0005388F">
          <w:headerReference w:type="default" r:id="rId11"/>
          <w:footerReference w:type="even" r:id="rId12"/>
          <w:footerReference w:type="default" r:id="rId13"/>
          <w:type w:val="continuous"/>
          <w:pgSz w:w="11906" w:h="16838"/>
          <w:pgMar w:top="1418" w:right="1418" w:bottom="1418" w:left="709" w:header="709" w:footer="709" w:gutter="0"/>
          <w:cols w:space="708"/>
          <w:docGrid w:linePitch="360"/>
        </w:sectPr>
      </w:pPr>
    </w:p>
    <w:p w:rsidR="00243526" w:rsidRPr="00243526" w:rsidRDefault="00243526" w:rsidP="00E65B74">
      <w:pPr>
        <w:tabs>
          <w:tab w:val="left" w:pos="637"/>
          <w:tab w:val="left" w:pos="4750"/>
        </w:tabs>
        <w:spacing w:after="200" w:line="300" w:lineRule="auto"/>
        <w:rPr>
          <w:rFonts w:ascii="Calibri" w:eastAsia="Times New Roman" w:hAnsi="Calibri" w:cs="Calibri"/>
          <w:color w:val="000000"/>
          <w:sz w:val="20"/>
          <w:szCs w:val="20"/>
          <w:lang w:eastAsia="tr-TR"/>
        </w:rPr>
        <w:sectPr w:rsidR="00243526" w:rsidRPr="00243526" w:rsidSect="00243526">
          <w:type w:val="continuous"/>
          <w:pgSz w:w="11906" w:h="16838"/>
          <w:pgMar w:top="1418" w:right="1418" w:bottom="1418" w:left="709" w:header="709" w:footer="709" w:gutter="0"/>
          <w:cols w:num="2" w:space="708"/>
          <w:docGrid w:linePitch="360"/>
        </w:sectPr>
      </w:pPr>
    </w:p>
    <w:p w:rsidR="00516F45" w:rsidRDefault="00516F45">
      <w:pPr>
        <w:sectPr w:rsidR="00516F45" w:rsidSect="00243526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5103"/>
        <w:gridCol w:w="3108"/>
        <w:gridCol w:w="9782"/>
        <w:gridCol w:w="4253"/>
      </w:tblGrid>
      <w:tr w:rsidR="00516F45" w:rsidRPr="00516F45" w:rsidTr="0005388F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516F45" w:rsidRPr="00516F45" w:rsidRDefault="00516F45" w:rsidP="00516F45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516F45">
              <w:rPr>
                <w:b/>
                <w:color w:val="000000"/>
                <w:sz w:val="20"/>
                <w:szCs w:val="20"/>
              </w:rPr>
              <w:t>4. KURUL 1. HAFTA</w:t>
            </w:r>
          </w:p>
        </w:tc>
      </w:tr>
      <w:tr w:rsidR="00804B7B" w:rsidRPr="00516F45" w:rsidTr="0005388F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04B7B" w:rsidRPr="00516F45" w:rsidRDefault="00804B7B" w:rsidP="00516F45">
            <w:pPr>
              <w:spacing w:after="0" w:line="240" w:lineRule="auto"/>
              <w:jc w:val="both"/>
              <w:rPr>
                <w:b/>
                <w:color w:val="000000"/>
                <w:sz w:val="20"/>
                <w:szCs w:val="20"/>
              </w:rPr>
            </w:pPr>
            <w:r w:rsidRPr="00516F45">
              <w:rPr>
                <w:b/>
                <w:color w:val="000000"/>
                <w:sz w:val="20"/>
                <w:szCs w:val="20"/>
              </w:rPr>
              <w:t>0</w:t>
            </w:r>
            <w:r w:rsidR="00BE5C4E" w:rsidRPr="00516F45">
              <w:rPr>
                <w:b/>
                <w:color w:val="000000"/>
                <w:sz w:val="20"/>
                <w:szCs w:val="20"/>
              </w:rPr>
              <w:t>3</w:t>
            </w:r>
            <w:r w:rsidRPr="00516F45">
              <w:rPr>
                <w:b/>
                <w:color w:val="000000"/>
                <w:sz w:val="20"/>
                <w:szCs w:val="20"/>
              </w:rPr>
              <w:t>.02.20</w:t>
            </w:r>
            <w:r w:rsidR="00BE5C4E" w:rsidRPr="00516F45">
              <w:rPr>
                <w:b/>
                <w:color w:val="000000"/>
                <w:sz w:val="20"/>
                <w:szCs w:val="20"/>
              </w:rPr>
              <w:t>20</w:t>
            </w:r>
            <w:r w:rsidRPr="00516F45">
              <w:rPr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970E82" w:rsidRPr="00516F45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70E82" w:rsidRPr="00516F45" w:rsidRDefault="00970E82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 w:rsidR="00784C9B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 w:rsidR="00784C9B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70E82" w:rsidRPr="00516F45" w:rsidRDefault="00970E82" w:rsidP="00784C9B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70E82" w:rsidRPr="00336101" w:rsidRDefault="00970E82" w:rsidP="00B473F5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970E82" w:rsidRPr="00516F45" w:rsidTr="00B473F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970E82" w:rsidRPr="00516F45" w:rsidRDefault="00970E82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 w:rsidR="00784C9B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 w:rsidR="00784C9B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70E82" w:rsidRPr="00516F45" w:rsidRDefault="00970E82" w:rsidP="00784C9B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70E82" w:rsidRPr="00336101" w:rsidRDefault="00970E82" w:rsidP="00784C9B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804B7B" w:rsidRPr="00516F45" w:rsidTr="006B2EBA">
        <w:trPr>
          <w:gridAfter w:val="2"/>
          <w:wAfter w:w="14035" w:type="dxa"/>
          <w:trHeight w:val="223"/>
        </w:trPr>
        <w:tc>
          <w:tcPr>
            <w:tcW w:w="1957" w:type="dxa"/>
            <w:shd w:val="clear" w:color="auto" w:fill="FFFFFF" w:themeFill="background1"/>
            <w:vAlign w:val="bottom"/>
          </w:tcPr>
          <w:p w:rsidR="00804B7B" w:rsidRPr="00516F45" w:rsidRDefault="00804B7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 w:rsidR="00784C9B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 w:rsidR="00784C9B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804B7B" w:rsidRPr="00516F45" w:rsidRDefault="00FF31FC" w:rsidP="00516F4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="00804B7B"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uygulamalarına giriş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804B7B" w:rsidRPr="00516F45" w:rsidRDefault="00451D9A" w:rsidP="00516F4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M. Fatih Ekici</w:t>
            </w:r>
            <w:r w:rsidR="00B473F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MESLEKİ BECERİLER</w:t>
            </w:r>
          </w:p>
        </w:tc>
      </w:tr>
      <w:tr w:rsidR="00B473F5" w:rsidRPr="00516F45" w:rsidTr="006B2EBA">
        <w:trPr>
          <w:gridAfter w:val="2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B473F5" w:rsidRPr="00516F45" w:rsidRDefault="00B473F5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 w:rsidR="00784C9B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 w:rsidR="00784C9B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B473F5" w:rsidRPr="00516F45" w:rsidRDefault="00B473F5" w:rsidP="00516F4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uygulamalarına giriş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B473F5" w:rsidRPr="00516F45" w:rsidRDefault="00451D9A" w:rsidP="00B473F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. Fatih Ekici </w:t>
            </w:r>
            <w:r w:rsidR="00B473F5">
              <w:rPr>
                <w:rFonts w:cs="Arial"/>
                <w:color w:val="000000"/>
                <w:sz w:val="20"/>
                <w:szCs w:val="20"/>
                <w:lang w:eastAsia="tr-TR"/>
              </w:rPr>
              <w:t>– MESLEKİ BECERİLER</w:t>
            </w:r>
          </w:p>
        </w:tc>
      </w:tr>
      <w:tr w:rsidR="00804B7B" w:rsidRPr="00516F45" w:rsidTr="00516F45">
        <w:trPr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804B7B" w:rsidRPr="00516F45" w:rsidRDefault="00804B7B" w:rsidP="00516F45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804B7B" w:rsidRPr="00516F45" w:rsidRDefault="00804B7B" w:rsidP="0005388F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804B7B" w:rsidRPr="00516F45" w:rsidRDefault="00804B7B" w:rsidP="0005388F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F146B1" w:rsidRPr="00516F45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F146B1" w:rsidRPr="00516F45" w:rsidRDefault="00F146B1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F146B1" w:rsidRPr="00516F45" w:rsidRDefault="00F146B1" w:rsidP="00516F4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A -</w:t>
            </w:r>
            <w:r w:rsidRPr="00804B7B">
              <w:rPr>
                <w:color w:val="000000"/>
                <w:sz w:val="20"/>
                <w:szCs w:val="20"/>
              </w:rPr>
              <w:t xml:space="preserve"> Cerrahi </w:t>
            </w:r>
            <w:r>
              <w:rPr>
                <w:color w:val="000000"/>
                <w:sz w:val="20"/>
                <w:szCs w:val="20"/>
              </w:rPr>
              <w:t>e</w:t>
            </w:r>
            <w:r w:rsidRPr="00804B7B">
              <w:rPr>
                <w:color w:val="000000"/>
                <w:sz w:val="20"/>
                <w:szCs w:val="20"/>
              </w:rPr>
              <w:t xml:space="preserve">l </w:t>
            </w:r>
            <w:r>
              <w:rPr>
                <w:color w:val="000000"/>
                <w:sz w:val="20"/>
                <w:szCs w:val="20"/>
              </w:rPr>
              <w:t>y</w:t>
            </w:r>
            <w:r w:rsidRPr="00804B7B">
              <w:rPr>
                <w:color w:val="000000"/>
                <w:sz w:val="20"/>
                <w:szCs w:val="20"/>
              </w:rPr>
              <w:t>ıka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F146B1" w:rsidRPr="00516F45" w:rsidRDefault="00451D9A" w:rsidP="00CB5918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. Fatih Ekici </w:t>
            </w:r>
            <w:r w:rsidR="00F146B1">
              <w:rPr>
                <w:rFonts w:cs="Arial"/>
                <w:color w:val="000000"/>
                <w:sz w:val="20"/>
                <w:szCs w:val="20"/>
                <w:lang w:eastAsia="tr-TR"/>
              </w:rPr>
              <w:t>– MESLEKİ BECERİLER</w:t>
            </w:r>
          </w:p>
        </w:tc>
      </w:tr>
      <w:tr w:rsidR="00F146B1" w:rsidRPr="00516F45" w:rsidTr="008220B9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F146B1" w:rsidRPr="00516F45" w:rsidRDefault="00F146B1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F146B1" w:rsidRPr="00516F45" w:rsidRDefault="00F146B1" w:rsidP="00FF31FC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 -</w:t>
            </w:r>
            <w:r w:rsidRPr="00804B7B">
              <w:rPr>
                <w:color w:val="000000"/>
                <w:sz w:val="20"/>
                <w:szCs w:val="20"/>
              </w:rPr>
              <w:t xml:space="preserve"> Cerrahi </w:t>
            </w:r>
            <w:r>
              <w:rPr>
                <w:color w:val="000000"/>
                <w:sz w:val="20"/>
                <w:szCs w:val="20"/>
              </w:rPr>
              <w:t>e</w:t>
            </w:r>
            <w:r w:rsidRPr="00804B7B">
              <w:rPr>
                <w:color w:val="000000"/>
                <w:sz w:val="20"/>
                <w:szCs w:val="20"/>
              </w:rPr>
              <w:t xml:space="preserve">l </w:t>
            </w:r>
            <w:r>
              <w:rPr>
                <w:color w:val="000000"/>
                <w:sz w:val="20"/>
                <w:szCs w:val="20"/>
              </w:rPr>
              <w:t>y</w:t>
            </w:r>
            <w:r w:rsidRPr="00804B7B">
              <w:rPr>
                <w:color w:val="000000"/>
                <w:sz w:val="20"/>
                <w:szCs w:val="20"/>
              </w:rPr>
              <w:t>ıka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F146B1" w:rsidRPr="00516F45" w:rsidRDefault="00451D9A" w:rsidP="00CB5918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. Fatih Ekici </w:t>
            </w:r>
            <w:r w:rsidR="00F146B1">
              <w:rPr>
                <w:rFonts w:cs="Arial"/>
                <w:color w:val="000000"/>
                <w:sz w:val="20"/>
                <w:szCs w:val="20"/>
                <w:lang w:eastAsia="tr-TR"/>
              </w:rPr>
              <w:t>– MESLEKİ BECERİLER</w:t>
            </w:r>
          </w:p>
        </w:tc>
      </w:tr>
      <w:tr w:rsidR="00F146B1" w:rsidRPr="00516F45" w:rsidTr="0008292F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F146B1" w:rsidRPr="00516F45" w:rsidRDefault="00F146B1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F146B1" w:rsidRPr="00516F45" w:rsidRDefault="00F146B1" w:rsidP="00FC38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C - </w:t>
            </w:r>
            <w:r w:rsidRPr="00804B7B">
              <w:rPr>
                <w:color w:val="000000"/>
                <w:sz w:val="20"/>
                <w:szCs w:val="20"/>
              </w:rPr>
              <w:t xml:space="preserve">Cerrahi </w:t>
            </w:r>
            <w:r>
              <w:rPr>
                <w:color w:val="000000"/>
                <w:sz w:val="20"/>
                <w:szCs w:val="20"/>
              </w:rPr>
              <w:t>e</w:t>
            </w:r>
            <w:r w:rsidRPr="00804B7B">
              <w:rPr>
                <w:color w:val="000000"/>
                <w:sz w:val="20"/>
                <w:szCs w:val="20"/>
              </w:rPr>
              <w:t xml:space="preserve">l </w:t>
            </w:r>
            <w:r>
              <w:rPr>
                <w:color w:val="000000"/>
                <w:sz w:val="20"/>
                <w:szCs w:val="20"/>
              </w:rPr>
              <w:t>y</w:t>
            </w:r>
            <w:r w:rsidRPr="00804B7B">
              <w:rPr>
                <w:color w:val="000000"/>
                <w:sz w:val="20"/>
                <w:szCs w:val="20"/>
              </w:rPr>
              <w:t>ıka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F146B1" w:rsidRPr="00516F45" w:rsidRDefault="00451D9A" w:rsidP="00CB5918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. Fatih Ekici </w:t>
            </w:r>
            <w:r w:rsidR="00F146B1">
              <w:rPr>
                <w:rFonts w:cs="Arial"/>
                <w:color w:val="000000"/>
                <w:sz w:val="20"/>
                <w:szCs w:val="20"/>
                <w:lang w:eastAsia="tr-TR"/>
              </w:rPr>
              <w:t>– MESLEKİ BECERİLER</w:t>
            </w:r>
          </w:p>
        </w:tc>
      </w:tr>
      <w:tr w:rsidR="00F146B1" w:rsidRPr="00516F45" w:rsidTr="0008292F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F146B1" w:rsidRPr="00516F45" w:rsidRDefault="00F146B1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F146B1" w:rsidRPr="00516F45" w:rsidRDefault="00F146B1" w:rsidP="00FC38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D - </w:t>
            </w:r>
            <w:r w:rsidRPr="00804B7B">
              <w:rPr>
                <w:color w:val="000000"/>
                <w:sz w:val="20"/>
                <w:szCs w:val="20"/>
              </w:rPr>
              <w:t xml:space="preserve">Cerrahi </w:t>
            </w:r>
            <w:r>
              <w:rPr>
                <w:color w:val="000000"/>
                <w:sz w:val="20"/>
                <w:szCs w:val="20"/>
              </w:rPr>
              <w:t>e</w:t>
            </w:r>
            <w:r w:rsidRPr="00804B7B">
              <w:rPr>
                <w:color w:val="000000"/>
                <w:sz w:val="20"/>
                <w:szCs w:val="20"/>
              </w:rPr>
              <w:t xml:space="preserve">l </w:t>
            </w:r>
            <w:r>
              <w:rPr>
                <w:color w:val="000000"/>
                <w:sz w:val="20"/>
                <w:szCs w:val="20"/>
              </w:rPr>
              <w:t>y</w:t>
            </w:r>
            <w:r w:rsidRPr="00804B7B">
              <w:rPr>
                <w:color w:val="000000"/>
                <w:sz w:val="20"/>
                <w:szCs w:val="20"/>
              </w:rPr>
              <w:t>ıka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F146B1" w:rsidRPr="00516F45" w:rsidRDefault="00451D9A" w:rsidP="00CB5918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. Fatih Ekici </w:t>
            </w:r>
            <w:r w:rsidR="00F146B1">
              <w:rPr>
                <w:rFonts w:cs="Arial"/>
                <w:color w:val="000000"/>
                <w:sz w:val="20"/>
                <w:szCs w:val="20"/>
                <w:lang w:eastAsia="tr-TR"/>
              </w:rPr>
              <w:t>– MESLEKİ BECERİLER</w:t>
            </w:r>
          </w:p>
        </w:tc>
      </w:tr>
      <w:tr w:rsidR="00B47405" w:rsidRPr="00516F45" w:rsidTr="0005388F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B47405" w:rsidRPr="00516F45" w:rsidRDefault="00B47405" w:rsidP="00516F45">
            <w:pPr>
              <w:spacing w:after="0" w:line="240" w:lineRule="auto"/>
              <w:jc w:val="both"/>
              <w:rPr>
                <w:b/>
                <w:color w:val="000000"/>
                <w:sz w:val="20"/>
                <w:szCs w:val="20"/>
              </w:rPr>
            </w:pPr>
            <w:r w:rsidRPr="00516F45">
              <w:rPr>
                <w:b/>
                <w:color w:val="000000"/>
                <w:sz w:val="20"/>
                <w:szCs w:val="20"/>
              </w:rPr>
              <w:t>0</w:t>
            </w:r>
            <w:r w:rsidR="00BE5C4E" w:rsidRPr="00516F45">
              <w:rPr>
                <w:b/>
                <w:color w:val="000000"/>
                <w:sz w:val="20"/>
                <w:szCs w:val="20"/>
              </w:rPr>
              <w:t>4</w:t>
            </w:r>
            <w:r w:rsidRPr="00516F45">
              <w:rPr>
                <w:b/>
                <w:color w:val="000000"/>
                <w:sz w:val="20"/>
                <w:szCs w:val="20"/>
              </w:rPr>
              <w:t>.02.20</w:t>
            </w:r>
            <w:r w:rsidR="00516F45" w:rsidRPr="00516F45">
              <w:rPr>
                <w:b/>
                <w:color w:val="000000"/>
                <w:sz w:val="20"/>
                <w:szCs w:val="20"/>
              </w:rPr>
              <w:t xml:space="preserve">20 </w:t>
            </w:r>
            <w:r w:rsidRPr="00516F45">
              <w:rPr>
                <w:b/>
                <w:color w:val="000000"/>
                <w:sz w:val="20"/>
                <w:szCs w:val="20"/>
              </w:rPr>
              <w:t>Salı</w:t>
            </w:r>
          </w:p>
        </w:tc>
      </w:tr>
      <w:tr w:rsidR="00784C9B" w:rsidRPr="00516F45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FC38C5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ye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g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iriş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FC38C5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784C9B" w:rsidRPr="00516F45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FC38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A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natomik terminoloji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B473F5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784C9B" w:rsidRPr="00516F45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FC38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A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natomik terminoloji 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784C9B" w:rsidRPr="00516F45" w:rsidRDefault="00784C9B" w:rsidP="00B473F5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784C9B" w:rsidRPr="00516F45" w:rsidTr="00FC38C5">
        <w:trPr>
          <w:gridAfter w:val="2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FC38C5">
            <w:pPr>
              <w:spacing w:after="0" w:line="240" w:lineRule="auto"/>
              <w:ind w:left="-1080" w:firstLine="1080"/>
              <w:jc w:val="both"/>
              <w:rPr>
                <w:rFonts w:eastAsia="Calibri" w:cs="Times New Roman"/>
                <w:color w:val="000000"/>
                <w:sz w:val="20"/>
                <w:szCs w:val="20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de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e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ksen ve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d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üzlemler</w:t>
            </w:r>
          </w:p>
        </w:tc>
        <w:tc>
          <w:tcPr>
            <w:tcW w:w="310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B473F5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BE5C4E" w:rsidRPr="00516F45" w:rsidTr="00516F45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BE5C4E" w:rsidRPr="00516F45" w:rsidRDefault="00BE5C4E" w:rsidP="00516F45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BE5C4E" w:rsidRPr="00516F45" w:rsidRDefault="00BE5C4E" w:rsidP="00BE5C4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784C9B" w:rsidRPr="00516F45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E65B74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516F4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516F45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E65B74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516F4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516F45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6B2EBA" w:rsidRDefault="00784C9B" w:rsidP="00E65B7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FC38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516F45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6B2EBA" w:rsidRDefault="00784C9B" w:rsidP="00E65B7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</w:tcPr>
          <w:p w:rsidR="00784C9B" w:rsidRPr="00516F45" w:rsidRDefault="00784C9B" w:rsidP="00FC38C5">
            <w:pPr>
              <w:spacing w:after="0" w:line="240" w:lineRule="auto"/>
              <w:ind w:left="-1080" w:firstLine="1080"/>
              <w:jc w:val="both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BE5C4E" w:rsidRPr="00516F45" w:rsidTr="0005388F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BE5C4E" w:rsidRPr="00516F45" w:rsidRDefault="00BE5C4E" w:rsidP="00516F45">
            <w:pPr>
              <w:spacing w:after="0" w:line="240" w:lineRule="auto"/>
              <w:jc w:val="both"/>
              <w:rPr>
                <w:b/>
                <w:color w:val="000000"/>
                <w:sz w:val="20"/>
                <w:szCs w:val="20"/>
              </w:rPr>
            </w:pPr>
            <w:r w:rsidRPr="00516F45">
              <w:rPr>
                <w:b/>
                <w:color w:val="000000"/>
                <w:sz w:val="20"/>
                <w:szCs w:val="20"/>
              </w:rPr>
              <w:t>05.02.2020Çarşamba</w:t>
            </w:r>
          </w:p>
        </w:tc>
      </w:tr>
      <w:tr w:rsidR="00784C9B" w:rsidRPr="00516F45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84C9B" w:rsidRPr="00516F45" w:rsidRDefault="00784C9B" w:rsidP="00FC38C5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784C9B" w:rsidRPr="00516F45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oleküler genetikte kullanılan yöntemler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E. Tüm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LOJİ</w:t>
            </w:r>
          </w:p>
        </w:tc>
      </w:tr>
      <w:tr w:rsidR="00784C9B" w:rsidRPr="00516F45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oleküler genetikte kullanılan yöntemler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E. Tüm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LOJİ</w:t>
            </w:r>
          </w:p>
        </w:tc>
      </w:tr>
      <w:tr w:rsidR="00784C9B" w:rsidRPr="00516F45" w:rsidTr="00784C9B">
        <w:trPr>
          <w:gridAfter w:val="2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oleküler genetikte kullanılan yöntemler 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E. Tüm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LOJİ</w:t>
            </w:r>
          </w:p>
        </w:tc>
      </w:tr>
      <w:tr w:rsidR="00BE5C4E" w:rsidRPr="00516F45" w:rsidTr="00516F45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BE5C4E" w:rsidRPr="00516F45" w:rsidRDefault="00BE5C4E" w:rsidP="00516F45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BE5C4E" w:rsidRPr="00516F45" w:rsidRDefault="00BE5C4E" w:rsidP="00BE5C4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784C9B" w:rsidRPr="00516F45" w:rsidTr="00B473F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812A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Biyoenerjetik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516F45" w:rsidTr="00B473F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Histoloji'ye giriş ve histolojik teknik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784C9B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>
              <w:rPr>
                <w:rFonts w:cs="Arial"/>
                <w:sz w:val="20"/>
                <w:szCs w:val="20"/>
                <w:lang w:eastAsia="tr-TR"/>
              </w:rPr>
              <w:t xml:space="preserve">O. </w:t>
            </w:r>
            <w:proofErr w:type="spellStart"/>
            <w:r>
              <w:rPr>
                <w:rFonts w:cs="Arial"/>
                <w:sz w:val="20"/>
                <w:szCs w:val="20"/>
                <w:lang w:eastAsia="tr-TR"/>
              </w:rPr>
              <w:t>Özatik</w:t>
            </w:r>
            <w:proofErr w:type="spellEnd"/>
            <w:r>
              <w:rPr>
                <w:rFonts w:cs="Arial"/>
                <w:sz w:val="20"/>
                <w:szCs w:val="20"/>
                <w:lang w:eastAsia="tr-TR"/>
              </w:rPr>
              <w:t xml:space="preserve"> - HİSTOLOJİ</w:t>
            </w:r>
          </w:p>
        </w:tc>
      </w:tr>
      <w:tr w:rsidR="00784C9B" w:rsidRPr="00516F45" w:rsidTr="00784C9B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Histoloji'ye giriş ve histolojik teknik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784C9B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>
              <w:rPr>
                <w:rFonts w:cs="Arial"/>
                <w:sz w:val="20"/>
                <w:szCs w:val="20"/>
                <w:lang w:eastAsia="tr-TR"/>
              </w:rPr>
              <w:t xml:space="preserve">O. </w:t>
            </w:r>
            <w:proofErr w:type="spellStart"/>
            <w:r>
              <w:rPr>
                <w:rFonts w:cs="Arial"/>
                <w:sz w:val="20"/>
                <w:szCs w:val="20"/>
                <w:lang w:eastAsia="tr-TR"/>
              </w:rPr>
              <w:t>Özatik</w:t>
            </w:r>
            <w:proofErr w:type="spellEnd"/>
            <w:r>
              <w:rPr>
                <w:rFonts w:cs="Arial"/>
                <w:sz w:val="20"/>
                <w:szCs w:val="20"/>
                <w:lang w:eastAsia="tr-TR"/>
              </w:rPr>
              <w:t xml:space="preserve"> - HİSTOLOJİ</w:t>
            </w:r>
          </w:p>
        </w:tc>
      </w:tr>
      <w:tr w:rsidR="00784C9B" w:rsidRPr="00516F45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FC38C5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shd w:val="clear" w:color="auto" w:fill="auto"/>
            <w:vAlign w:val="center"/>
          </w:tcPr>
          <w:p w:rsidR="00784C9B" w:rsidRPr="00516F45" w:rsidRDefault="00784C9B" w:rsidP="00FC38C5">
            <w:pPr>
              <w:spacing w:after="0" w:line="240" w:lineRule="auto"/>
              <w:ind w:left="-1080" w:firstLine="1080"/>
              <w:jc w:val="both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BE5C4E" w:rsidRPr="00516F45" w:rsidTr="0005388F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BE5C4E" w:rsidRPr="00516F45" w:rsidRDefault="00BE5C4E" w:rsidP="00516F45">
            <w:pPr>
              <w:spacing w:after="0" w:line="240" w:lineRule="auto"/>
              <w:jc w:val="both"/>
              <w:rPr>
                <w:b/>
                <w:color w:val="000000"/>
                <w:sz w:val="20"/>
                <w:szCs w:val="20"/>
              </w:rPr>
            </w:pPr>
            <w:r w:rsidRPr="00516F45">
              <w:rPr>
                <w:b/>
                <w:color w:val="000000"/>
                <w:sz w:val="20"/>
                <w:szCs w:val="20"/>
              </w:rPr>
              <w:t>06.02.2020Perşembe</w:t>
            </w:r>
          </w:p>
        </w:tc>
      </w:tr>
      <w:tr w:rsidR="00784C9B" w:rsidRPr="00516F45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FC38C5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</w:tcPr>
          <w:p w:rsidR="00784C9B" w:rsidRPr="00516F45" w:rsidRDefault="00784C9B" w:rsidP="00FC38C5">
            <w:pPr>
              <w:spacing w:after="0" w:line="240" w:lineRule="auto"/>
              <w:ind w:left="-1080" w:firstLine="1080"/>
              <w:jc w:val="both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784C9B" w:rsidRPr="00516F45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Elektron transport zinciri ve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oksidatiffosforilasyon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516F45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Elektron transport zinciri ve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oksidatiffosforilasyon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516F45" w:rsidTr="00FC38C5">
        <w:trPr>
          <w:gridAfter w:val="2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Elektron transport zinciri ve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oksidatiffosforilasyon</w:t>
            </w:r>
            <w:proofErr w:type="spellEnd"/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4467C4" w:rsidRPr="00516F45" w:rsidTr="00516F45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4467C4" w:rsidRPr="00516F45" w:rsidRDefault="004467C4" w:rsidP="00516F45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784C9B" w:rsidRPr="00516F45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84C9B" w:rsidRPr="00516F45" w:rsidRDefault="00784C9B" w:rsidP="00516F45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784C9B" w:rsidRPr="00516F45" w:rsidRDefault="00784C9B" w:rsidP="00516F45">
            <w:pPr>
              <w:spacing w:after="0" w:line="240" w:lineRule="auto"/>
              <w:jc w:val="both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784C9B" w:rsidRPr="00516F45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84C9B" w:rsidRPr="00516F45" w:rsidRDefault="00784C9B" w:rsidP="00516F45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784C9B" w:rsidRPr="00516F45" w:rsidRDefault="00784C9B" w:rsidP="00516F45">
            <w:pPr>
              <w:spacing w:after="0" w:line="240" w:lineRule="auto"/>
              <w:jc w:val="both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784C9B" w:rsidRPr="00516F45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84C9B" w:rsidRPr="00516F45" w:rsidRDefault="00784C9B" w:rsidP="00812A3C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784C9B" w:rsidRPr="00516F45" w:rsidRDefault="00784C9B" w:rsidP="00516F45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784C9B" w:rsidRPr="00516F45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84C9B" w:rsidRPr="00516F45" w:rsidRDefault="00784C9B" w:rsidP="00812A3C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784C9B" w:rsidRPr="00516F45" w:rsidRDefault="00784C9B" w:rsidP="00516F45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4467C4" w:rsidRPr="00516F45" w:rsidTr="0005388F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4467C4" w:rsidRPr="00516F45" w:rsidRDefault="004467C4" w:rsidP="00516F45">
            <w:pPr>
              <w:spacing w:after="0" w:line="240" w:lineRule="auto"/>
              <w:jc w:val="both"/>
              <w:rPr>
                <w:b/>
                <w:color w:val="000000"/>
                <w:sz w:val="20"/>
                <w:szCs w:val="20"/>
              </w:rPr>
            </w:pPr>
            <w:r w:rsidRPr="00516F45">
              <w:rPr>
                <w:b/>
                <w:color w:val="000000"/>
                <w:sz w:val="20"/>
                <w:szCs w:val="20"/>
              </w:rPr>
              <w:t>07.02.2020Cuma</w:t>
            </w:r>
          </w:p>
        </w:tc>
      </w:tr>
      <w:tr w:rsidR="00784C9B" w:rsidRPr="00516F45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FC38C5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Fizyolojiye giriş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FC38C5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784C9B" w:rsidRPr="00516F45" w:rsidTr="00B473F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84C9B" w:rsidRPr="00516F45" w:rsidRDefault="00784C9B" w:rsidP="00FC38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Homeostatik</w:t>
            </w:r>
            <w:proofErr w:type="spellEnd"/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sistem ve bunu sağlayan mekanizmala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B473F5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784C9B" w:rsidRPr="00516F45" w:rsidTr="007E232E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Karbonhidratların sindirim ve emilim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516F45" w:rsidTr="007E232E">
        <w:trPr>
          <w:gridAfter w:val="2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Karbonhidratların sindirim ve emilimi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4467C4" w:rsidRPr="00516F45" w:rsidTr="00516F45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4467C4" w:rsidRPr="00516F45" w:rsidRDefault="004467C4" w:rsidP="00516F45">
            <w:pPr>
              <w:spacing w:after="0" w:line="240" w:lineRule="auto"/>
              <w:jc w:val="center"/>
              <w:rPr>
                <w:rFonts w:eastAsia="Calibri" w:cs="Times New Roman"/>
                <w:color w:val="000000"/>
                <w:sz w:val="20"/>
                <w:szCs w:val="20"/>
              </w:rPr>
            </w:pPr>
            <w:r w:rsidRPr="00516F45">
              <w:rPr>
                <w:rFonts w:eastAsia="Calibri" w:cs="Times New Roman"/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4467C4" w:rsidRPr="00516F45" w:rsidRDefault="004467C4" w:rsidP="004467C4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784C9B" w:rsidRPr="00516F45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FC38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516F45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FC38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516F45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FC38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516F45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FC38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</w:tcPr>
          <w:p w:rsidR="00784C9B" w:rsidRPr="00516F45" w:rsidRDefault="00784C9B" w:rsidP="00516F45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</w:p>
        </w:tc>
      </w:tr>
    </w:tbl>
    <w:p w:rsidR="00804B7B" w:rsidRDefault="00804B7B"/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5103"/>
        <w:gridCol w:w="3108"/>
        <w:gridCol w:w="9782"/>
        <w:gridCol w:w="4253"/>
      </w:tblGrid>
      <w:tr w:rsidR="00812A3C" w:rsidRPr="00812A3C" w:rsidTr="0005388F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12A3C" w:rsidRPr="00812A3C" w:rsidRDefault="00812A3C" w:rsidP="00812A3C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812A3C">
              <w:rPr>
                <w:b/>
                <w:color w:val="000000"/>
                <w:sz w:val="20"/>
                <w:szCs w:val="20"/>
              </w:rPr>
              <w:lastRenderedPageBreak/>
              <w:t>4. KURUL 2. HAFTA</w:t>
            </w:r>
          </w:p>
        </w:tc>
      </w:tr>
      <w:tr w:rsidR="00804B7B" w:rsidRPr="00812A3C" w:rsidTr="0005388F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04B7B" w:rsidRPr="00812A3C" w:rsidRDefault="00804B7B" w:rsidP="00812A3C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812A3C">
              <w:rPr>
                <w:b/>
                <w:color w:val="000000"/>
                <w:sz w:val="20"/>
                <w:szCs w:val="20"/>
              </w:rPr>
              <w:t>1</w:t>
            </w:r>
            <w:r w:rsidR="00646785" w:rsidRPr="00812A3C">
              <w:rPr>
                <w:b/>
                <w:color w:val="000000"/>
                <w:sz w:val="20"/>
                <w:szCs w:val="20"/>
              </w:rPr>
              <w:t>0</w:t>
            </w:r>
            <w:r w:rsidRPr="00812A3C">
              <w:rPr>
                <w:b/>
                <w:color w:val="000000"/>
                <w:sz w:val="20"/>
                <w:szCs w:val="20"/>
              </w:rPr>
              <w:t>.02.20</w:t>
            </w:r>
            <w:r w:rsidR="00646785" w:rsidRPr="00812A3C">
              <w:rPr>
                <w:b/>
                <w:color w:val="000000"/>
                <w:sz w:val="20"/>
                <w:szCs w:val="20"/>
              </w:rPr>
              <w:t>20</w:t>
            </w:r>
            <w:r w:rsidRPr="00812A3C">
              <w:rPr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784C9B" w:rsidRPr="00812A3C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812A3C" w:rsidRDefault="00784C9B" w:rsidP="00812A3C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812A3C" w:rsidRDefault="00784C9B" w:rsidP="00812A3C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812A3C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Glikoliz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gram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regülasyonları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812A3C" w:rsidTr="006B2EBA">
        <w:trPr>
          <w:gridAfter w:val="2"/>
          <w:wAfter w:w="14035" w:type="dxa"/>
          <w:trHeight w:val="223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Glikoliz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gram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regülasyonları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812A3C" w:rsidTr="006B2EBA">
        <w:trPr>
          <w:gridAfter w:val="2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Glikoliz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gram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regülasyonları</w:t>
            </w:r>
            <w:proofErr w:type="gramEnd"/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804B7B" w:rsidRPr="00812A3C" w:rsidTr="00812A3C">
        <w:trPr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804B7B" w:rsidRPr="00812A3C" w:rsidRDefault="00804B7B" w:rsidP="00812A3C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804B7B" w:rsidRPr="00812A3C" w:rsidRDefault="00804B7B" w:rsidP="0005388F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804B7B" w:rsidRPr="00812A3C" w:rsidRDefault="00804B7B" w:rsidP="0005388F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784C9B" w:rsidRPr="00812A3C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784C9B" w:rsidRPr="00516F45" w:rsidRDefault="00784C9B" w:rsidP="00FF31FC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A - </w:t>
            </w:r>
            <w:r w:rsidRPr="007E47AE">
              <w:rPr>
                <w:color w:val="000000"/>
                <w:sz w:val="20"/>
                <w:szCs w:val="20"/>
              </w:rPr>
              <w:t xml:space="preserve">Kan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7E47AE">
              <w:rPr>
                <w:color w:val="000000"/>
                <w:sz w:val="20"/>
                <w:szCs w:val="20"/>
              </w:rPr>
              <w:t xml:space="preserve">asıncı </w:t>
            </w:r>
            <w:r>
              <w:rPr>
                <w:color w:val="000000"/>
                <w:sz w:val="20"/>
                <w:szCs w:val="20"/>
              </w:rPr>
              <w:t>ö</w:t>
            </w:r>
            <w:r w:rsidRPr="007E47AE">
              <w:rPr>
                <w:color w:val="000000"/>
                <w:sz w:val="20"/>
                <w:szCs w:val="20"/>
              </w:rPr>
              <w:t>lçümü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784C9B" w:rsidRPr="007D553C" w:rsidRDefault="00451D9A" w:rsidP="0024352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. Eraslan- İÇ HASTALIKLARI</w:t>
            </w:r>
          </w:p>
        </w:tc>
      </w:tr>
      <w:tr w:rsidR="00784C9B" w:rsidRPr="00812A3C" w:rsidTr="008220B9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784C9B" w:rsidRPr="00516F45" w:rsidRDefault="00784C9B" w:rsidP="00FF31FC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 -</w:t>
            </w:r>
            <w:r w:rsidRPr="007E47AE">
              <w:rPr>
                <w:color w:val="000000"/>
                <w:sz w:val="20"/>
                <w:szCs w:val="20"/>
              </w:rPr>
              <w:t xml:space="preserve">Kan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7E47AE">
              <w:rPr>
                <w:color w:val="000000"/>
                <w:sz w:val="20"/>
                <w:szCs w:val="20"/>
              </w:rPr>
              <w:t xml:space="preserve">asıncı </w:t>
            </w:r>
            <w:r>
              <w:rPr>
                <w:color w:val="000000"/>
                <w:sz w:val="20"/>
                <w:szCs w:val="20"/>
              </w:rPr>
              <w:t>ö</w:t>
            </w:r>
            <w:r w:rsidRPr="007E47AE">
              <w:rPr>
                <w:color w:val="000000"/>
                <w:sz w:val="20"/>
                <w:szCs w:val="20"/>
              </w:rPr>
              <w:t>lçümü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784C9B" w:rsidRPr="007D553C" w:rsidRDefault="00451D9A" w:rsidP="0024352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. Eraslan- İÇ HASTALIKLARI</w:t>
            </w:r>
          </w:p>
        </w:tc>
      </w:tr>
      <w:tr w:rsidR="00784C9B" w:rsidRPr="00812A3C" w:rsidTr="00243526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784C9B" w:rsidRPr="00516F45" w:rsidRDefault="00784C9B" w:rsidP="00FF31FC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C - </w:t>
            </w:r>
            <w:r w:rsidRPr="007E47AE">
              <w:rPr>
                <w:color w:val="000000"/>
                <w:sz w:val="20"/>
                <w:szCs w:val="20"/>
              </w:rPr>
              <w:t xml:space="preserve">Kan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7E47AE">
              <w:rPr>
                <w:color w:val="000000"/>
                <w:sz w:val="20"/>
                <w:szCs w:val="20"/>
              </w:rPr>
              <w:t xml:space="preserve">asıncı </w:t>
            </w:r>
            <w:r>
              <w:rPr>
                <w:color w:val="000000"/>
                <w:sz w:val="20"/>
                <w:szCs w:val="20"/>
              </w:rPr>
              <w:t>ö</w:t>
            </w:r>
            <w:r w:rsidRPr="007E47AE">
              <w:rPr>
                <w:color w:val="000000"/>
                <w:sz w:val="20"/>
                <w:szCs w:val="20"/>
              </w:rPr>
              <w:t>lçümü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784C9B" w:rsidRPr="007D553C" w:rsidRDefault="00451D9A" w:rsidP="0024352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. Eraslan- İÇ HASTALIKLARI</w:t>
            </w:r>
          </w:p>
        </w:tc>
      </w:tr>
      <w:tr w:rsidR="00784C9B" w:rsidRPr="00812A3C" w:rsidTr="008220B9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784C9B" w:rsidRPr="00516F45" w:rsidRDefault="00784C9B" w:rsidP="00C35C43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D - </w:t>
            </w:r>
            <w:r w:rsidRPr="007E47AE">
              <w:rPr>
                <w:color w:val="000000"/>
                <w:sz w:val="20"/>
                <w:szCs w:val="20"/>
              </w:rPr>
              <w:t xml:space="preserve">Kan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7E47AE">
              <w:rPr>
                <w:color w:val="000000"/>
                <w:sz w:val="20"/>
                <w:szCs w:val="20"/>
              </w:rPr>
              <w:t xml:space="preserve">asıncı </w:t>
            </w:r>
            <w:r>
              <w:rPr>
                <w:color w:val="000000"/>
                <w:sz w:val="20"/>
                <w:szCs w:val="20"/>
              </w:rPr>
              <w:t>ö</w:t>
            </w:r>
            <w:r w:rsidRPr="007E47AE">
              <w:rPr>
                <w:color w:val="000000"/>
                <w:sz w:val="20"/>
                <w:szCs w:val="20"/>
              </w:rPr>
              <w:t>lçümü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784C9B" w:rsidRPr="007D553C" w:rsidRDefault="00451D9A" w:rsidP="0024352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. Eraslan- İÇ HASTALIKLARI</w:t>
            </w:r>
          </w:p>
        </w:tc>
      </w:tr>
      <w:tr w:rsidR="00804B7B" w:rsidRPr="00812A3C" w:rsidTr="0005388F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04B7B" w:rsidRPr="00812A3C" w:rsidRDefault="00804B7B" w:rsidP="00812A3C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812A3C">
              <w:rPr>
                <w:b/>
                <w:color w:val="000000"/>
                <w:sz w:val="20"/>
                <w:szCs w:val="20"/>
              </w:rPr>
              <w:t>1</w:t>
            </w:r>
            <w:r w:rsidR="00646785" w:rsidRPr="00812A3C">
              <w:rPr>
                <w:b/>
                <w:color w:val="000000"/>
                <w:sz w:val="20"/>
                <w:szCs w:val="20"/>
              </w:rPr>
              <w:t>1</w:t>
            </w:r>
            <w:r w:rsidRPr="00812A3C">
              <w:rPr>
                <w:b/>
                <w:color w:val="000000"/>
                <w:sz w:val="20"/>
                <w:szCs w:val="20"/>
              </w:rPr>
              <w:t>.02.20</w:t>
            </w:r>
            <w:r w:rsidR="00646785" w:rsidRPr="00812A3C">
              <w:rPr>
                <w:b/>
                <w:color w:val="000000"/>
                <w:sz w:val="20"/>
                <w:szCs w:val="20"/>
              </w:rPr>
              <w:t>20</w:t>
            </w:r>
            <w:r w:rsidRPr="00812A3C">
              <w:rPr>
                <w:b/>
                <w:color w:val="000000"/>
                <w:sz w:val="20"/>
                <w:szCs w:val="20"/>
              </w:rPr>
              <w:t>Salı</w:t>
            </w:r>
          </w:p>
        </w:tc>
      </w:tr>
      <w:tr w:rsidR="00784C9B" w:rsidRPr="00812A3C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</w:tcPr>
          <w:p w:rsidR="00784C9B" w:rsidRPr="00812A3C" w:rsidRDefault="00784C9B" w:rsidP="00812A3C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784C9B" w:rsidRPr="00812A3C" w:rsidTr="00243526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812A3C" w:rsidRDefault="00784C9B" w:rsidP="002B3914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812A3C">
              <w:rPr>
                <w:color w:val="000000"/>
                <w:sz w:val="20"/>
                <w:szCs w:val="20"/>
              </w:rPr>
              <w:t xml:space="preserve">Osteolojiye </w:t>
            </w:r>
            <w:r>
              <w:rPr>
                <w:color w:val="000000"/>
                <w:sz w:val="20"/>
                <w:szCs w:val="20"/>
              </w:rPr>
              <w:t>g</w:t>
            </w:r>
            <w:r w:rsidRPr="00812A3C">
              <w:rPr>
                <w:color w:val="000000"/>
                <w:sz w:val="20"/>
                <w:szCs w:val="20"/>
              </w:rPr>
              <w:t>iriş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784C9B" w:rsidRPr="00812A3C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Column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e</w:t>
            </w:r>
            <w:proofErr w:type="spellEnd"/>
            <w:r w:rsidR="006D33F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vertabralis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’in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anatomisi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784C9B" w:rsidRPr="00336101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784C9B" w:rsidRPr="00812A3C" w:rsidTr="006B2EBA">
        <w:trPr>
          <w:gridAfter w:val="2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Column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e</w:t>
            </w:r>
            <w:proofErr w:type="spellEnd"/>
            <w:r w:rsidR="006D33F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vertabralis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’in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anatomisi</w:t>
            </w:r>
          </w:p>
        </w:tc>
        <w:tc>
          <w:tcPr>
            <w:tcW w:w="310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646785" w:rsidRPr="00812A3C" w:rsidTr="00812A3C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646785" w:rsidRPr="00812A3C" w:rsidRDefault="00646785" w:rsidP="00812A3C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646785" w:rsidRPr="00812A3C" w:rsidRDefault="00646785" w:rsidP="006467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784C9B" w:rsidRPr="00812A3C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E65B74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812A3C" w:rsidRDefault="00784C9B" w:rsidP="00812A3C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812A3C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E65B74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812A3C" w:rsidRDefault="00784C9B" w:rsidP="00812A3C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812A3C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6B2EBA" w:rsidRDefault="00784C9B" w:rsidP="00E65B7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812A3C" w:rsidRDefault="00784C9B" w:rsidP="00812A3C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812A3C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6B2EBA" w:rsidRDefault="00784C9B" w:rsidP="00E65B7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784C9B" w:rsidRPr="00812A3C" w:rsidRDefault="00784C9B" w:rsidP="00812A3C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646785" w:rsidRPr="00812A3C" w:rsidTr="0005388F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646785" w:rsidRPr="00812A3C" w:rsidRDefault="00646785" w:rsidP="00812A3C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812A3C">
              <w:rPr>
                <w:b/>
                <w:color w:val="000000"/>
                <w:sz w:val="20"/>
                <w:szCs w:val="20"/>
              </w:rPr>
              <w:t>12.02.2020Çarşamba</w:t>
            </w:r>
          </w:p>
        </w:tc>
      </w:tr>
      <w:tr w:rsidR="00784C9B" w:rsidRPr="00812A3C" w:rsidTr="007E232E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812A3C" w:rsidTr="007E232E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812A3C">
              <w:rPr>
                <w:color w:val="000000"/>
                <w:sz w:val="20"/>
                <w:szCs w:val="20"/>
              </w:rPr>
              <w:t>Sternum</w:t>
            </w:r>
            <w:proofErr w:type="spellEnd"/>
            <w:r w:rsidRPr="00812A3C">
              <w:rPr>
                <w:color w:val="000000"/>
                <w:sz w:val="20"/>
                <w:szCs w:val="20"/>
              </w:rPr>
              <w:t xml:space="preserve">, kaburgalar ve </w:t>
            </w:r>
            <w:proofErr w:type="spellStart"/>
            <w:r w:rsidRPr="00812A3C">
              <w:rPr>
                <w:color w:val="000000"/>
                <w:sz w:val="20"/>
                <w:szCs w:val="20"/>
              </w:rPr>
              <w:t>thorax</w:t>
            </w:r>
            <w:proofErr w:type="spellEnd"/>
            <w:r w:rsidRPr="00812A3C">
              <w:rPr>
                <w:color w:val="000000"/>
                <w:sz w:val="20"/>
                <w:szCs w:val="20"/>
              </w:rPr>
              <w:t xml:space="preserve"> iskeleti anatomis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336101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784C9B" w:rsidRPr="00812A3C" w:rsidTr="007E232E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TCA döngüsüne giriş,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pirüvat-asetilKoA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dönüşümü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812A3C" w:rsidTr="007E232E">
        <w:trPr>
          <w:gridAfter w:val="2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TCA döngüsüne giriş,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pirüvat-asetilKoA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dönüşümü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646785" w:rsidRPr="00812A3C" w:rsidTr="006E77C4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646785" w:rsidRPr="00812A3C" w:rsidRDefault="00646785" w:rsidP="00812A3C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646785" w:rsidRPr="00812A3C" w:rsidRDefault="00646785" w:rsidP="006467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784C9B" w:rsidRPr="00812A3C" w:rsidTr="002B3914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TCA döngüsü ve </w:t>
            </w:r>
            <w:proofErr w:type="gram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regülasyonları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812A3C" w:rsidTr="002B3914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TCA döngüsü ve </w:t>
            </w:r>
            <w:proofErr w:type="gram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regülasyonları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812A3C" w:rsidTr="00784C9B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Histokimya</w:t>
            </w:r>
            <w:proofErr w:type="spellEnd"/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mikroskop çeşit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336101" w:rsidRDefault="00784C9B" w:rsidP="00784C9B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>
              <w:rPr>
                <w:rFonts w:cs="Arial"/>
                <w:sz w:val="20"/>
                <w:szCs w:val="20"/>
                <w:lang w:eastAsia="tr-TR"/>
              </w:rPr>
              <w:t xml:space="preserve">O. </w:t>
            </w:r>
            <w:proofErr w:type="spellStart"/>
            <w:r>
              <w:rPr>
                <w:rFonts w:cs="Arial"/>
                <w:sz w:val="20"/>
                <w:szCs w:val="20"/>
                <w:lang w:eastAsia="tr-TR"/>
              </w:rPr>
              <w:t>Özatik</w:t>
            </w:r>
            <w:proofErr w:type="spellEnd"/>
            <w:r>
              <w:rPr>
                <w:rFonts w:cs="Arial"/>
                <w:sz w:val="20"/>
                <w:szCs w:val="20"/>
                <w:lang w:eastAsia="tr-TR"/>
              </w:rPr>
              <w:t xml:space="preserve"> - HİSTOLOJİ</w:t>
            </w:r>
          </w:p>
        </w:tc>
      </w:tr>
      <w:tr w:rsidR="00784C9B" w:rsidRPr="00812A3C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Histokimya</w:t>
            </w:r>
            <w:proofErr w:type="spellEnd"/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mikroskop çeşit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336101" w:rsidRDefault="00784C9B" w:rsidP="00784C9B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>
              <w:rPr>
                <w:rFonts w:cs="Arial"/>
                <w:sz w:val="20"/>
                <w:szCs w:val="20"/>
                <w:lang w:eastAsia="tr-TR"/>
              </w:rPr>
              <w:t xml:space="preserve">O. </w:t>
            </w:r>
            <w:proofErr w:type="spellStart"/>
            <w:r>
              <w:rPr>
                <w:rFonts w:cs="Arial"/>
                <w:sz w:val="20"/>
                <w:szCs w:val="20"/>
                <w:lang w:eastAsia="tr-TR"/>
              </w:rPr>
              <w:t>Özatik</w:t>
            </w:r>
            <w:proofErr w:type="spellEnd"/>
            <w:r>
              <w:rPr>
                <w:rFonts w:cs="Arial"/>
                <w:sz w:val="20"/>
                <w:szCs w:val="20"/>
                <w:lang w:eastAsia="tr-TR"/>
              </w:rPr>
              <w:t xml:space="preserve"> - HİSTOLOJİ</w:t>
            </w:r>
          </w:p>
        </w:tc>
      </w:tr>
      <w:tr w:rsidR="00646785" w:rsidRPr="00812A3C" w:rsidTr="0005388F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646785" w:rsidRPr="00812A3C" w:rsidRDefault="00646785" w:rsidP="00812A3C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812A3C">
              <w:rPr>
                <w:b/>
                <w:color w:val="000000"/>
                <w:sz w:val="20"/>
                <w:szCs w:val="20"/>
              </w:rPr>
              <w:t>13.02.2020Perşembe</w:t>
            </w:r>
          </w:p>
        </w:tc>
      </w:tr>
      <w:tr w:rsidR="00784C9B" w:rsidRPr="00812A3C" w:rsidTr="007E232E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784C9B" w:rsidRPr="00812A3C" w:rsidRDefault="00784C9B" w:rsidP="005F146E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Histoloji </w:t>
            </w:r>
            <w:proofErr w:type="spellStart"/>
            <w:r w:rsidRPr="00812A3C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812A3C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 Grup A</w:t>
            </w: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 / </w:t>
            </w: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84C9B" w:rsidRPr="00812A3C" w:rsidRDefault="00784C9B" w:rsidP="00FC38C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S. Saygılı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/ </w:t>
            </w: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U. Çorumlu</w:t>
            </w:r>
          </w:p>
        </w:tc>
      </w:tr>
      <w:tr w:rsidR="00784C9B" w:rsidRPr="00812A3C" w:rsidTr="007E232E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nil"/>
            </w:tcBorders>
            <w:shd w:val="clear" w:color="auto" w:fill="BDD6EE" w:themeFill="accent1" w:themeFillTint="66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Histoloji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</w:t>
            </w: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84C9B" w:rsidRPr="00812A3C" w:rsidRDefault="00784C9B" w:rsidP="0024352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S. Saygılı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/ </w:t>
            </w: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U. Çorumlu</w:t>
            </w:r>
          </w:p>
        </w:tc>
      </w:tr>
      <w:tr w:rsidR="00784C9B" w:rsidRPr="00812A3C" w:rsidTr="007E232E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nil"/>
            </w:tcBorders>
            <w:shd w:val="clear" w:color="auto" w:fill="BDD6EE" w:themeFill="accent1" w:themeFillTint="66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Histoloji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</w:t>
            </w: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A</w:t>
            </w:r>
          </w:p>
        </w:tc>
        <w:tc>
          <w:tcPr>
            <w:tcW w:w="3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DD6EE" w:themeFill="accent1" w:themeFillTint="66"/>
            <w:vAlign w:val="bottom"/>
          </w:tcPr>
          <w:p w:rsidR="00784C9B" w:rsidRPr="00812A3C" w:rsidRDefault="00784C9B" w:rsidP="0024352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S. Saygılı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/ </w:t>
            </w: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U. Çorumlu</w:t>
            </w:r>
          </w:p>
        </w:tc>
      </w:tr>
      <w:tr w:rsidR="00784C9B" w:rsidRPr="00812A3C" w:rsidTr="007E232E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nil"/>
            </w:tcBorders>
            <w:shd w:val="clear" w:color="auto" w:fill="BDD6EE" w:themeFill="accent1" w:themeFillTint="66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Histoloji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</w:t>
            </w: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A</w:t>
            </w:r>
          </w:p>
        </w:tc>
        <w:tc>
          <w:tcPr>
            <w:tcW w:w="3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DD6EE" w:themeFill="accent1" w:themeFillTint="66"/>
            <w:vAlign w:val="bottom"/>
          </w:tcPr>
          <w:p w:rsidR="00784C9B" w:rsidRPr="00812A3C" w:rsidRDefault="00784C9B" w:rsidP="0024352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S. Saygılı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/ </w:t>
            </w: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U. Çorumlu</w:t>
            </w:r>
          </w:p>
        </w:tc>
      </w:tr>
      <w:tr w:rsidR="00646785" w:rsidRPr="00812A3C" w:rsidTr="00812A3C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shd w:val="clear" w:color="auto" w:fill="D9D9D9" w:themeFill="background1" w:themeFillShade="D9"/>
            <w:vAlign w:val="bottom"/>
          </w:tcPr>
          <w:p w:rsidR="00646785" w:rsidRPr="00812A3C" w:rsidRDefault="00646785" w:rsidP="00812A3C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784C9B" w:rsidRPr="00812A3C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84C9B" w:rsidRPr="00812A3C" w:rsidRDefault="00784C9B" w:rsidP="00812A3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12A3C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784C9B" w:rsidRPr="00812A3C" w:rsidRDefault="00784C9B" w:rsidP="00812A3C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784C9B" w:rsidRPr="00812A3C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84C9B" w:rsidRPr="00812A3C" w:rsidRDefault="00784C9B" w:rsidP="00812A3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12A3C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784C9B" w:rsidRPr="00812A3C" w:rsidRDefault="00784C9B" w:rsidP="00812A3C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784C9B" w:rsidRPr="00812A3C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84C9B" w:rsidRPr="00812A3C" w:rsidRDefault="00784C9B" w:rsidP="006B2EB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12A3C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812A3C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784C9B" w:rsidRPr="00812A3C" w:rsidRDefault="00784C9B" w:rsidP="00812A3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784C9B" w:rsidRPr="00812A3C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84C9B" w:rsidRPr="00812A3C" w:rsidRDefault="00784C9B" w:rsidP="006B2EB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12A3C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812A3C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784C9B" w:rsidRPr="00812A3C" w:rsidRDefault="00784C9B" w:rsidP="00812A3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646785" w:rsidRPr="00812A3C" w:rsidTr="0005388F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646785" w:rsidRPr="00812A3C" w:rsidRDefault="00646785" w:rsidP="00812A3C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812A3C">
              <w:rPr>
                <w:b/>
                <w:color w:val="000000"/>
                <w:sz w:val="20"/>
                <w:szCs w:val="20"/>
              </w:rPr>
              <w:t>14.02.2020Cuma</w:t>
            </w:r>
          </w:p>
        </w:tc>
      </w:tr>
      <w:tr w:rsidR="00784C9B" w:rsidRPr="00812A3C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812A3C" w:rsidRDefault="00784C9B" w:rsidP="00812A3C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812A3C" w:rsidRDefault="00784C9B" w:rsidP="00812A3C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812A3C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Pentoz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fosfat yolu ve NADPH kullanım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812A3C" w:rsidTr="00B473F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Pentoz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fosfat yolu ve NADPH kullanım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812A3C" w:rsidTr="00B473F5">
        <w:trPr>
          <w:gridAfter w:val="2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Üronik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asit yolu ve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pentozüriler</w:t>
            </w:r>
            <w:proofErr w:type="spellEnd"/>
          </w:p>
        </w:tc>
        <w:tc>
          <w:tcPr>
            <w:tcW w:w="3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646785" w:rsidRPr="00812A3C" w:rsidTr="00812A3C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646785" w:rsidRPr="00812A3C" w:rsidRDefault="00646785" w:rsidP="00812A3C">
            <w:pPr>
              <w:spacing w:after="0" w:line="240" w:lineRule="auto"/>
              <w:jc w:val="center"/>
              <w:rPr>
                <w:rFonts w:eastAsia="Calibri" w:cs="Times New Roman"/>
                <w:color w:val="000000"/>
                <w:sz w:val="20"/>
                <w:szCs w:val="20"/>
              </w:rPr>
            </w:pPr>
            <w:r w:rsidRPr="00812A3C">
              <w:rPr>
                <w:rFonts w:eastAsia="Calibri" w:cs="Times New Roman"/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646785" w:rsidRPr="00812A3C" w:rsidRDefault="00646785" w:rsidP="006467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784C9B" w:rsidRPr="00812A3C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FC38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812A3C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FC38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812A3C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FC38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812A3C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FC38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</w:tbl>
    <w:p w:rsidR="00804B7B" w:rsidRDefault="00804B7B"/>
    <w:p w:rsidR="006B2EBA" w:rsidRDefault="006B2EBA"/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5103"/>
        <w:gridCol w:w="3108"/>
        <w:gridCol w:w="9782"/>
        <w:gridCol w:w="4253"/>
      </w:tblGrid>
      <w:tr w:rsidR="006B2EBA" w:rsidRPr="00F10906" w:rsidTr="0005388F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6B2EBA" w:rsidRPr="006B2EBA" w:rsidRDefault="006B2EBA" w:rsidP="006B2EBA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6B2EBA">
              <w:rPr>
                <w:b/>
                <w:color w:val="000000"/>
                <w:sz w:val="20"/>
                <w:szCs w:val="20"/>
              </w:rPr>
              <w:lastRenderedPageBreak/>
              <w:t>4. KURUL 3. HAFTA</w:t>
            </w:r>
          </w:p>
        </w:tc>
      </w:tr>
      <w:tr w:rsidR="00804B7B" w:rsidRPr="00F10906" w:rsidTr="0005388F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04B7B" w:rsidRPr="006B2EBA" w:rsidRDefault="00804B7B" w:rsidP="006B2EBA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6B2EBA">
              <w:rPr>
                <w:b/>
                <w:color w:val="000000"/>
                <w:sz w:val="20"/>
                <w:szCs w:val="20"/>
              </w:rPr>
              <w:t>1</w:t>
            </w:r>
            <w:r w:rsidR="003714DA" w:rsidRPr="006B2EBA">
              <w:rPr>
                <w:b/>
                <w:color w:val="000000"/>
                <w:sz w:val="20"/>
                <w:szCs w:val="20"/>
              </w:rPr>
              <w:t>7</w:t>
            </w:r>
            <w:r w:rsidRPr="006B2EBA">
              <w:rPr>
                <w:b/>
                <w:color w:val="000000"/>
                <w:sz w:val="20"/>
                <w:szCs w:val="20"/>
              </w:rPr>
              <w:t>.02.20</w:t>
            </w:r>
            <w:r w:rsidR="003714DA" w:rsidRPr="006B2EBA">
              <w:rPr>
                <w:b/>
                <w:color w:val="000000"/>
                <w:sz w:val="20"/>
                <w:szCs w:val="20"/>
              </w:rPr>
              <w:t>20</w:t>
            </w:r>
            <w:r w:rsidRPr="006B2EBA">
              <w:rPr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784C9B" w:rsidRPr="00F10906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6B2EB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Genetik kalıtım kalıpları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A. Yerlikay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LOJİ</w:t>
            </w:r>
          </w:p>
        </w:tc>
      </w:tr>
      <w:tr w:rsidR="00784C9B" w:rsidRPr="00F10906" w:rsidTr="006B2EBA">
        <w:trPr>
          <w:gridAfter w:val="2"/>
          <w:wAfter w:w="14035" w:type="dxa"/>
          <w:trHeight w:val="223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Genetik kalıtım kalıpları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A. Yerlikay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LOJİ</w:t>
            </w:r>
          </w:p>
        </w:tc>
      </w:tr>
      <w:tr w:rsidR="00784C9B" w:rsidRPr="00F10906" w:rsidTr="00FC38C5">
        <w:trPr>
          <w:gridAfter w:val="2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Genetik kalıtım kalıpları 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A. Yerlikay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LOJİ</w:t>
            </w:r>
          </w:p>
        </w:tc>
      </w:tr>
      <w:tr w:rsidR="00804B7B" w:rsidRPr="00F10906" w:rsidTr="006B2EBA">
        <w:trPr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804B7B" w:rsidRPr="006B2EBA" w:rsidRDefault="00804B7B" w:rsidP="006B2EBA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804B7B" w:rsidRPr="00F10906" w:rsidRDefault="00804B7B" w:rsidP="0005388F">
            <w:pPr>
              <w:spacing w:after="0" w:line="240" w:lineRule="auto"/>
              <w:ind w:left="-1080" w:firstLine="1080"/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804B7B" w:rsidRPr="00F10906" w:rsidRDefault="00804B7B" w:rsidP="0005388F">
            <w:pPr>
              <w:spacing w:after="0" w:line="240" w:lineRule="auto"/>
              <w:ind w:left="-1080" w:firstLine="1080"/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</w:pPr>
          </w:p>
        </w:tc>
      </w:tr>
      <w:tr w:rsidR="00784C9B" w:rsidRPr="00F10906" w:rsidTr="00243526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784C9B" w:rsidRPr="00812A3C" w:rsidRDefault="00784C9B" w:rsidP="00533E5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A – </w:t>
            </w:r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im.</w:t>
            </w:r>
            <w:r w:rsidRPr="007E47AE"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 xml:space="preserve"> ve </w:t>
            </w:r>
            <w:proofErr w:type="spellStart"/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sc</w:t>
            </w:r>
            <w:proofErr w:type="spellEnd"/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.</w:t>
            </w:r>
            <w:r w:rsidR="006D33FC"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uygulamalar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784C9B" w:rsidRPr="007D553C" w:rsidRDefault="00451D9A" w:rsidP="0024352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. Eraslan- İÇ HASTALIKLARI</w:t>
            </w:r>
          </w:p>
        </w:tc>
      </w:tr>
      <w:tr w:rsidR="00784C9B" w:rsidRPr="00F10906" w:rsidTr="00243526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784C9B" w:rsidRPr="00812A3C" w:rsidRDefault="00784C9B" w:rsidP="007A011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 - </w:t>
            </w:r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im.</w:t>
            </w:r>
            <w:r w:rsidRPr="007E47AE"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 xml:space="preserve"> ve </w:t>
            </w:r>
            <w:proofErr w:type="spellStart"/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sc</w:t>
            </w:r>
            <w:proofErr w:type="spellEnd"/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.</w:t>
            </w:r>
            <w:r w:rsidR="006D33FC"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533E55"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uygulamalar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784C9B" w:rsidRPr="007D553C" w:rsidRDefault="00451D9A" w:rsidP="0024352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. Eraslan- İÇ HASTALIKLARI</w:t>
            </w:r>
          </w:p>
        </w:tc>
      </w:tr>
      <w:tr w:rsidR="00784C9B" w:rsidRPr="00F10906" w:rsidTr="00243526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784C9B" w:rsidRPr="00812A3C" w:rsidRDefault="00784C9B" w:rsidP="007A011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C - </w:t>
            </w:r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im.</w:t>
            </w:r>
            <w:r w:rsidRPr="007E47AE"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 xml:space="preserve"> ve </w:t>
            </w:r>
            <w:proofErr w:type="spellStart"/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sc</w:t>
            </w:r>
            <w:proofErr w:type="spellEnd"/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.</w:t>
            </w:r>
            <w:r w:rsidR="006D33FC"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533E55"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uygulamalar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784C9B" w:rsidRPr="007D553C" w:rsidRDefault="00451D9A" w:rsidP="0024352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. Eraslan- İÇ HASTALIKLARI</w:t>
            </w:r>
          </w:p>
        </w:tc>
      </w:tr>
      <w:tr w:rsidR="00784C9B" w:rsidRPr="00F10906" w:rsidTr="00243526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784C9B" w:rsidRPr="00812A3C" w:rsidRDefault="00784C9B" w:rsidP="007A011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D - </w:t>
            </w:r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im.</w:t>
            </w:r>
            <w:r w:rsidRPr="007E47AE"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 xml:space="preserve"> ve </w:t>
            </w:r>
            <w:proofErr w:type="spellStart"/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sc</w:t>
            </w:r>
            <w:proofErr w:type="spellEnd"/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.</w:t>
            </w:r>
            <w:r w:rsidR="006D33FC"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533E55"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uygulamalar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784C9B" w:rsidRPr="007D553C" w:rsidRDefault="00451D9A" w:rsidP="0024352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. Eraslan- İÇ HASTALIKLARI</w:t>
            </w:r>
          </w:p>
        </w:tc>
      </w:tr>
      <w:tr w:rsidR="00804B7B" w:rsidRPr="00F10906" w:rsidTr="0005388F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04B7B" w:rsidRPr="006B2EBA" w:rsidRDefault="00804B7B" w:rsidP="006B2EBA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6B2EBA">
              <w:rPr>
                <w:b/>
                <w:color w:val="000000"/>
                <w:sz w:val="20"/>
                <w:szCs w:val="20"/>
              </w:rPr>
              <w:t>1</w:t>
            </w:r>
            <w:r w:rsidR="003714DA" w:rsidRPr="006B2EBA">
              <w:rPr>
                <w:b/>
                <w:color w:val="000000"/>
                <w:sz w:val="20"/>
                <w:szCs w:val="20"/>
              </w:rPr>
              <w:t>8</w:t>
            </w:r>
            <w:r w:rsidRPr="006B2EBA">
              <w:rPr>
                <w:b/>
                <w:color w:val="000000"/>
                <w:sz w:val="20"/>
                <w:szCs w:val="20"/>
              </w:rPr>
              <w:t>.02.20</w:t>
            </w:r>
            <w:r w:rsidR="003714DA" w:rsidRPr="006B2EBA">
              <w:rPr>
                <w:b/>
                <w:color w:val="000000"/>
                <w:sz w:val="20"/>
                <w:szCs w:val="20"/>
              </w:rPr>
              <w:t>20</w:t>
            </w:r>
            <w:r w:rsidRPr="006B2EBA">
              <w:rPr>
                <w:b/>
                <w:color w:val="000000"/>
                <w:sz w:val="20"/>
                <w:szCs w:val="20"/>
              </w:rPr>
              <w:t>Salı</w:t>
            </w:r>
          </w:p>
        </w:tc>
      </w:tr>
      <w:tr w:rsidR="00784C9B" w:rsidRPr="00F10906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6B2EB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84C9B" w:rsidRPr="006B2EBA" w:rsidRDefault="00784C9B" w:rsidP="00FC38C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6B2EBA">
              <w:rPr>
                <w:color w:val="000000"/>
                <w:sz w:val="20"/>
                <w:szCs w:val="20"/>
              </w:rPr>
              <w:t>Neurocranium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784C9B" w:rsidRPr="00F10906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84C9B" w:rsidRPr="006B2EBA" w:rsidRDefault="00784C9B" w:rsidP="00FC38C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6B2EBA">
              <w:rPr>
                <w:color w:val="000000"/>
                <w:sz w:val="20"/>
                <w:szCs w:val="20"/>
              </w:rPr>
              <w:t>Neurocranium</w:t>
            </w:r>
            <w:proofErr w:type="spellEnd"/>
          </w:p>
        </w:tc>
        <w:tc>
          <w:tcPr>
            <w:tcW w:w="3108" w:type="dxa"/>
            <w:shd w:val="clear" w:color="auto" w:fill="auto"/>
            <w:vAlign w:val="bottom"/>
          </w:tcPr>
          <w:p w:rsidR="00784C9B" w:rsidRPr="00336101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784C9B" w:rsidRPr="00F10906" w:rsidTr="000F571D">
        <w:trPr>
          <w:gridAfter w:val="2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6B2EBA">
              <w:rPr>
                <w:color w:val="000000"/>
                <w:sz w:val="20"/>
                <w:szCs w:val="20"/>
              </w:rPr>
              <w:t>Visserocranium</w:t>
            </w:r>
            <w:proofErr w:type="spellEnd"/>
          </w:p>
        </w:tc>
        <w:tc>
          <w:tcPr>
            <w:tcW w:w="310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3714DA" w:rsidRPr="00F10906" w:rsidTr="006B2EBA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3714DA" w:rsidRPr="006B2EBA" w:rsidRDefault="003714DA" w:rsidP="006B2EBA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714DA" w:rsidRPr="00F10906" w:rsidRDefault="003714DA" w:rsidP="003714D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784C9B" w:rsidRPr="00F10906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E65B74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6B2EBA" w:rsidRDefault="00784C9B" w:rsidP="006B2EB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516F45" w:rsidRDefault="00784C9B" w:rsidP="00E65B74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6B2EBA" w:rsidRDefault="00784C9B" w:rsidP="006B2EB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6B2EBA" w:rsidRDefault="00784C9B" w:rsidP="00E65B7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6B2EB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6B2EBA" w:rsidRDefault="00784C9B" w:rsidP="00E65B7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84C9B" w:rsidRPr="006B2EBA" w:rsidRDefault="00784C9B" w:rsidP="006B2EB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714DA" w:rsidRPr="00F10906" w:rsidTr="0005388F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3714DA" w:rsidRPr="006B2EBA" w:rsidRDefault="003714DA" w:rsidP="006B2EBA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6B2EBA">
              <w:rPr>
                <w:b/>
                <w:color w:val="000000"/>
                <w:sz w:val="20"/>
                <w:szCs w:val="20"/>
              </w:rPr>
              <w:t>19.02.2020Çarşamba</w:t>
            </w:r>
          </w:p>
        </w:tc>
      </w:tr>
      <w:tr w:rsidR="00784C9B" w:rsidRPr="00F10906" w:rsidTr="00B473F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84C9B" w:rsidRPr="00336101" w:rsidRDefault="00784C9B" w:rsidP="00B473F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336101">
              <w:rPr>
                <w:color w:val="000000"/>
                <w:sz w:val="20"/>
                <w:szCs w:val="20"/>
              </w:rPr>
              <w:t>Kafa iskeletinin bütünü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784C9B" w:rsidRPr="00F10906" w:rsidTr="00B473F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84C9B" w:rsidRPr="00336101" w:rsidRDefault="00784C9B" w:rsidP="00B473F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336101">
              <w:rPr>
                <w:color w:val="000000"/>
                <w:sz w:val="20"/>
                <w:szCs w:val="20"/>
              </w:rPr>
              <w:t>Kafa iskeletinin bütünü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784C9B" w:rsidRPr="00F10906" w:rsidTr="00B473F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Glukoz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dışı </w:t>
            </w:r>
            <w:proofErr w:type="spell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monosakkaridlerin</w:t>
            </w:r>
            <w:proofErr w:type="spellEnd"/>
            <w:r w:rsidR="006D33F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metabolizmalar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F10906" w:rsidTr="00B473F5">
        <w:trPr>
          <w:gridAfter w:val="2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Glukoz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dışı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monosakkaridlerin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metabolizmaları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714DA" w:rsidRPr="00F10906" w:rsidTr="006B2EBA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3714DA" w:rsidRPr="006B2EBA" w:rsidRDefault="003714DA" w:rsidP="006B2EBA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714DA" w:rsidRPr="00F10906" w:rsidRDefault="003714DA" w:rsidP="003714D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F10906" w:rsidTr="00B473F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6B2EBA" w:rsidRDefault="009D5937" w:rsidP="00B473F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Fizyolojik kontrol sistemleri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516F45" w:rsidRDefault="009D5937" w:rsidP="00B473F5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9D5937" w:rsidRPr="00F10906" w:rsidTr="00B473F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6B2EBA" w:rsidRDefault="009D5937" w:rsidP="00B473F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Fizyolojik kontrol sistemleri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516F45" w:rsidRDefault="009D5937" w:rsidP="00B473F5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9D5937" w:rsidRPr="00F10906" w:rsidTr="00B473F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Biyolojik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r</w:t>
            </w: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itim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516F45" w:rsidRDefault="009D5937" w:rsidP="00B473F5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9D5937" w:rsidRPr="00F10906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B4598C" w:rsidRPr="00F10906" w:rsidTr="0005388F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B4598C" w:rsidRPr="006B2EBA" w:rsidRDefault="00B4598C" w:rsidP="006B2EBA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6B2EBA">
              <w:rPr>
                <w:b/>
                <w:color w:val="000000"/>
                <w:sz w:val="20"/>
                <w:szCs w:val="20"/>
              </w:rPr>
              <w:t>20.02.2020Perşembe</w:t>
            </w:r>
          </w:p>
        </w:tc>
      </w:tr>
      <w:tr w:rsidR="00784C9B" w:rsidRPr="00F10906" w:rsidTr="00766D3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</w:t>
            </w:r>
            <w:proofErr w:type="spell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Neurocranium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84C9B" w:rsidRPr="006B2EBA" w:rsidRDefault="00784C9B" w:rsidP="00766D3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784C9B" w:rsidRPr="00F10906" w:rsidTr="00766D3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</w:t>
            </w:r>
            <w:proofErr w:type="spellStart"/>
            <w:r w:rsidRPr="00FC38C5">
              <w:rPr>
                <w:rFonts w:cs="Arial"/>
                <w:color w:val="000000"/>
                <w:sz w:val="20"/>
                <w:szCs w:val="20"/>
                <w:lang w:eastAsia="tr-TR"/>
              </w:rPr>
              <w:t>Neurocranium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84C9B" w:rsidRPr="006B2EBA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784C9B" w:rsidRPr="00F10906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nil"/>
            </w:tcBorders>
            <w:shd w:val="clear" w:color="auto" w:fill="BDD6EE" w:themeFill="accent1" w:themeFillTint="66"/>
            <w:vAlign w:val="bottom"/>
          </w:tcPr>
          <w:p w:rsidR="00784C9B" w:rsidRPr="006B2EBA" w:rsidRDefault="00784C9B" w:rsidP="007D7FD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</w:t>
            </w:r>
            <w:proofErr w:type="spellStart"/>
            <w:r w:rsidRPr="00FC38C5">
              <w:rPr>
                <w:rFonts w:cs="Arial"/>
                <w:color w:val="000000"/>
                <w:sz w:val="20"/>
                <w:szCs w:val="20"/>
                <w:lang w:eastAsia="tr-TR"/>
              </w:rPr>
              <w:t>Viscerocranium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84C9B" w:rsidRPr="006B2EBA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784C9B" w:rsidRPr="00F10906" w:rsidTr="006B2EBA">
        <w:trPr>
          <w:gridAfter w:val="2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nil"/>
            </w:tcBorders>
            <w:shd w:val="clear" w:color="auto" w:fill="BDD6EE" w:themeFill="accent1" w:themeFillTint="66"/>
            <w:vAlign w:val="bottom"/>
          </w:tcPr>
          <w:p w:rsidR="00784C9B" w:rsidRPr="006B2EBA" w:rsidRDefault="00784C9B" w:rsidP="007D7FD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</w:t>
            </w:r>
            <w:proofErr w:type="spell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Viscerocranium</w:t>
            </w:r>
            <w:proofErr w:type="spellEnd"/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84C9B" w:rsidRPr="006B2EBA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B4598C" w:rsidRPr="00F10906" w:rsidTr="006B2EBA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B4598C" w:rsidRPr="006B2EBA" w:rsidRDefault="00B4598C" w:rsidP="006B2EBA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9D5937" w:rsidRPr="00F10906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6B2EBA" w:rsidRDefault="009D5937" w:rsidP="006B2EB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6B2EBA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9D5937" w:rsidRPr="006B2EBA" w:rsidRDefault="009D5937" w:rsidP="006B2EBA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F10906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6B2EBA" w:rsidRDefault="009D5937" w:rsidP="006B2EB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6B2EBA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9D5937" w:rsidRPr="006B2EBA" w:rsidRDefault="009D5937" w:rsidP="006B2EBA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F10906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6B2EBA" w:rsidRDefault="009D5937" w:rsidP="0033610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6B2EBA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6B2EBA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9D5937" w:rsidRPr="006B2EBA" w:rsidRDefault="009D5937" w:rsidP="006B2EB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F10906" w:rsidTr="006B2EBA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6B2EBA" w:rsidRDefault="009D5937" w:rsidP="0033610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6B2EBA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6B2EBA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9D5937" w:rsidRPr="006B2EBA" w:rsidRDefault="009D5937" w:rsidP="006B2EB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4598C" w:rsidRPr="00F10906" w:rsidTr="0005388F">
        <w:trPr>
          <w:gridAfter w:val="2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B4598C" w:rsidRPr="006B2EBA" w:rsidRDefault="00B4598C" w:rsidP="006B2EBA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6B2EBA">
              <w:rPr>
                <w:b/>
                <w:color w:val="000000"/>
                <w:sz w:val="20"/>
                <w:szCs w:val="20"/>
              </w:rPr>
              <w:t>21.02.2020Cuma</w:t>
            </w:r>
          </w:p>
        </w:tc>
      </w:tr>
      <w:tr w:rsidR="00784C9B" w:rsidRPr="00F10906" w:rsidTr="00B473F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Hücrede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t</w:t>
            </w: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şınma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m</w:t>
            </w: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kanizmalar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516F45" w:rsidRDefault="00784C9B" w:rsidP="00B473F5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784C9B" w:rsidRPr="00F10906" w:rsidTr="00B473F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Hücrede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t</w:t>
            </w: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şınma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m</w:t>
            </w: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kanizmalar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516F45" w:rsidRDefault="00784C9B" w:rsidP="00B473F5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784C9B" w:rsidRPr="00F10906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84C9B" w:rsidRPr="00336101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Glikoneogenez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gram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regülasyonları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F10906" w:rsidTr="00FC38C5">
        <w:trPr>
          <w:gridAfter w:val="2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84C9B" w:rsidRPr="00336101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Glikoneogenez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gram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regülasyonları</w:t>
            </w:r>
            <w:proofErr w:type="gramEnd"/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B4598C" w:rsidRPr="00F10906" w:rsidTr="006B2EBA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B4598C" w:rsidRPr="006B2EBA" w:rsidRDefault="00B4598C" w:rsidP="006B2EBA">
            <w:pPr>
              <w:spacing w:after="0" w:line="240" w:lineRule="auto"/>
              <w:jc w:val="center"/>
              <w:rPr>
                <w:rFonts w:eastAsia="Calibri" w:cs="Times New Roman"/>
                <w:color w:val="000000"/>
                <w:sz w:val="20"/>
                <w:szCs w:val="20"/>
              </w:rPr>
            </w:pPr>
            <w:r w:rsidRPr="006B2EBA">
              <w:rPr>
                <w:rFonts w:eastAsia="Calibri" w:cs="Times New Roman"/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7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B4598C" w:rsidRPr="00F10906" w:rsidRDefault="00B4598C" w:rsidP="00B4598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F10906" w:rsidTr="00B473F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center"/>
          </w:tcPr>
          <w:p w:rsidR="009D5937" w:rsidRPr="006B2EBA" w:rsidRDefault="009D5937" w:rsidP="00B473F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9D5937" w:rsidRPr="00F10906" w:rsidTr="00B473F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center"/>
          </w:tcPr>
          <w:p w:rsidR="009D5937" w:rsidRPr="006B2EBA" w:rsidRDefault="009D5937" w:rsidP="00B473F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9D5937" w:rsidRPr="00F10906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center"/>
          </w:tcPr>
          <w:p w:rsidR="009D5937" w:rsidRPr="006B2EBA" w:rsidRDefault="009D5937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F10906" w:rsidTr="00FC38C5">
        <w:trPr>
          <w:gridAfter w:val="2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</w:tcPr>
          <w:p w:rsidR="009D5937" w:rsidRPr="006B2EBA" w:rsidRDefault="009D5937" w:rsidP="006B2EB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</w:tbl>
    <w:p w:rsidR="00746A65" w:rsidRDefault="00746A65"/>
    <w:p w:rsidR="00441D11" w:rsidRDefault="00441D11"/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5103"/>
        <w:gridCol w:w="3108"/>
        <w:gridCol w:w="4359"/>
        <w:gridCol w:w="5423"/>
        <w:gridCol w:w="4253"/>
      </w:tblGrid>
      <w:tr w:rsidR="00336101" w:rsidRPr="00336101" w:rsidTr="0005388F">
        <w:trPr>
          <w:gridAfter w:val="3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336101" w:rsidRPr="00336101" w:rsidRDefault="00336101" w:rsidP="00336101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336101">
              <w:rPr>
                <w:b/>
                <w:color w:val="000000"/>
                <w:sz w:val="20"/>
                <w:szCs w:val="20"/>
              </w:rPr>
              <w:lastRenderedPageBreak/>
              <w:t>4. KURUL 4. HAFTA</w:t>
            </w:r>
          </w:p>
        </w:tc>
      </w:tr>
      <w:tr w:rsidR="0005388F" w:rsidRPr="00336101" w:rsidTr="0005388F">
        <w:trPr>
          <w:gridAfter w:val="3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05388F" w:rsidRPr="00336101" w:rsidRDefault="0005388F" w:rsidP="008037AD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336101">
              <w:rPr>
                <w:b/>
                <w:color w:val="000000"/>
                <w:sz w:val="20"/>
                <w:szCs w:val="20"/>
              </w:rPr>
              <w:t>2</w:t>
            </w:r>
            <w:r w:rsidR="008037AD" w:rsidRPr="00336101">
              <w:rPr>
                <w:b/>
                <w:color w:val="000000"/>
                <w:sz w:val="20"/>
                <w:szCs w:val="20"/>
              </w:rPr>
              <w:t>4</w:t>
            </w:r>
            <w:r w:rsidRPr="00336101">
              <w:rPr>
                <w:b/>
                <w:color w:val="000000"/>
                <w:sz w:val="20"/>
                <w:szCs w:val="20"/>
              </w:rPr>
              <w:t>.02.20</w:t>
            </w:r>
            <w:r w:rsidR="008037AD" w:rsidRPr="00336101">
              <w:rPr>
                <w:b/>
                <w:color w:val="000000"/>
                <w:sz w:val="20"/>
                <w:szCs w:val="20"/>
              </w:rPr>
              <w:t>20</w:t>
            </w:r>
            <w:r w:rsidRPr="00336101">
              <w:rPr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784C9B" w:rsidRPr="00336101" w:rsidTr="00FC38C5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84C9B" w:rsidRPr="006B2EBA" w:rsidRDefault="00784C9B" w:rsidP="00FC38C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784C9B" w:rsidRPr="00336101" w:rsidTr="00B473F5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Vücut sıvı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kompartmanları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gram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volüm</w:t>
            </w:r>
            <w:proofErr w:type="gram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ölçüm yöntemleri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B473F5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784C9B" w:rsidRPr="00336101" w:rsidTr="00B473F5">
        <w:trPr>
          <w:gridAfter w:val="3"/>
          <w:wAfter w:w="14035" w:type="dxa"/>
          <w:trHeight w:val="223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Vücut sıvı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kompartmanları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gram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volüm</w:t>
            </w:r>
            <w:proofErr w:type="gram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ölçüm yöntemleri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B473F5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784C9B" w:rsidRPr="00336101" w:rsidTr="00B473F5">
        <w:trPr>
          <w:gridAfter w:val="3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Vücut sıvı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kompartmanları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gram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volüm</w:t>
            </w:r>
            <w:proofErr w:type="gram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ölçüm yöntemleri 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B473F5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9453CE" w:rsidRPr="00336101" w:rsidTr="00336101">
        <w:trPr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9453CE" w:rsidRPr="00336101" w:rsidRDefault="009453CE" w:rsidP="00336101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9453CE" w:rsidRPr="00336101" w:rsidRDefault="009453CE" w:rsidP="009453CE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9453CE" w:rsidRPr="00336101" w:rsidRDefault="009453CE" w:rsidP="009453CE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336101" w:rsidTr="00B473F5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336101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Mikroorg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nizmaların canlılar </w:t>
            </w:r>
            <w:proofErr w:type="gram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alemindeki</w:t>
            </w:r>
            <w:proofErr w:type="gram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yeri ve </w:t>
            </w:r>
          </w:p>
          <w:p w:rsidR="009D5937" w:rsidRPr="00336101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t</w:t>
            </w: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ıbbi</w:t>
            </w:r>
            <w:proofErr w:type="gram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mikrobiyolojiye giriş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15183C" w:rsidRDefault="009D5937" w:rsidP="00B473F5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- MİKROBİYOLOJİ</w:t>
            </w:r>
          </w:p>
        </w:tc>
      </w:tr>
      <w:tr w:rsidR="009D5937" w:rsidRPr="00336101" w:rsidTr="00784C9B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6B2EBA" w:rsidRDefault="009D5937" w:rsidP="00784C9B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sz w:val="20"/>
                <w:szCs w:val="20"/>
                <w:lang w:eastAsia="tr-TR"/>
              </w:rPr>
              <w:t>Hücrenin genel özellik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336101" w:rsidRDefault="009D5937" w:rsidP="00784C9B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>
              <w:rPr>
                <w:rFonts w:cs="Arial"/>
                <w:sz w:val="20"/>
                <w:szCs w:val="20"/>
                <w:lang w:eastAsia="tr-TR"/>
              </w:rPr>
              <w:t xml:space="preserve">O. </w:t>
            </w:r>
            <w:proofErr w:type="spellStart"/>
            <w:r>
              <w:rPr>
                <w:rFonts w:cs="Arial"/>
                <w:sz w:val="20"/>
                <w:szCs w:val="20"/>
                <w:lang w:eastAsia="tr-TR"/>
              </w:rPr>
              <w:t>Özatik</w:t>
            </w:r>
            <w:proofErr w:type="spellEnd"/>
            <w:r>
              <w:rPr>
                <w:rFonts w:cs="Arial"/>
                <w:sz w:val="20"/>
                <w:szCs w:val="20"/>
                <w:lang w:eastAsia="tr-TR"/>
              </w:rPr>
              <w:t xml:space="preserve"> - HİSTOLOJİ</w:t>
            </w:r>
          </w:p>
        </w:tc>
      </w:tr>
      <w:tr w:rsidR="009D5937" w:rsidRPr="00336101" w:rsidTr="00FC38C5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336101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ç</w:t>
            </w: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336101" w:rsidRDefault="009D5937" w:rsidP="00784C9B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9D5937" w:rsidRPr="00336101" w:rsidTr="00336101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336101" w:rsidRDefault="009D5937" w:rsidP="007D553C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ç</w:t>
            </w: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336101" w:rsidRDefault="009D5937" w:rsidP="009453C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453CE" w:rsidRPr="00336101" w:rsidTr="0005388F">
        <w:trPr>
          <w:gridAfter w:val="3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9453CE" w:rsidRPr="00336101" w:rsidRDefault="009453CE" w:rsidP="008037AD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336101">
              <w:rPr>
                <w:b/>
                <w:color w:val="000000"/>
                <w:sz w:val="20"/>
                <w:szCs w:val="20"/>
              </w:rPr>
              <w:t>2</w:t>
            </w:r>
            <w:r w:rsidR="008037AD" w:rsidRPr="00336101">
              <w:rPr>
                <w:b/>
                <w:color w:val="000000"/>
                <w:sz w:val="20"/>
                <w:szCs w:val="20"/>
              </w:rPr>
              <w:t>5</w:t>
            </w:r>
            <w:r w:rsidRPr="00336101">
              <w:rPr>
                <w:b/>
                <w:color w:val="000000"/>
                <w:sz w:val="20"/>
                <w:szCs w:val="20"/>
              </w:rPr>
              <w:t>.02.20</w:t>
            </w:r>
            <w:r w:rsidR="008037AD" w:rsidRPr="00336101">
              <w:rPr>
                <w:b/>
                <w:color w:val="000000"/>
                <w:sz w:val="20"/>
                <w:szCs w:val="20"/>
              </w:rPr>
              <w:t>20</w:t>
            </w:r>
            <w:r w:rsidRPr="00336101">
              <w:rPr>
                <w:b/>
                <w:color w:val="000000"/>
                <w:sz w:val="20"/>
                <w:szCs w:val="20"/>
              </w:rPr>
              <w:t>Salı</w:t>
            </w:r>
          </w:p>
        </w:tc>
      </w:tr>
      <w:tr w:rsidR="00784C9B" w:rsidRPr="00336101" w:rsidTr="00B473F5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color w:val="000000"/>
                <w:sz w:val="20"/>
                <w:szCs w:val="20"/>
              </w:rPr>
              <w:t>Üst taraf kemik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784C9B" w:rsidRPr="00336101" w:rsidTr="00B473F5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color w:val="000000"/>
                <w:sz w:val="20"/>
                <w:szCs w:val="20"/>
              </w:rPr>
              <w:t>Üst taraf kemik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784C9B" w:rsidRPr="00336101" w:rsidTr="00243526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Bakterilerin yapısı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784C9B" w:rsidRPr="0015183C" w:rsidRDefault="00784C9B" w:rsidP="0024352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- MİKROBİYOLOJİ</w:t>
            </w:r>
          </w:p>
        </w:tc>
      </w:tr>
      <w:tr w:rsidR="00784C9B" w:rsidRPr="00336101" w:rsidTr="00243526">
        <w:trPr>
          <w:gridAfter w:val="3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Bakterilerin yapısı</w:t>
            </w:r>
          </w:p>
        </w:tc>
        <w:tc>
          <w:tcPr>
            <w:tcW w:w="310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24352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- MİKROBİYOLOJİ</w:t>
            </w:r>
          </w:p>
        </w:tc>
      </w:tr>
      <w:tr w:rsidR="008037AD" w:rsidRPr="00336101" w:rsidTr="00336101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8037AD" w:rsidRPr="00336101" w:rsidRDefault="008037AD" w:rsidP="00336101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8037AD" w:rsidRPr="00336101" w:rsidRDefault="008037AD" w:rsidP="008037A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336101" w:rsidTr="00336101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516F45" w:rsidRDefault="009D5937" w:rsidP="00FC38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336101" w:rsidRDefault="009D5937" w:rsidP="002E6DA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336101" w:rsidTr="00336101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516F45" w:rsidRDefault="009D5937" w:rsidP="00FC38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336101" w:rsidRDefault="009D5937" w:rsidP="002E6DA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336101" w:rsidTr="00336101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336101" w:rsidRDefault="009D5937" w:rsidP="002E6DA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336101" w:rsidTr="00336101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6B2EBA" w:rsidRDefault="009D5937" w:rsidP="00E65B7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336101" w:rsidRDefault="009D5937" w:rsidP="00AD1AB7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AD1AB7" w:rsidRPr="00336101" w:rsidTr="0005388F">
        <w:trPr>
          <w:gridAfter w:val="3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AD1AB7" w:rsidRPr="00336101" w:rsidRDefault="00AD1AB7" w:rsidP="00AD1AB7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336101">
              <w:rPr>
                <w:b/>
                <w:color w:val="000000"/>
                <w:sz w:val="20"/>
                <w:szCs w:val="20"/>
              </w:rPr>
              <w:t>26.02.2020Çarşamba</w:t>
            </w:r>
          </w:p>
        </w:tc>
      </w:tr>
      <w:tr w:rsidR="00784C9B" w:rsidRPr="00336101" w:rsidTr="00B473F5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AD1AB7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336101" w:rsidTr="00B473F5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Glikojenoliz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glikojenez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glikojen depo hastalıklar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336101" w:rsidTr="00B473F5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Glikojenoliz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glikojenez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glikojen depo hastalıkları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336101" w:rsidTr="00B473F5">
        <w:trPr>
          <w:gridAfter w:val="3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Glikojenoliz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glikojenez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glikojen depo hastalıkları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AD1AB7" w:rsidRPr="00336101" w:rsidTr="00336101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AD1AB7" w:rsidRPr="00336101" w:rsidRDefault="00AD1AB7" w:rsidP="00336101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AD1AB7" w:rsidRPr="00336101" w:rsidRDefault="00AD1AB7" w:rsidP="00AD1AB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336101" w:rsidTr="008220B9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9D5937" w:rsidRPr="00336101" w:rsidRDefault="009D5937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ikrobiyoloji </w:t>
            </w: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LabGrup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9D5937" w:rsidRPr="0015183C" w:rsidRDefault="009D5937" w:rsidP="00441D11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/ A. Gülcan / Ö. Genç </w:t>
            </w:r>
          </w:p>
        </w:tc>
      </w:tr>
      <w:tr w:rsidR="009D5937" w:rsidRPr="00336101" w:rsidTr="00336101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9D5937" w:rsidRPr="00336101" w:rsidRDefault="009D5937" w:rsidP="00441D11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ikrobiyoloji </w:t>
            </w: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LabGrup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B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9D5937" w:rsidRPr="0015183C" w:rsidRDefault="009D5937" w:rsidP="00441D11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/ A. Gülcan / Ö. Genç </w:t>
            </w:r>
          </w:p>
        </w:tc>
      </w:tr>
      <w:tr w:rsidR="009D5937" w:rsidRPr="00336101" w:rsidTr="003940FF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9D5937" w:rsidRPr="00336101" w:rsidRDefault="009D5937" w:rsidP="00441D11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ikrobiyoloji </w:t>
            </w: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LabGrup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C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9D5937" w:rsidRPr="0015183C" w:rsidRDefault="009D5937" w:rsidP="00441D11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/ A. Gülcan / Ö. Genç </w:t>
            </w:r>
          </w:p>
        </w:tc>
      </w:tr>
      <w:tr w:rsidR="009D5937" w:rsidRPr="00336101" w:rsidTr="003940FF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9D5937" w:rsidRPr="00336101" w:rsidRDefault="009D5937" w:rsidP="00441D11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ikrobiyoloji </w:t>
            </w: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LabGrup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D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9D5937" w:rsidRPr="0015183C" w:rsidRDefault="009D5937" w:rsidP="00441D11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/ A. Gülcan / Ö. Genç </w:t>
            </w:r>
          </w:p>
        </w:tc>
      </w:tr>
      <w:tr w:rsidR="00AD1AB7" w:rsidRPr="00336101" w:rsidTr="00336101">
        <w:trPr>
          <w:gridAfter w:val="2"/>
          <w:wAfter w:w="9676" w:type="dxa"/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FFFF00"/>
          </w:tcPr>
          <w:p w:rsidR="00AD1AB7" w:rsidRPr="00336101" w:rsidRDefault="00AD1AB7" w:rsidP="00AD1AB7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336101">
              <w:rPr>
                <w:b/>
                <w:color w:val="000000"/>
                <w:sz w:val="20"/>
                <w:szCs w:val="20"/>
              </w:rPr>
              <w:t>27.02.2020Perşembe</w:t>
            </w:r>
          </w:p>
        </w:tc>
        <w:tc>
          <w:tcPr>
            <w:tcW w:w="4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D1AB7" w:rsidRPr="00336101" w:rsidRDefault="00AD1AB7" w:rsidP="00AD1AB7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784C9B" w:rsidRPr="00336101" w:rsidTr="00924856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1518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336101" w:rsidTr="00924856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1518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336101" w:rsidTr="00336101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nil"/>
            </w:tcBorders>
            <w:shd w:val="clear" w:color="auto" w:fill="BDD6EE" w:themeFill="accent1" w:themeFillTint="66"/>
            <w:vAlign w:val="bottom"/>
          </w:tcPr>
          <w:p w:rsidR="00784C9B" w:rsidRPr="000314A3" w:rsidRDefault="00784C9B" w:rsidP="00B473F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A-Üst taraf kemik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84C9B" w:rsidRPr="001518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784C9B" w:rsidRPr="00336101" w:rsidTr="00336101">
        <w:trPr>
          <w:gridAfter w:val="3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nil"/>
            </w:tcBorders>
            <w:shd w:val="clear" w:color="auto" w:fill="BDD6EE" w:themeFill="accent1" w:themeFillTint="66"/>
            <w:vAlign w:val="bottom"/>
          </w:tcPr>
          <w:p w:rsidR="00784C9B" w:rsidRPr="000314A3" w:rsidRDefault="00784C9B" w:rsidP="00B473F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B-Üst taraf kemikleri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84C9B" w:rsidRPr="0015183C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AD1AB7" w:rsidRPr="00336101" w:rsidTr="00336101">
        <w:trPr>
          <w:gridAfter w:val="3"/>
          <w:wAfter w:w="14035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AD1AB7" w:rsidRPr="00336101" w:rsidRDefault="00AD1AB7" w:rsidP="00336101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9D5937" w:rsidRPr="00336101" w:rsidTr="00336101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336101" w:rsidRDefault="009D5937" w:rsidP="00AD1AB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336101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9D5937" w:rsidRPr="00336101" w:rsidRDefault="009D5937" w:rsidP="00AD1AB7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336101" w:rsidTr="00336101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336101" w:rsidRDefault="009D5937" w:rsidP="00AD1AB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336101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9D5937" w:rsidRPr="00336101" w:rsidRDefault="009D5937" w:rsidP="00AD1AB7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336101" w:rsidTr="00336101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336101" w:rsidRDefault="009D5937" w:rsidP="007D553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336101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336101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9D5937" w:rsidRPr="00336101" w:rsidRDefault="009D5937" w:rsidP="00AD1AB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336101" w:rsidTr="00336101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336101" w:rsidRDefault="009D5937" w:rsidP="007D553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336101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336101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9D5937" w:rsidRPr="00336101" w:rsidRDefault="009D5937" w:rsidP="00AD1AB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AD1AB7" w:rsidRPr="00336101" w:rsidTr="0005388F">
        <w:trPr>
          <w:gridAfter w:val="3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AD1AB7" w:rsidRPr="00336101" w:rsidRDefault="00AD1AB7" w:rsidP="00336101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336101">
              <w:rPr>
                <w:b/>
                <w:color w:val="000000"/>
                <w:sz w:val="20"/>
                <w:szCs w:val="20"/>
              </w:rPr>
              <w:t>28.0</w:t>
            </w:r>
            <w:r w:rsidR="00336101" w:rsidRPr="00336101">
              <w:rPr>
                <w:b/>
                <w:color w:val="000000"/>
                <w:sz w:val="20"/>
                <w:szCs w:val="20"/>
              </w:rPr>
              <w:t>2</w:t>
            </w:r>
            <w:r w:rsidRPr="00336101">
              <w:rPr>
                <w:b/>
                <w:color w:val="000000"/>
                <w:sz w:val="20"/>
                <w:szCs w:val="20"/>
              </w:rPr>
              <w:t>.20</w:t>
            </w:r>
            <w:r w:rsidR="00336101" w:rsidRPr="00336101">
              <w:rPr>
                <w:b/>
                <w:color w:val="000000"/>
                <w:sz w:val="20"/>
                <w:szCs w:val="20"/>
              </w:rPr>
              <w:t xml:space="preserve">20 </w:t>
            </w:r>
            <w:r w:rsidRPr="00336101">
              <w:rPr>
                <w:b/>
                <w:color w:val="000000"/>
                <w:sz w:val="20"/>
                <w:szCs w:val="20"/>
              </w:rPr>
              <w:t>Cuma</w:t>
            </w:r>
          </w:p>
        </w:tc>
      </w:tr>
      <w:tr w:rsidR="00784C9B" w:rsidRPr="00336101" w:rsidTr="00336101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336101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336101" w:rsidTr="00336101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EE2758" w:rsidRDefault="00784C9B" w:rsidP="00441D11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>Glikozaminoglikanlar</w:t>
            </w:r>
            <w:proofErr w:type="spellEnd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>proteoglikanlar</w:t>
            </w:r>
            <w:proofErr w:type="spellEnd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>glikoproteinlerin</w:t>
            </w:r>
            <w:proofErr w:type="spellEnd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sentezi, yıkımı ve </w:t>
            </w:r>
            <w:proofErr w:type="spellStart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>mukopolisakkaridozlar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336101" w:rsidTr="007D553C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EE2758" w:rsidRDefault="00784C9B" w:rsidP="00441D11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>Glikozaminoglikanlar</w:t>
            </w:r>
            <w:proofErr w:type="spellEnd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>proteoglikanlar</w:t>
            </w:r>
            <w:proofErr w:type="spellEnd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>glikoproteinlerin</w:t>
            </w:r>
            <w:proofErr w:type="spellEnd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sentezi, yıkımı ve </w:t>
            </w:r>
            <w:proofErr w:type="spellStart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>mukopolisakkaridozlar</w:t>
            </w:r>
            <w:proofErr w:type="spellEnd"/>
          </w:p>
        </w:tc>
        <w:tc>
          <w:tcPr>
            <w:tcW w:w="3108" w:type="dxa"/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336101" w:rsidTr="007D553C">
        <w:trPr>
          <w:gridAfter w:val="3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EE2758" w:rsidRDefault="00784C9B" w:rsidP="00441D11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>Glikozaminoglikanlar</w:t>
            </w:r>
            <w:proofErr w:type="spellEnd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>proteoglikanlar</w:t>
            </w:r>
            <w:proofErr w:type="spellEnd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>glikoproteinlerin</w:t>
            </w:r>
            <w:proofErr w:type="spellEnd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sentezi, yıkımı ve </w:t>
            </w:r>
            <w:proofErr w:type="spellStart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>mukopolisakkaridozlar</w:t>
            </w:r>
            <w:proofErr w:type="spellEnd"/>
          </w:p>
        </w:tc>
        <w:tc>
          <w:tcPr>
            <w:tcW w:w="310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AD1AB7" w:rsidRPr="00336101" w:rsidTr="00336101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AD1AB7" w:rsidRPr="00336101" w:rsidRDefault="00AD1AB7" w:rsidP="00336101">
            <w:pPr>
              <w:spacing w:after="0" w:line="240" w:lineRule="auto"/>
              <w:jc w:val="center"/>
              <w:rPr>
                <w:rFonts w:eastAsia="Calibri" w:cs="Times New Roman"/>
                <w:color w:val="000000"/>
                <w:sz w:val="20"/>
                <w:szCs w:val="20"/>
              </w:rPr>
            </w:pPr>
            <w:r w:rsidRPr="00336101">
              <w:rPr>
                <w:rFonts w:eastAsia="Calibri" w:cs="Times New Roman"/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78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AD1AB7" w:rsidRPr="00336101" w:rsidRDefault="00AD1AB7" w:rsidP="00AD1AB7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336101" w:rsidTr="00FC38C5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9D5937" w:rsidRPr="00336101" w:rsidRDefault="009D5937" w:rsidP="002E6DA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336101" w:rsidTr="00FC38C5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9D5937" w:rsidRPr="00336101" w:rsidRDefault="009D5937" w:rsidP="002E6DA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336101" w:rsidTr="00FC38C5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</w:tcPr>
          <w:p w:rsidR="009D5937" w:rsidRPr="00336101" w:rsidRDefault="009D5937" w:rsidP="00AD1AB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336101" w:rsidTr="00FC38C5">
        <w:trPr>
          <w:gridAfter w:val="3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</w:tcPr>
          <w:p w:rsidR="009D5937" w:rsidRPr="00336101" w:rsidRDefault="009D5937" w:rsidP="00AD1AB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</w:tbl>
    <w:p w:rsidR="00DE335E" w:rsidRDefault="00DE335E"/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5103"/>
        <w:gridCol w:w="3108"/>
        <w:gridCol w:w="4359"/>
        <w:gridCol w:w="4639"/>
        <w:gridCol w:w="784"/>
        <w:gridCol w:w="4253"/>
      </w:tblGrid>
      <w:tr w:rsidR="007D553C" w:rsidRPr="007D55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7D553C" w:rsidRPr="007D553C" w:rsidRDefault="007D553C" w:rsidP="007D553C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7D553C">
              <w:rPr>
                <w:b/>
                <w:color w:val="000000"/>
                <w:sz w:val="20"/>
                <w:szCs w:val="20"/>
              </w:rPr>
              <w:t>4. KURUL 5. HAFTA</w:t>
            </w:r>
          </w:p>
        </w:tc>
      </w:tr>
      <w:tr w:rsidR="00804B7B" w:rsidRPr="007D55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04B7B" w:rsidRPr="007D553C" w:rsidRDefault="00804B7B" w:rsidP="00AD1AB7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7D553C">
              <w:rPr>
                <w:b/>
                <w:color w:val="000000"/>
                <w:sz w:val="20"/>
                <w:szCs w:val="20"/>
              </w:rPr>
              <w:t>0</w:t>
            </w:r>
            <w:r w:rsidR="00AD1AB7" w:rsidRPr="007D553C">
              <w:rPr>
                <w:b/>
                <w:color w:val="000000"/>
                <w:sz w:val="20"/>
                <w:szCs w:val="20"/>
              </w:rPr>
              <w:t>2</w:t>
            </w:r>
            <w:r w:rsidRPr="007D553C">
              <w:rPr>
                <w:b/>
                <w:color w:val="000000"/>
                <w:sz w:val="20"/>
                <w:szCs w:val="20"/>
              </w:rPr>
              <w:t>.03.20</w:t>
            </w:r>
            <w:r w:rsidR="00AD1AB7" w:rsidRPr="007D553C">
              <w:rPr>
                <w:b/>
                <w:color w:val="000000"/>
                <w:sz w:val="20"/>
                <w:szCs w:val="20"/>
              </w:rPr>
              <w:t>20</w:t>
            </w:r>
            <w:r w:rsidRPr="007D553C">
              <w:rPr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784C9B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7D553C" w:rsidRDefault="00784C9B" w:rsidP="004B62A8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4B62A8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7D553C" w:rsidTr="00EE2758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2E6DA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7D553C" w:rsidTr="000208F3">
        <w:trPr>
          <w:gridAfter w:val="4"/>
          <w:wAfter w:w="14035" w:type="dxa"/>
          <w:trHeight w:val="223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Lipidlerin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sindirim ve emilim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Lipidlerin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sindirim ve emilimi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4B62A8" w:rsidRPr="007D553C" w:rsidTr="007D553C">
        <w:trPr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4B62A8" w:rsidRPr="007D553C" w:rsidRDefault="004B62A8" w:rsidP="007D553C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B62A8" w:rsidRPr="007D553C" w:rsidRDefault="004B62A8" w:rsidP="004B62A8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4B62A8" w:rsidRPr="007D553C" w:rsidRDefault="004B62A8" w:rsidP="004B62A8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9D5937" w:rsidRPr="00812A3C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A – </w:t>
            </w:r>
            <w:r w:rsidRPr="0046753C">
              <w:rPr>
                <w:color w:val="000000"/>
                <w:sz w:val="20"/>
                <w:szCs w:val="20"/>
              </w:rPr>
              <w:t>İntravenöz</w:t>
            </w:r>
            <w:r>
              <w:rPr>
                <w:color w:val="000000"/>
                <w:sz w:val="20"/>
                <w:szCs w:val="20"/>
              </w:rPr>
              <w:t xml:space="preserve"> g</w:t>
            </w:r>
            <w:r w:rsidRPr="0046753C">
              <w:rPr>
                <w:color w:val="000000"/>
                <w:sz w:val="20"/>
                <w:szCs w:val="20"/>
              </w:rPr>
              <w:t>irişim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9D5937" w:rsidRPr="007D553C" w:rsidRDefault="00451D9A" w:rsidP="00FC38C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. Eraslan- İÇ HASTALIKLARI</w:t>
            </w:r>
          </w:p>
        </w:tc>
      </w:tr>
      <w:tr w:rsidR="009D5937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9D5937" w:rsidRPr="00812A3C" w:rsidRDefault="009D5937" w:rsidP="007A011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 – </w:t>
            </w:r>
            <w:r w:rsidRPr="0046753C">
              <w:rPr>
                <w:color w:val="000000"/>
                <w:sz w:val="20"/>
                <w:szCs w:val="20"/>
              </w:rPr>
              <w:t>İntravenöz</w:t>
            </w:r>
            <w:r>
              <w:rPr>
                <w:color w:val="000000"/>
                <w:sz w:val="20"/>
                <w:szCs w:val="20"/>
              </w:rPr>
              <w:t xml:space="preserve"> g</w:t>
            </w:r>
            <w:r w:rsidRPr="0046753C">
              <w:rPr>
                <w:color w:val="000000"/>
                <w:sz w:val="20"/>
                <w:szCs w:val="20"/>
              </w:rPr>
              <w:t>irişim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9D5937" w:rsidRPr="007D553C" w:rsidRDefault="00451D9A" w:rsidP="0024352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. Eraslan- İÇ HASTALIKLARI</w:t>
            </w:r>
          </w:p>
        </w:tc>
      </w:tr>
      <w:tr w:rsidR="009D5937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9D5937" w:rsidRPr="00812A3C" w:rsidRDefault="009D5937" w:rsidP="007A011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C – </w:t>
            </w:r>
            <w:r w:rsidRPr="0046753C">
              <w:rPr>
                <w:color w:val="000000"/>
                <w:sz w:val="20"/>
                <w:szCs w:val="20"/>
              </w:rPr>
              <w:t>İntravenöz</w:t>
            </w:r>
            <w:r>
              <w:rPr>
                <w:color w:val="000000"/>
                <w:sz w:val="20"/>
                <w:szCs w:val="20"/>
              </w:rPr>
              <w:t xml:space="preserve"> g</w:t>
            </w:r>
            <w:r w:rsidRPr="0046753C">
              <w:rPr>
                <w:color w:val="000000"/>
                <w:sz w:val="20"/>
                <w:szCs w:val="20"/>
              </w:rPr>
              <w:t>irişim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9D5937" w:rsidRPr="007D553C" w:rsidRDefault="00451D9A" w:rsidP="0024352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. Eraslan- İÇ HASTALIKLARI</w:t>
            </w:r>
          </w:p>
        </w:tc>
      </w:tr>
      <w:tr w:rsidR="009D5937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9D5937" w:rsidRPr="00812A3C" w:rsidRDefault="009D5937" w:rsidP="007A011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D – </w:t>
            </w:r>
            <w:r w:rsidRPr="0046753C">
              <w:rPr>
                <w:color w:val="000000"/>
                <w:sz w:val="20"/>
                <w:szCs w:val="20"/>
              </w:rPr>
              <w:t>İntravenöz</w:t>
            </w:r>
            <w:r>
              <w:rPr>
                <w:color w:val="000000"/>
                <w:sz w:val="20"/>
                <w:szCs w:val="20"/>
              </w:rPr>
              <w:t xml:space="preserve"> g</w:t>
            </w:r>
            <w:r w:rsidRPr="0046753C">
              <w:rPr>
                <w:color w:val="000000"/>
                <w:sz w:val="20"/>
                <w:szCs w:val="20"/>
              </w:rPr>
              <w:t>irişim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9D5937" w:rsidRPr="007D553C" w:rsidRDefault="00451D9A" w:rsidP="0024352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. Eraslan- İÇ HASTALIKLARI</w:t>
            </w:r>
          </w:p>
        </w:tc>
      </w:tr>
      <w:tr w:rsidR="004B62A8" w:rsidRPr="007D55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4B62A8" w:rsidRPr="007D553C" w:rsidRDefault="004B62A8" w:rsidP="004B62A8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7D553C">
              <w:rPr>
                <w:b/>
                <w:color w:val="000000"/>
                <w:sz w:val="20"/>
                <w:szCs w:val="20"/>
              </w:rPr>
              <w:t>03.03.2020Salı</w:t>
            </w:r>
          </w:p>
        </w:tc>
      </w:tr>
      <w:tr w:rsidR="00784C9B" w:rsidRPr="007D553C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7D553C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7D553C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</w:tcPr>
          <w:p w:rsidR="00784C9B" w:rsidRPr="00336101" w:rsidRDefault="00784C9B" w:rsidP="00B473F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336101">
              <w:rPr>
                <w:color w:val="000000"/>
                <w:sz w:val="20"/>
                <w:szCs w:val="20"/>
              </w:rPr>
              <w:t>Pelvis</w:t>
            </w:r>
            <w:proofErr w:type="spellEnd"/>
            <w:r w:rsidRPr="00336101">
              <w:rPr>
                <w:color w:val="000000"/>
                <w:sz w:val="20"/>
                <w:szCs w:val="20"/>
              </w:rPr>
              <w:t xml:space="preserve"> iskeleti ve alt taraf kemikleri</w:t>
            </w:r>
          </w:p>
        </w:tc>
        <w:tc>
          <w:tcPr>
            <w:tcW w:w="3108" w:type="dxa"/>
            <w:shd w:val="clear" w:color="auto" w:fill="FFFFFF" w:themeFill="background1"/>
            <w:vAlign w:val="bottom"/>
          </w:tcPr>
          <w:p w:rsidR="00784C9B" w:rsidRPr="00336101" w:rsidRDefault="00784C9B" w:rsidP="00DF0FC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784C9B" w:rsidRPr="007D553C" w:rsidTr="00B473F5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784C9B" w:rsidRPr="00336101" w:rsidRDefault="00784C9B" w:rsidP="00B473F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336101">
              <w:rPr>
                <w:color w:val="000000"/>
                <w:sz w:val="20"/>
                <w:szCs w:val="20"/>
              </w:rPr>
              <w:t>Pelvis</w:t>
            </w:r>
            <w:proofErr w:type="spellEnd"/>
            <w:r w:rsidRPr="00336101">
              <w:rPr>
                <w:color w:val="000000"/>
                <w:sz w:val="20"/>
                <w:szCs w:val="20"/>
              </w:rPr>
              <w:t xml:space="preserve"> iskeleti ve alt taraf kemikleri</w:t>
            </w:r>
          </w:p>
        </w:tc>
        <w:tc>
          <w:tcPr>
            <w:tcW w:w="3108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336101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4B62A8" w:rsidRPr="007D553C" w:rsidTr="007D553C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4B62A8" w:rsidRPr="007D553C" w:rsidRDefault="004B62A8" w:rsidP="007D553C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4B62A8" w:rsidRPr="007D553C" w:rsidRDefault="004B62A8" w:rsidP="004B62A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516F45" w:rsidRDefault="009D5937" w:rsidP="00E65B74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2E6DA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516F45" w:rsidRDefault="009D5937" w:rsidP="00E65B74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2E6DA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6B2EBA" w:rsidRDefault="009D5937" w:rsidP="00E65B7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2E6DA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9D5937" w:rsidRPr="006B2EBA" w:rsidRDefault="009D5937" w:rsidP="00E65B7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D5937" w:rsidRPr="007D553C" w:rsidRDefault="009D5937" w:rsidP="004B62A8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4B62A8" w:rsidRPr="007D553C" w:rsidTr="007D553C">
        <w:trPr>
          <w:gridAfter w:val="2"/>
          <w:wAfter w:w="5037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FFFF00"/>
          </w:tcPr>
          <w:p w:rsidR="004B62A8" w:rsidRPr="007D553C" w:rsidRDefault="004B62A8" w:rsidP="004B62A8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7D553C">
              <w:rPr>
                <w:b/>
                <w:color w:val="000000"/>
                <w:sz w:val="20"/>
                <w:szCs w:val="20"/>
              </w:rPr>
              <w:t>04.03.2020Çarşamba</w:t>
            </w:r>
          </w:p>
        </w:tc>
        <w:tc>
          <w:tcPr>
            <w:tcW w:w="899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bottom"/>
          </w:tcPr>
          <w:p w:rsidR="004B62A8" w:rsidRPr="007D553C" w:rsidRDefault="004B62A8" w:rsidP="004B62A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7D55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ç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7D55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Yağ asitlerinin sentezi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Yağ asitlerinin sentez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7D553C" w:rsidTr="00FC38C5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Yağ asitlerinin sentezi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4B62A8" w:rsidRPr="007D553C" w:rsidTr="007D553C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4B62A8" w:rsidRPr="007D553C" w:rsidRDefault="004B62A8" w:rsidP="007D553C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4B62A8" w:rsidRPr="007D553C" w:rsidRDefault="004B62A8" w:rsidP="004B62A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7D553C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7D553C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Bakterilerin sınıflandırılmas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15183C" w:rsidRDefault="009D5937" w:rsidP="00B473F5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- MİKROBİYOLOJİ</w:t>
            </w:r>
          </w:p>
        </w:tc>
      </w:tr>
      <w:tr w:rsidR="009D5937" w:rsidRPr="007D553C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336101" w:rsidRDefault="009D5937" w:rsidP="00784C9B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sz w:val="20"/>
                <w:szCs w:val="20"/>
                <w:lang w:eastAsia="tr-TR"/>
              </w:rPr>
              <w:t xml:space="preserve">Hücre </w:t>
            </w:r>
            <w:proofErr w:type="spellStart"/>
            <w:r w:rsidRPr="00336101">
              <w:rPr>
                <w:rFonts w:cs="Arial"/>
                <w:sz w:val="20"/>
                <w:szCs w:val="20"/>
                <w:lang w:eastAsia="tr-TR"/>
              </w:rPr>
              <w:t>membran</w:t>
            </w:r>
            <w:proofErr w:type="spellEnd"/>
            <w:r w:rsidRPr="00336101">
              <w:rPr>
                <w:rFonts w:cs="Arial"/>
                <w:sz w:val="20"/>
                <w:szCs w:val="20"/>
                <w:lang w:eastAsia="tr-TR"/>
              </w:rPr>
              <w:t xml:space="preserve"> histolojisi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D5937" w:rsidRPr="00336101" w:rsidRDefault="009D5937" w:rsidP="00784C9B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>
              <w:rPr>
                <w:rFonts w:cs="Arial"/>
                <w:sz w:val="20"/>
                <w:szCs w:val="20"/>
                <w:lang w:eastAsia="tr-TR"/>
              </w:rPr>
              <w:t xml:space="preserve">O. </w:t>
            </w:r>
            <w:proofErr w:type="spellStart"/>
            <w:r>
              <w:rPr>
                <w:rFonts w:cs="Arial"/>
                <w:sz w:val="20"/>
                <w:szCs w:val="20"/>
                <w:lang w:eastAsia="tr-TR"/>
              </w:rPr>
              <w:t>Özatik</w:t>
            </w:r>
            <w:proofErr w:type="spellEnd"/>
            <w:r>
              <w:rPr>
                <w:rFonts w:cs="Arial"/>
                <w:sz w:val="20"/>
                <w:szCs w:val="20"/>
                <w:lang w:eastAsia="tr-TR"/>
              </w:rPr>
              <w:t xml:space="preserve"> - HİSTOLOJİ</w:t>
            </w:r>
          </w:p>
        </w:tc>
      </w:tr>
      <w:tr w:rsidR="009D5937" w:rsidRPr="007D553C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336101" w:rsidRDefault="009D5937" w:rsidP="00784C9B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sz w:val="20"/>
                <w:szCs w:val="20"/>
                <w:lang w:eastAsia="tr-TR"/>
              </w:rPr>
              <w:t xml:space="preserve">Hücre </w:t>
            </w:r>
            <w:proofErr w:type="spellStart"/>
            <w:r w:rsidRPr="00336101">
              <w:rPr>
                <w:rFonts w:cs="Arial"/>
                <w:sz w:val="20"/>
                <w:szCs w:val="20"/>
                <w:lang w:eastAsia="tr-TR"/>
              </w:rPr>
              <w:t>membran</w:t>
            </w:r>
            <w:proofErr w:type="spellEnd"/>
            <w:r w:rsidRPr="00336101">
              <w:rPr>
                <w:rFonts w:cs="Arial"/>
                <w:sz w:val="20"/>
                <w:szCs w:val="20"/>
                <w:lang w:eastAsia="tr-TR"/>
              </w:rPr>
              <w:t xml:space="preserve"> histolojis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336101" w:rsidRDefault="009D5937" w:rsidP="00784C9B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>
              <w:rPr>
                <w:rFonts w:cs="Arial"/>
                <w:sz w:val="20"/>
                <w:szCs w:val="20"/>
                <w:lang w:eastAsia="tr-TR"/>
              </w:rPr>
              <w:t xml:space="preserve">O. </w:t>
            </w:r>
            <w:proofErr w:type="spellStart"/>
            <w:r>
              <w:rPr>
                <w:rFonts w:cs="Arial"/>
                <w:sz w:val="20"/>
                <w:szCs w:val="20"/>
                <w:lang w:eastAsia="tr-TR"/>
              </w:rPr>
              <w:t>Özatik</w:t>
            </w:r>
            <w:proofErr w:type="spellEnd"/>
            <w:r>
              <w:rPr>
                <w:rFonts w:cs="Arial"/>
                <w:sz w:val="20"/>
                <w:szCs w:val="20"/>
                <w:lang w:eastAsia="tr-TR"/>
              </w:rPr>
              <w:t xml:space="preserve"> - HİSTOLOJİ</w:t>
            </w:r>
          </w:p>
        </w:tc>
      </w:tr>
      <w:tr w:rsidR="009D5937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7D553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ç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D5937" w:rsidRPr="007D553C" w:rsidRDefault="009D5937" w:rsidP="004B62A8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4B62A8" w:rsidRPr="007D553C" w:rsidTr="007D553C">
        <w:trPr>
          <w:gridAfter w:val="3"/>
          <w:wAfter w:w="9676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FFFF00"/>
          </w:tcPr>
          <w:p w:rsidR="004B62A8" w:rsidRPr="007D553C" w:rsidRDefault="004B62A8" w:rsidP="004B62A8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7D553C">
              <w:rPr>
                <w:b/>
                <w:color w:val="000000"/>
                <w:sz w:val="20"/>
                <w:szCs w:val="20"/>
              </w:rPr>
              <w:t>05.03.2020Perşembe</w:t>
            </w:r>
          </w:p>
        </w:tc>
        <w:tc>
          <w:tcPr>
            <w:tcW w:w="43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4B62A8" w:rsidRPr="007D553C" w:rsidRDefault="004B62A8" w:rsidP="004B62A8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784C9B" w:rsidRPr="007D553C" w:rsidTr="00C421D8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784C9B" w:rsidRPr="000314A3" w:rsidRDefault="00784C9B" w:rsidP="00C421D8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A - Alt taraf kemik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84C9B" w:rsidRPr="001518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784C9B" w:rsidRPr="007D553C" w:rsidTr="00C421D8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784C9B" w:rsidRPr="000314A3" w:rsidRDefault="00784C9B" w:rsidP="00C421D8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B - Alt taraf kemik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84C9B" w:rsidRPr="0015183C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784C9B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Yağ asitlerinin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oksidasyonu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Yağ asitlerinin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oksidasyonu</w:t>
            </w:r>
            <w:proofErr w:type="spellEnd"/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4B62A8" w:rsidRPr="007D553C" w:rsidTr="007D553C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4B62A8" w:rsidRPr="007D553C" w:rsidRDefault="004B62A8" w:rsidP="007D553C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9D5937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7D553C" w:rsidRDefault="009D5937" w:rsidP="004B62A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D553C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9D5937" w:rsidRPr="007D553C" w:rsidRDefault="009D5937" w:rsidP="004B62A8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7D553C" w:rsidRDefault="009D5937" w:rsidP="004B62A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D553C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9D5937" w:rsidRPr="007D553C" w:rsidRDefault="009D5937" w:rsidP="004B62A8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7D553C" w:rsidRDefault="009D5937" w:rsidP="007D553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D553C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7D553C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9D5937" w:rsidRPr="007D553C" w:rsidRDefault="009D5937" w:rsidP="004B62A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7D553C" w:rsidRDefault="009D5937" w:rsidP="007D553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D553C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7D553C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9D5937" w:rsidRPr="007D553C" w:rsidRDefault="009D5937" w:rsidP="004B62A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4B62A8" w:rsidRPr="007D55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4B62A8" w:rsidRPr="007D553C" w:rsidRDefault="004B62A8" w:rsidP="004B62A8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7D553C">
              <w:rPr>
                <w:b/>
                <w:color w:val="000000"/>
                <w:sz w:val="20"/>
                <w:szCs w:val="20"/>
              </w:rPr>
              <w:t>06.03.2020Cuma</w:t>
            </w:r>
          </w:p>
        </w:tc>
      </w:tr>
      <w:tr w:rsidR="00784C9B" w:rsidRPr="007D55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ç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7D55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ç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proofErr w:type="spellStart"/>
            <w:r w:rsidRPr="007D553C">
              <w:rPr>
                <w:color w:val="000000"/>
                <w:sz w:val="20"/>
                <w:szCs w:val="20"/>
              </w:rPr>
              <w:t>Triaçilgliserollerin</w:t>
            </w:r>
            <w:proofErr w:type="spellEnd"/>
            <w:r w:rsidRPr="007D553C">
              <w:rPr>
                <w:color w:val="000000"/>
                <w:sz w:val="20"/>
                <w:szCs w:val="20"/>
              </w:rPr>
              <w:t xml:space="preserve"> sentezi ve depolanmas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proofErr w:type="spellStart"/>
            <w:r w:rsidRPr="007D553C">
              <w:rPr>
                <w:color w:val="000000"/>
                <w:sz w:val="20"/>
                <w:szCs w:val="20"/>
              </w:rPr>
              <w:t>Triaçilgliserollerin</w:t>
            </w:r>
            <w:proofErr w:type="spellEnd"/>
            <w:r w:rsidRPr="007D553C">
              <w:rPr>
                <w:color w:val="000000"/>
                <w:sz w:val="20"/>
                <w:szCs w:val="20"/>
              </w:rPr>
              <w:t xml:space="preserve"> sentezi ve depolanması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4B62A8" w:rsidRPr="007D553C" w:rsidTr="007D553C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4B62A8" w:rsidRPr="007D553C" w:rsidRDefault="004B62A8" w:rsidP="007D553C">
            <w:pPr>
              <w:spacing w:after="0" w:line="240" w:lineRule="auto"/>
              <w:jc w:val="center"/>
              <w:rPr>
                <w:rFonts w:eastAsia="Calibri" w:cs="Times New Roman"/>
                <w:color w:val="000000"/>
                <w:sz w:val="20"/>
                <w:szCs w:val="20"/>
              </w:rPr>
            </w:pPr>
            <w:r w:rsidRPr="007D553C">
              <w:rPr>
                <w:rFonts w:eastAsia="Calibri" w:cs="Times New Roman"/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4B62A8" w:rsidRPr="007D553C" w:rsidRDefault="004B62A8" w:rsidP="004B62A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7D55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9D5937" w:rsidRPr="007D553C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7D55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9D5937" w:rsidRPr="007D553C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7D55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9D5937" w:rsidRPr="007D553C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7D55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</w:tcPr>
          <w:p w:rsidR="009D5937" w:rsidRPr="007D553C" w:rsidRDefault="009D5937" w:rsidP="004B62A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</w:tbl>
    <w:p w:rsidR="00A75D44" w:rsidRDefault="00A75D44"/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5103"/>
        <w:gridCol w:w="3108"/>
        <w:gridCol w:w="4359"/>
        <w:gridCol w:w="4639"/>
        <w:gridCol w:w="784"/>
        <w:gridCol w:w="4253"/>
      </w:tblGrid>
      <w:tr w:rsidR="007D553C" w:rsidRPr="00F10906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7D553C" w:rsidRPr="007D553C" w:rsidRDefault="007D553C" w:rsidP="007D553C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7D553C">
              <w:rPr>
                <w:b/>
                <w:color w:val="000000"/>
                <w:sz w:val="20"/>
                <w:szCs w:val="20"/>
              </w:rPr>
              <w:lastRenderedPageBreak/>
              <w:t>4. KURUL 6. HAFTA</w:t>
            </w:r>
          </w:p>
        </w:tc>
      </w:tr>
      <w:tr w:rsidR="00804B7B" w:rsidRPr="00F10906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04B7B" w:rsidRPr="0015183C" w:rsidRDefault="004B62A8" w:rsidP="004B62A8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15183C">
              <w:rPr>
                <w:b/>
                <w:color w:val="000000"/>
                <w:sz w:val="20"/>
                <w:szCs w:val="20"/>
              </w:rPr>
              <w:t>09</w:t>
            </w:r>
            <w:r w:rsidR="00804B7B" w:rsidRPr="0015183C">
              <w:rPr>
                <w:b/>
                <w:color w:val="000000"/>
                <w:sz w:val="20"/>
                <w:szCs w:val="20"/>
              </w:rPr>
              <w:t>.03.20</w:t>
            </w:r>
            <w:r w:rsidRPr="0015183C">
              <w:rPr>
                <w:b/>
                <w:color w:val="000000"/>
                <w:sz w:val="20"/>
                <w:szCs w:val="20"/>
              </w:rPr>
              <w:t>20</w:t>
            </w:r>
            <w:r w:rsidR="00804B7B" w:rsidRPr="0015183C">
              <w:rPr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784C9B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ç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ç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0208F3">
        <w:trPr>
          <w:gridAfter w:val="4"/>
          <w:wAfter w:w="14035" w:type="dxa"/>
          <w:trHeight w:val="223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Keton cisimlerinin metabolizmas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Keton cisimlerinin metabolizması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4B62A8" w:rsidRPr="00F10906" w:rsidTr="0015183C">
        <w:trPr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4B62A8" w:rsidRPr="007D553C" w:rsidRDefault="004B62A8" w:rsidP="0015183C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B62A8" w:rsidRPr="00F10906" w:rsidRDefault="004B62A8" w:rsidP="004B62A8">
            <w:pPr>
              <w:spacing w:after="0" w:line="240" w:lineRule="auto"/>
              <w:ind w:left="-1080" w:firstLine="1080"/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4B62A8" w:rsidRPr="00F10906" w:rsidRDefault="004B62A8" w:rsidP="004B62A8">
            <w:pPr>
              <w:spacing w:after="0" w:line="240" w:lineRule="auto"/>
              <w:ind w:left="-1080" w:firstLine="1080"/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4B62A8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utasyonlar ve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polimorfizmler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4B62A8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İ. Değirmenci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LOJİ</w:t>
            </w:r>
          </w:p>
        </w:tc>
      </w:tr>
      <w:tr w:rsidR="009D5937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4B62A8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utasyonlar ve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polimorfizmler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İ. Değirmenci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LOJİ</w:t>
            </w:r>
          </w:p>
        </w:tc>
      </w:tr>
      <w:tr w:rsidR="009D5937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FC38C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ç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FC38C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ç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4B62A8" w:rsidRPr="00F10906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4B62A8" w:rsidRPr="0015183C" w:rsidRDefault="0015183C" w:rsidP="004B62A8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15183C">
              <w:rPr>
                <w:b/>
                <w:color w:val="000000"/>
                <w:sz w:val="20"/>
                <w:szCs w:val="20"/>
              </w:rPr>
              <w:t xml:space="preserve">10.03.2020 </w:t>
            </w:r>
            <w:r w:rsidR="004B62A8" w:rsidRPr="0015183C">
              <w:rPr>
                <w:b/>
                <w:color w:val="000000"/>
                <w:sz w:val="20"/>
                <w:szCs w:val="20"/>
              </w:rPr>
              <w:t>Salı</w:t>
            </w:r>
          </w:p>
        </w:tc>
      </w:tr>
      <w:tr w:rsidR="00784C9B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B473F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Eklemler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g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enel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b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ilgi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784C9B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B473F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ksiyal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i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kele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e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klem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</w:tcPr>
          <w:p w:rsidR="00784C9B" w:rsidRPr="007D553C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784C9B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7D553C" w:rsidRDefault="00784C9B" w:rsidP="00784C9B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ksiyal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i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kele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e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klemleri</w:t>
            </w:r>
          </w:p>
        </w:tc>
        <w:tc>
          <w:tcPr>
            <w:tcW w:w="3108" w:type="dxa"/>
            <w:shd w:val="clear" w:color="auto" w:fill="auto"/>
          </w:tcPr>
          <w:p w:rsidR="00784C9B" w:rsidRPr="007D553C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784C9B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784C9B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ksiyal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i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kele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e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klemleri</w:t>
            </w:r>
          </w:p>
        </w:tc>
        <w:tc>
          <w:tcPr>
            <w:tcW w:w="3108" w:type="dxa"/>
            <w:tcBorders>
              <w:bottom w:val="single" w:sz="4" w:space="0" w:color="auto"/>
            </w:tcBorders>
            <w:shd w:val="clear" w:color="auto" w:fill="auto"/>
          </w:tcPr>
          <w:p w:rsidR="00784C9B" w:rsidRPr="007D553C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4B62A8" w:rsidRPr="00F10906" w:rsidTr="0015183C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4B62A8" w:rsidRPr="007D553C" w:rsidRDefault="004B62A8" w:rsidP="0015183C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4B62A8" w:rsidRPr="00F10906" w:rsidRDefault="004B62A8" w:rsidP="004B62A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9D5937" w:rsidRPr="00516F45" w:rsidRDefault="009D5937" w:rsidP="00E65B74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D5937" w:rsidRPr="007D553C" w:rsidRDefault="009D5937" w:rsidP="000208F3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9D5937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9D5937" w:rsidRPr="00516F45" w:rsidRDefault="009D5937" w:rsidP="00E65B74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D5937" w:rsidRPr="007D553C" w:rsidRDefault="009D5937" w:rsidP="000208F3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9D5937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9D5937" w:rsidRPr="006B2EBA" w:rsidRDefault="009D5937" w:rsidP="00E65B7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D5937" w:rsidRPr="007D553C" w:rsidRDefault="009D5937" w:rsidP="000208F3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9D5937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9D5937" w:rsidRPr="006B2EBA" w:rsidRDefault="009D5937" w:rsidP="00E65B7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D5937" w:rsidRPr="007D553C" w:rsidRDefault="009D5937" w:rsidP="000208F3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4B62A8" w:rsidRPr="00F10906" w:rsidTr="0015183C">
        <w:trPr>
          <w:gridAfter w:val="2"/>
          <w:wAfter w:w="5037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FFFF00"/>
          </w:tcPr>
          <w:p w:rsidR="004B62A8" w:rsidRPr="0015183C" w:rsidRDefault="0015183C" w:rsidP="004B62A8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15183C">
              <w:rPr>
                <w:b/>
                <w:color w:val="000000"/>
                <w:sz w:val="20"/>
                <w:szCs w:val="20"/>
              </w:rPr>
              <w:t xml:space="preserve">11.03.2020 </w:t>
            </w:r>
            <w:r w:rsidR="004B62A8" w:rsidRPr="0015183C">
              <w:rPr>
                <w:b/>
                <w:color w:val="000000"/>
                <w:sz w:val="20"/>
                <w:szCs w:val="20"/>
              </w:rPr>
              <w:t>Çarşamba</w:t>
            </w:r>
          </w:p>
        </w:tc>
        <w:tc>
          <w:tcPr>
            <w:tcW w:w="899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bottom"/>
          </w:tcPr>
          <w:p w:rsidR="004B62A8" w:rsidRPr="000314A3" w:rsidRDefault="004B62A8" w:rsidP="004B62A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Bakteri genetiği ve </w:t>
            </w:r>
            <w:proofErr w:type="spell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b</w:t>
            </w: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kteriyofajlar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Ö.Genç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MİKROBİYOLOJİ</w:t>
            </w:r>
          </w:p>
        </w:tc>
      </w:tr>
      <w:tr w:rsidR="00784C9B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Bakteri genetiği ve </w:t>
            </w:r>
            <w:proofErr w:type="spell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b</w:t>
            </w: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kteriyofajlar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Ö.Genç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MİKROBİYOLOJİ</w:t>
            </w:r>
          </w:p>
        </w:tc>
      </w:tr>
      <w:tr w:rsidR="00784C9B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Glikolipid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fosfolipid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fingolipid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metabolizmas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Glikolipid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fosfolipid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fingolipid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metabolizması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4B62A8" w:rsidRPr="00F10906" w:rsidTr="0015183C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4B62A8" w:rsidRPr="007D553C" w:rsidRDefault="004B62A8" w:rsidP="0015183C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B62A8" w:rsidRPr="000314A3" w:rsidRDefault="004B62A8" w:rsidP="004B62A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9D5937" w:rsidRPr="007D553C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Kolesterol metabolizmas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9D5937" w:rsidRPr="00336101" w:rsidRDefault="009D5937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9D5937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9D5937" w:rsidRPr="007D553C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Kolesterol metabolizmas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9D5937" w:rsidRPr="00336101" w:rsidRDefault="009D5937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9D5937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7D553C" w:rsidRDefault="009D5937" w:rsidP="00FC38C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ç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8220B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ç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D5937" w:rsidRPr="007D553C" w:rsidRDefault="009D5937" w:rsidP="004B62A8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4B62A8" w:rsidRPr="00F10906" w:rsidTr="0015183C">
        <w:trPr>
          <w:gridAfter w:val="3"/>
          <w:wAfter w:w="9676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FFFF00"/>
          </w:tcPr>
          <w:p w:rsidR="004B62A8" w:rsidRPr="0015183C" w:rsidRDefault="0015183C" w:rsidP="004B62A8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15183C">
              <w:rPr>
                <w:b/>
                <w:color w:val="000000"/>
                <w:sz w:val="20"/>
                <w:szCs w:val="20"/>
              </w:rPr>
              <w:t xml:space="preserve">12.03.2020 </w:t>
            </w:r>
            <w:r w:rsidR="004B62A8" w:rsidRPr="0015183C">
              <w:rPr>
                <w:b/>
                <w:color w:val="000000"/>
                <w:sz w:val="20"/>
                <w:szCs w:val="20"/>
              </w:rPr>
              <w:t>Perşembe</w:t>
            </w:r>
          </w:p>
        </w:tc>
        <w:tc>
          <w:tcPr>
            <w:tcW w:w="43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4B62A8" w:rsidRPr="000314A3" w:rsidRDefault="004B62A8" w:rsidP="004B62A8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784C9B" w:rsidRPr="00F10906" w:rsidTr="00076051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84C9B" w:rsidRPr="007D553C" w:rsidRDefault="00784C9B" w:rsidP="00FC38C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A /</w:t>
            </w:r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Histoloji </w:t>
            </w:r>
            <w:proofErr w:type="spellStart"/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B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</w:tcPr>
          <w:p w:rsidR="00784C9B" w:rsidRPr="007D553C" w:rsidRDefault="00784C9B" w:rsidP="001B6AF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. Yerlikay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S. Saygılı</w:t>
            </w:r>
          </w:p>
        </w:tc>
      </w:tr>
      <w:tr w:rsidR="00784C9B" w:rsidRPr="00F10906" w:rsidTr="00076051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84C9B" w:rsidRPr="007D553C" w:rsidRDefault="00784C9B" w:rsidP="00B473F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A / </w:t>
            </w:r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Histoloji </w:t>
            </w:r>
            <w:proofErr w:type="spellStart"/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B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. Yerlikay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S. Saygılı</w:t>
            </w:r>
          </w:p>
        </w:tc>
      </w:tr>
      <w:tr w:rsidR="00784C9B" w:rsidRPr="00F10906" w:rsidTr="00076051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84C9B" w:rsidRPr="007D553C" w:rsidRDefault="00784C9B" w:rsidP="001B6AF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B / </w:t>
            </w:r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Histoloji </w:t>
            </w:r>
            <w:proofErr w:type="spellStart"/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. Yerlikay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S. Saygılı</w:t>
            </w:r>
          </w:p>
        </w:tc>
      </w:tr>
      <w:tr w:rsidR="00784C9B" w:rsidRPr="00F10906" w:rsidTr="00076051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84C9B" w:rsidRPr="007D553C" w:rsidRDefault="00784C9B" w:rsidP="001B6AF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B / </w:t>
            </w:r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Histoloji </w:t>
            </w:r>
            <w:proofErr w:type="spellStart"/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. Yerlikay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S. Saygılı</w:t>
            </w:r>
          </w:p>
        </w:tc>
      </w:tr>
      <w:tr w:rsidR="004B62A8" w:rsidRPr="00F10906" w:rsidTr="0015183C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4B62A8" w:rsidRPr="007D553C" w:rsidRDefault="004B62A8" w:rsidP="0015183C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9D5937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7D553C" w:rsidRDefault="009D5937" w:rsidP="004B62A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D553C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9D5937" w:rsidRPr="007D553C" w:rsidRDefault="009D5937" w:rsidP="004B62A8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7D553C" w:rsidRDefault="009D5937" w:rsidP="004B62A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D553C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9D5937" w:rsidRPr="007D553C" w:rsidRDefault="009D5937" w:rsidP="004B62A8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7D553C" w:rsidRDefault="009D5937" w:rsidP="0015183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D553C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7D553C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9D5937" w:rsidRPr="007D553C" w:rsidRDefault="009D5937" w:rsidP="004B62A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7D553C" w:rsidRDefault="009D5937" w:rsidP="0015183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D553C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7D553C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9D5937" w:rsidRPr="007D553C" w:rsidRDefault="009D5937" w:rsidP="004B62A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4B62A8" w:rsidRPr="00F10906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4B62A8" w:rsidRPr="0015183C" w:rsidRDefault="0015183C" w:rsidP="004B62A8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15183C">
              <w:rPr>
                <w:b/>
                <w:color w:val="000000"/>
                <w:sz w:val="20"/>
                <w:szCs w:val="20"/>
              </w:rPr>
              <w:t xml:space="preserve">13.03.2020 </w:t>
            </w:r>
            <w:r w:rsidR="004B62A8" w:rsidRPr="0015183C">
              <w:rPr>
                <w:b/>
                <w:color w:val="000000"/>
                <w:sz w:val="20"/>
                <w:szCs w:val="20"/>
              </w:rPr>
              <w:t>Cuma</w:t>
            </w:r>
          </w:p>
        </w:tc>
      </w:tr>
      <w:tr w:rsidR="00784C9B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Popülasyon genetiği                          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. Yerlikay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LOJİ</w:t>
            </w:r>
          </w:p>
        </w:tc>
      </w:tr>
      <w:tr w:rsidR="00784C9B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Lipoproteinler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Lipoproteinler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Lipoproteinler</w:t>
            </w:r>
            <w:proofErr w:type="spellEnd"/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4B62A8" w:rsidRPr="00F10906" w:rsidTr="0015183C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</w:tcPr>
          <w:p w:rsidR="004B62A8" w:rsidRPr="007D553C" w:rsidRDefault="004B62A8" w:rsidP="0015183C">
            <w:pPr>
              <w:spacing w:after="0" w:line="240" w:lineRule="auto"/>
              <w:jc w:val="center"/>
              <w:rPr>
                <w:rFonts w:eastAsia="Calibri" w:cs="Times New Roman"/>
                <w:color w:val="000000"/>
                <w:sz w:val="20"/>
                <w:szCs w:val="20"/>
              </w:rPr>
            </w:pPr>
            <w:r w:rsidRPr="007D553C">
              <w:rPr>
                <w:rFonts w:eastAsia="Calibri" w:cs="Times New Roman"/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4B62A8" w:rsidRPr="00F10906" w:rsidRDefault="004B62A8" w:rsidP="004B62A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9D5937" w:rsidRPr="007D553C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9D5937" w:rsidRPr="007D553C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9D5937" w:rsidRPr="007D553C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9D5937" w:rsidRPr="007D553C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</w:tbl>
    <w:p w:rsidR="00DE335E" w:rsidRDefault="00DE335E"/>
    <w:p w:rsidR="0039768E" w:rsidRDefault="0039768E"/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5103"/>
        <w:gridCol w:w="3108"/>
        <w:gridCol w:w="4359"/>
        <w:gridCol w:w="4639"/>
        <w:gridCol w:w="784"/>
        <w:gridCol w:w="4253"/>
      </w:tblGrid>
      <w:tr w:rsidR="0015183C" w:rsidRPr="001518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15183C" w:rsidRPr="0015183C" w:rsidRDefault="0015183C" w:rsidP="0015183C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15183C">
              <w:rPr>
                <w:b/>
                <w:color w:val="000000"/>
                <w:sz w:val="20"/>
                <w:szCs w:val="20"/>
              </w:rPr>
              <w:lastRenderedPageBreak/>
              <w:t>4. KURUL 7. HAFTA</w:t>
            </w:r>
          </w:p>
        </w:tc>
      </w:tr>
      <w:tr w:rsidR="00804B7B" w:rsidRPr="001518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04B7B" w:rsidRPr="00CF3E0D" w:rsidRDefault="00804B7B" w:rsidP="0039473E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CF3E0D">
              <w:rPr>
                <w:b/>
                <w:color w:val="000000"/>
                <w:sz w:val="20"/>
                <w:szCs w:val="20"/>
              </w:rPr>
              <w:t>1</w:t>
            </w:r>
            <w:r w:rsidR="0039473E" w:rsidRPr="00CF3E0D">
              <w:rPr>
                <w:b/>
                <w:color w:val="000000"/>
                <w:sz w:val="20"/>
                <w:szCs w:val="20"/>
              </w:rPr>
              <w:t>6</w:t>
            </w:r>
            <w:r w:rsidRPr="00CF3E0D">
              <w:rPr>
                <w:b/>
                <w:color w:val="000000"/>
                <w:sz w:val="20"/>
                <w:szCs w:val="20"/>
              </w:rPr>
              <w:t>.03.20</w:t>
            </w:r>
            <w:r w:rsidR="0039473E" w:rsidRPr="00CF3E0D">
              <w:rPr>
                <w:b/>
                <w:color w:val="000000"/>
                <w:sz w:val="20"/>
                <w:szCs w:val="20"/>
              </w:rPr>
              <w:t>20</w:t>
            </w:r>
            <w:r w:rsidRPr="00CF3E0D">
              <w:rPr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784C9B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15183C" w:rsidRDefault="00784C9B" w:rsidP="00B473F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15183C" w:rsidRDefault="00784C9B" w:rsidP="00B473F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15183C" w:rsidTr="000208F3">
        <w:trPr>
          <w:gridAfter w:val="4"/>
          <w:wAfter w:w="14035" w:type="dxa"/>
          <w:trHeight w:val="223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Endojen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proteinlerin yıkımı, besinsel proteinlerin sindirimi,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minoasitlerin </w:t>
            </w: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emilim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Endojen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proteinlerin yıkımı, besinsel proteinlerin sindirimi,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minoasitlerin </w:t>
            </w: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emilimi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9473E" w:rsidRPr="0015183C" w:rsidTr="00CF3E0D">
        <w:trPr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39473E" w:rsidRPr="0015183C" w:rsidRDefault="0039473E" w:rsidP="00CF3E0D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39473E" w:rsidRPr="0015183C" w:rsidRDefault="0039473E" w:rsidP="0039473E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39473E" w:rsidRPr="0015183C" w:rsidRDefault="0039473E" w:rsidP="0039473E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15183C" w:rsidTr="009D5937">
        <w:trPr>
          <w:gridAfter w:val="4"/>
          <w:wAfter w:w="14035" w:type="dxa"/>
          <w:trHeight w:val="194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9D5937" w:rsidRPr="0015183C" w:rsidRDefault="009D5937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Gen haritalanması ve insan genom projes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9D5937" w:rsidRPr="007D553C" w:rsidRDefault="009D5937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. Yerlikay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LOJİ</w:t>
            </w:r>
          </w:p>
        </w:tc>
      </w:tr>
      <w:tr w:rsidR="009D5937" w:rsidRPr="0015183C" w:rsidTr="009D5937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9D5937" w:rsidRPr="0015183C" w:rsidRDefault="009D5937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Gen haritalanması ve insan genom projes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9D5937" w:rsidRPr="007D553C" w:rsidRDefault="009D5937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. Yerlikay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LOJİ</w:t>
            </w:r>
          </w:p>
        </w:tc>
      </w:tr>
      <w:tr w:rsidR="009D5937" w:rsidRPr="0015183C" w:rsidTr="009D5937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9D5937" w:rsidRPr="0015183C" w:rsidRDefault="009D5937" w:rsidP="00B473F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9D5937" w:rsidRPr="0015183C" w:rsidRDefault="009D5937" w:rsidP="0039473E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9D5937" w:rsidRPr="0015183C" w:rsidTr="009D5937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9D5937" w:rsidRPr="0015183C" w:rsidRDefault="009D5937" w:rsidP="00B473F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9D5937" w:rsidRPr="0015183C" w:rsidRDefault="009D5937" w:rsidP="0039473E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39473E" w:rsidRPr="001518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39473E" w:rsidRPr="00CF3E0D" w:rsidRDefault="0039473E" w:rsidP="0039473E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CF3E0D">
              <w:rPr>
                <w:b/>
                <w:color w:val="000000"/>
                <w:sz w:val="20"/>
                <w:szCs w:val="20"/>
              </w:rPr>
              <w:t>17.03.2020Salı</w:t>
            </w:r>
          </w:p>
        </w:tc>
      </w:tr>
      <w:tr w:rsidR="00784C9B" w:rsidRPr="0015183C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Üst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ekstremite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eklem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784C9B" w:rsidRPr="0015183C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Üst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ekstremite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eklem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784C9B" w:rsidRPr="007D553C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784C9B" w:rsidRPr="0015183C" w:rsidTr="00C421D8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1518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lt </w:t>
            </w:r>
            <w:proofErr w:type="spellStart"/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ekstremite</w:t>
            </w:r>
            <w:proofErr w:type="spellEnd"/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eklemleri</w:t>
            </w:r>
          </w:p>
        </w:tc>
        <w:tc>
          <w:tcPr>
            <w:tcW w:w="3108" w:type="dxa"/>
            <w:shd w:val="clear" w:color="auto" w:fill="FFFFFF" w:themeFill="background1"/>
            <w:vAlign w:val="bottom"/>
          </w:tcPr>
          <w:p w:rsidR="00784C9B" w:rsidRPr="001518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784C9B" w:rsidRPr="0015183C" w:rsidTr="00C421D8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1518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lt </w:t>
            </w:r>
            <w:proofErr w:type="spellStart"/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ekstremite</w:t>
            </w:r>
            <w:proofErr w:type="spellEnd"/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eklemleri</w:t>
            </w:r>
          </w:p>
        </w:tc>
        <w:tc>
          <w:tcPr>
            <w:tcW w:w="3108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15183C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39473E" w:rsidRPr="0015183C" w:rsidTr="00CF3E0D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39473E" w:rsidRPr="0015183C" w:rsidRDefault="0039473E" w:rsidP="00CF3E0D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9473E" w:rsidRPr="0015183C" w:rsidRDefault="0039473E" w:rsidP="003947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516F45" w:rsidRDefault="009D5937" w:rsidP="00E65B74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15183C" w:rsidRDefault="009D5937" w:rsidP="0039473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516F45" w:rsidRDefault="009D5937" w:rsidP="00E65B74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15183C" w:rsidRDefault="009D5937" w:rsidP="002E6DA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1518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6B2EBA" w:rsidRDefault="009D5937" w:rsidP="00E65B7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15183C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9D5937" w:rsidRPr="006B2EBA" w:rsidRDefault="009D5937" w:rsidP="00E65B7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D5937" w:rsidRPr="0015183C" w:rsidRDefault="009D5937" w:rsidP="0039473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9473E" w:rsidRPr="0015183C" w:rsidTr="00CF3E0D">
        <w:trPr>
          <w:gridAfter w:val="2"/>
          <w:wAfter w:w="5037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FFFF00"/>
          </w:tcPr>
          <w:p w:rsidR="0039473E" w:rsidRPr="00CF3E0D" w:rsidRDefault="0039473E" w:rsidP="0039473E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CF3E0D">
              <w:rPr>
                <w:b/>
                <w:color w:val="000000"/>
                <w:sz w:val="20"/>
                <w:szCs w:val="20"/>
              </w:rPr>
              <w:t>18.03.2020Çarşamba</w:t>
            </w:r>
          </w:p>
        </w:tc>
        <w:tc>
          <w:tcPr>
            <w:tcW w:w="899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bottom"/>
          </w:tcPr>
          <w:p w:rsidR="0039473E" w:rsidRPr="0015183C" w:rsidRDefault="0039473E" w:rsidP="0039473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15183C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15183C" w:rsidRDefault="00784C9B" w:rsidP="00784C9B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Hücre içi sinyal iletim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</w:tcPr>
          <w:p w:rsidR="00784C9B" w:rsidRPr="001518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784C9B" w:rsidRPr="0015183C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15183C" w:rsidRDefault="00784C9B" w:rsidP="00784C9B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Hücre içi sinyal iletim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</w:tcPr>
          <w:p w:rsidR="00784C9B" w:rsidRPr="001518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784C9B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FC38C5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 xml:space="preserve">Bakterilerin beslenmeleri ve üremeleri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FC38C5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- MİKROBİYOLOJİ</w:t>
            </w:r>
          </w:p>
        </w:tc>
      </w:tr>
      <w:tr w:rsidR="00784C9B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FC38C5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 xml:space="preserve">Bakterilerin beslenmeleri ve üremeleri 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B473F5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- MİKROBİYOLOJİ</w:t>
            </w:r>
          </w:p>
        </w:tc>
      </w:tr>
      <w:tr w:rsidR="0039473E" w:rsidRPr="0015183C" w:rsidTr="00CF3E0D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39473E" w:rsidRPr="0015183C" w:rsidRDefault="0039473E" w:rsidP="00CF3E0D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39473E" w:rsidRPr="0015183C" w:rsidRDefault="0039473E" w:rsidP="0039473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15183C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Esansiyel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olmayan aminoasitlerin sentez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9D5937" w:rsidRPr="0015183C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Esansiyel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olmayan aminoasitlerin sentez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9D5937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15183C" w:rsidRDefault="009D5937" w:rsidP="00FC38C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15183C" w:rsidRDefault="009D5937" w:rsidP="008220B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9D5937" w:rsidRPr="0015183C" w:rsidRDefault="009D5937" w:rsidP="00FC38C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D5937" w:rsidRPr="0015183C" w:rsidRDefault="009D5937" w:rsidP="008220B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9473E" w:rsidRPr="0015183C" w:rsidTr="00CF3E0D">
        <w:trPr>
          <w:gridAfter w:val="3"/>
          <w:wAfter w:w="9676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FFFF00"/>
          </w:tcPr>
          <w:p w:rsidR="0039473E" w:rsidRPr="00CF3E0D" w:rsidRDefault="0039473E" w:rsidP="0039473E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CF3E0D">
              <w:rPr>
                <w:b/>
                <w:color w:val="000000"/>
                <w:sz w:val="20"/>
                <w:szCs w:val="20"/>
              </w:rPr>
              <w:t>19.03.2020Perşembe</w:t>
            </w:r>
          </w:p>
        </w:tc>
        <w:tc>
          <w:tcPr>
            <w:tcW w:w="43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9473E" w:rsidRPr="0015183C" w:rsidRDefault="0039473E" w:rsidP="0039473E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784C9B" w:rsidRPr="0015183C" w:rsidTr="00C421D8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784C9B" w:rsidRPr="000314A3" w:rsidRDefault="00784C9B" w:rsidP="00B473F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A - Eklem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84C9B" w:rsidRPr="001518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784C9B" w:rsidRPr="0015183C" w:rsidTr="00C421D8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784C9B" w:rsidRPr="000314A3" w:rsidRDefault="00784C9B" w:rsidP="00B473F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B - Eklem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84C9B" w:rsidRPr="0015183C" w:rsidRDefault="00784C9B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 </w:t>
            </w:r>
          </w:p>
        </w:tc>
      </w:tr>
      <w:tr w:rsidR="00784C9B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minoasitlerin karbon iskeletlerinin metabolizmas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minoasitlerin karbon iskeletlerinin metabolizması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9473E" w:rsidRPr="0015183C" w:rsidTr="00CF3E0D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39473E" w:rsidRPr="0015183C" w:rsidRDefault="0039473E" w:rsidP="00CF3E0D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9D5937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15183C" w:rsidRDefault="009D5937" w:rsidP="003947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9D5937" w:rsidRPr="0015183C" w:rsidRDefault="009D5937" w:rsidP="0039473E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15183C" w:rsidRDefault="009D5937" w:rsidP="003947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9D5937" w:rsidRPr="0015183C" w:rsidRDefault="009D5937" w:rsidP="0039473E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15183C" w:rsidRDefault="009D5937" w:rsidP="00CF3E0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15183C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9D5937" w:rsidRPr="0015183C" w:rsidRDefault="009D5937" w:rsidP="003947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15183C" w:rsidRDefault="009D5937" w:rsidP="00CF3E0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15183C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9D5937" w:rsidRPr="0015183C" w:rsidRDefault="009D5937" w:rsidP="003947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9473E" w:rsidRPr="001518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39473E" w:rsidRPr="00CF3E0D" w:rsidRDefault="0039473E" w:rsidP="0039473E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CF3E0D">
              <w:rPr>
                <w:b/>
                <w:color w:val="000000"/>
                <w:sz w:val="20"/>
                <w:szCs w:val="20"/>
              </w:rPr>
              <w:t>20.03.2020Cuma</w:t>
            </w:r>
          </w:p>
        </w:tc>
      </w:tr>
      <w:tr w:rsidR="00784C9B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minoasitlerin amino gruplarının metabolizmas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minoasitlerin amino gruplarının metabolizmas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1518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15183C" w:rsidRDefault="00784C9B" w:rsidP="00FC38C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Üre döngüsü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15183C" w:rsidTr="00FC38C5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FC38C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Üre döngüsü</w:t>
            </w:r>
          </w:p>
        </w:tc>
        <w:tc>
          <w:tcPr>
            <w:tcW w:w="310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9473E" w:rsidRPr="0015183C" w:rsidTr="00CF3E0D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</w:tcPr>
          <w:p w:rsidR="0039473E" w:rsidRPr="0015183C" w:rsidRDefault="0039473E" w:rsidP="00CF3E0D">
            <w:pPr>
              <w:spacing w:after="0" w:line="240" w:lineRule="auto"/>
              <w:jc w:val="center"/>
              <w:rPr>
                <w:rFonts w:eastAsia="Calibri" w:cs="Times New Roman"/>
                <w:color w:val="000000"/>
                <w:sz w:val="20"/>
                <w:szCs w:val="20"/>
              </w:rPr>
            </w:pPr>
            <w:r w:rsidRPr="0015183C">
              <w:rPr>
                <w:rFonts w:eastAsia="Calibri" w:cs="Times New Roman"/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9473E" w:rsidRPr="0015183C" w:rsidRDefault="0039473E" w:rsidP="003947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1518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</w:tcPr>
          <w:p w:rsidR="009D5937" w:rsidRPr="0015183C" w:rsidRDefault="009D5937" w:rsidP="0039473E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1518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</w:tcPr>
          <w:p w:rsidR="009D5937" w:rsidRPr="0015183C" w:rsidRDefault="009D5937" w:rsidP="0039473E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1518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</w:tcPr>
          <w:p w:rsidR="009D5937" w:rsidRPr="0015183C" w:rsidRDefault="009D5937" w:rsidP="003947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1518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6B2EBA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</w:tcPr>
          <w:p w:rsidR="009D5937" w:rsidRPr="0015183C" w:rsidRDefault="009D5937" w:rsidP="003947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</w:tbl>
    <w:p w:rsidR="00ED5319" w:rsidRDefault="00ED5319" w:rsidP="007E47AE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8F7BDB" w:rsidRDefault="008F7BDB" w:rsidP="007E47AE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5103"/>
        <w:gridCol w:w="3108"/>
        <w:gridCol w:w="4359"/>
        <w:gridCol w:w="4639"/>
        <w:gridCol w:w="784"/>
        <w:gridCol w:w="4253"/>
      </w:tblGrid>
      <w:tr w:rsidR="008F7BDB" w:rsidRPr="00F10906" w:rsidTr="00784C9B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F7BDB" w:rsidRPr="007D553C" w:rsidRDefault="008F7BDB" w:rsidP="008F7BDB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7D553C">
              <w:rPr>
                <w:b/>
                <w:color w:val="000000"/>
                <w:sz w:val="20"/>
                <w:szCs w:val="20"/>
              </w:rPr>
              <w:t xml:space="preserve">4. KURUL </w:t>
            </w:r>
            <w:r>
              <w:rPr>
                <w:b/>
                <w:color w:val="000000"/>
                <w:sz w:val="20"/>
                <w:szCs w:val="20"/>
              </w:rPr>
              <w:t>8</w:t>
            </w:r>
            <w:r w:rsidRPr="007D553C">
              <w:rPr>
                <w:b/>
                <w:color w:val="000000"/>
                <w:sz w:val="20"/>
                <w:szCs w:val="20"/>
              </w:rPr>
              <w:t>. HAFTA</w:t>
            </w:r>
          </w:p>
        </w:tc>
      </w:tr>
      <w:tr w:rsidR="008F7BDB" w:rsidRPr="00F10906" w:rsidTr="00784C9B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F7BDB" w:rsidRPr="00CF3E0D" w:rsidRDefault="008F7BDB" w:rsidP="00784C9B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CF3E0D">
              <w:rPr>
                <w:b/>
                <w:color w:val="000000"/>
                <w:sz w:val="20"/>
                <w:szCs w:val="20"/>
              </w:rPr>
              <w:t>23.03.2020Pazartesi</w:t>
            </w: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1518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Aminoasitlerden sentezlenen özel ürün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1518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Aminoasitlerden sentezlenen özel ürün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F10906" w:rsidTr="00784C9B">
        <w:trPr>
          <w:gridAfter w:val="4"/>
          <w:wAfter w:w="14035" w:type="dxa"/>
          <w:trHeight w:val="223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Biyojenik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gramStart"/>
            <w:r>
              <w:rPr>
                <w:color w:val="000000"/>
                <w:sz w:val="20"/>
                <w:szCs w:val="20"/>
              </w:rPr>
              <w:t>aminler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Biyojenik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gramStart"/>
            <w:r>
              <w:rPr>
                <w:color w:val="000000"/>
                <w:sz w:val="20"/>
                <w:szCs w:val="20"/>
              </w:rPr>
              <w:t>aminler</w:t>
            </w:r>
            <w:proofErr w:type="gramEnd"/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8F7BDB" w:rsidRPr="00F10906" w:rsidTr="00784C9B">
        <w:trPr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8F7BDB" w:rsidRPr="007D553C" w:rsidRDefault="008F7BDB" w:rsidP="00784C9B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8F7BDB" w:rsidRPr="00F10906" w:rsidRDefault="008F7BDB" w:rsidP="00784C9B">
            <w:pPr>
              <w:spacing w:after="0" w:line="240" w:lineRule="auto"/>
              <w:ind w:left="-1080" w:firstLine="1080"/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8F7BDB" w:rsidRPr="00F10906" w:rsidRDefault="008F7BDB" w:rsidP="00784C9B">
            <w:pPr>
              <w:spacing w:after="0" w:line="240" w:lineRule="auto"/>
              <w:ind w:left="-1080" w:firstLine="1080"/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15183C" w:rsidRDefault="009D5937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15183C" w:rsidRDefault="009D5937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15183C" w:rsidRDefault="009D5937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15183C" w:rsidRDefault="009D5937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8F7BDB" w:rsidRPr="00F10906" w:rsidTr="00784C9B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F7BDB" w:rsidRPr="0015183C" w:rsidRDefault="008F7BDB" w:rsidP="00784C9B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4</w:t>
            </w:r>
            <w:r w:rsidRPr="0015183C">
              <w:rPr>
                <w:b/>
                <w:color w:val="000000"/>
                <w:sz w:val="20"/>
                <w:szCs w:val="20"/>
              </w:rPr>
              <w:t>.03.2020 Salı</w:t>
            </w: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15183C" w:rsidRDefault="00784C9B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bottom w:val="single" w:sz="4" w:space="0" w:color="auto"/>
            </w:tcBorders>
            <w:shd w:val="clear" w:color="auto" w:fill="auto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8F7BDB" w:rsidRPr="00F10906" w:rsidTr="00784C9B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8F7BDB" w:rsidRPr="007D553C" w:rsidRDefault="008F7BDB" w:rsidP="00784C9B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8F7BDB" w:rsidRPr="00F10906" w:rsidRDefault="008F7BDB" w:rsidP="00784C9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9D5937" w:rsidRPr="00516F45" w:rsidRDefault="009D5937" w:rsidP="00784C9B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D5937" w:rsidRPr="007D553C" w:rsidRDefault="009D5937" w:rsidP="00784C9B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9D5937" w:rsidRPr="00516F45" w:rsidRDefault="009D5937" w:rsidP="00784C9B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D5937" w:rsidRPr="007D553C" w:rsidRDefault="009D5937" w:rsidP="00784C9B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9D5937" w:rsidRPr="006B2EBA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D5937" w:rsidRPr="007D553C" w:rsidRDefault="009D5937" w:rsidP="00784C9B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9D5937" w:rsidRPr="006B2EBA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D5937" w:rsidRPr="007D553C" w:rsidRDefault="009D5937" w:rsidP="00784C9B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8F7BDB" w:rsidRPr="00F10906" w:rsidTr="00784C9B">
        <w:trPr>
          <w:gridAfter w:val="2"/>
          <w:wAfter w:w="5037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FFFF00"/>
          </w:tcPr>
          <w:p w:rsidR="008F7BDB" w:rsidRPr="0015183C" w:rsidRDefault="008F7BDB" w:rsidP="00784C9B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5</w:t>
            </w:r>
            <w:r w:rsidRPr="0015183C">
              <w:rPr>
                <w:b/>
                <w:color w:val="000000"/>
                <w:sz w:val="20"/>
                <w:szCs w:val="20"/>
              </w:rPr>
              <w:t>.03.2020 Çarşamba</w:t>
            </w:r>
          </w:p>
        </w:tc>
        <w:tc>
          <w:tcPr>
            <w:tcW w:w="899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bottom"/>
          </w:tcPr>
          <w:p w:rsidR="008F7BDB" w:rsidRPr="000314A3" w:rsidRDefault="008F7BDB" w:rsidP="00784C9B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15183C" w:rsidRDefault="00784C9B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15183C" w:rsidRDefault="00784C9B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15183C" w:rsidRDefault="00784C9B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336101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15183C" w:rsidRDefault="00784C9B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336101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8F7BDB" w:rsidRPr="00F10906" w:rsidTr="00784C9B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8F7BDB" w:rsidRPr="007D553C" w:rsidRDefault="008F7BDB" w:rsidP="00784C9B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8F7BDB" w:rsidRPr="000314A3" w:rsidRDefault="008F7BDB" w:rsidP="00784C9B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D5937" w:rsidRPr="00ED5319" w:rsidRDefault="009D5937" w:rsidP="00784C9B">
            <w:pPr>
              <w:spacing w:after="0" w:line="240" w:lineRule="auto"/>
              <w:jc w:val="center"/>
              <w:rPr>
                <w:sz w:val="36"/>
                <w:szCs w:val="36"/>
              </w:rPr>
            </w:pPr>
            <w:r w:rsidRPr="00ED5319">
              <w:rPr>
                <w:color w:val="000000"/>
                <w:sz w:val="36"/>
                <w:szCs w:val="36"/>
              </w:rPr>
              <w:t>Mesleki Beceriler Pratik Sınav</w:t>
            </w:r>
            <w:r>
              <w:rPr>
                <w:color w:val="000000"/>
                <w:sz w:val="36"/>
                <w:szCs w:val="36"/>
              </w:rPr>
              <w:t>ı</w:t>
            </w: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9D5937" w:rsidRPr="00336101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8F7BDB" w:rsidRPr="00F10906" w:rsidTr="00784C9B">
        <w:trPr>
          <w:gridAfter w:val="3"/>
          <w:wAfter w:w="9676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FFFF00"/>
          </w:tcPr>
          <w:p w:rsidR="008F7BDB" w:rsidRPr="0015183C" w:rsidRDefault="008F7BDB" w:rsidP="00784C9B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6</w:t>
            </w:r>
            <w:r w:rsidRPr="0015183C">
              <w:rPr>
                <w:b/>
                <w:color w:val="000000"/>
                <w:sz w:val="20"/>
                <w:szCs w:val="20"/>
              </w:rPr>
              <w:t>.03.2020 Perşembe</w:t>
            </w:r>
          </w:p>
        </w:tc>
        <w:tc>
          <w:tcPr>
            <w:tcW w:w="43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8F7BDB" w:rsidRPr="000314A3" w:rsidRDefault="008F7BDB" w:rsidP="00784C9B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784C9B" w:rsidRPr="00ED5319" w:rsidRDefault="00784C9B" w:rsidP="00784C9B">
            <w:pPr>
              <w:spacing w:after="0" w:line="240" w:lineRule="auto"/>
              <w:jc w:val="center"/>
              <w:rPr>
                <w:color w:val="000000"/>
                <w:sz w:val="36"/>
                <w:szCs w:val="36"/>
              </w:rPr>
            </w:pPr>
            <w:r w:rsidRPr="00ED5319">
              <w:rPr>
                <w:color w:val="000000"/>
                <w:sz w:val="36"/>
                <w:szCs w:val="36"/>
              </w:rPr>
              <w:t>Anatomi Pratik Sınav</w:t>
            </w:r>
            <w:r>
              <w:rPr>
                <w:color w:val="000000"/>
                <w:sz w:val="36"/>
                <w:szCs w:val="36"/>
              </w:rPr>
              <w:t>ı</w:t>
            </w: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8F7BDB" w:rsidRPr="00F10906" w:rsidTr="00784C9B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8F7BDB" w:rsidRPr="007D553C" w:rsidRDefault="008F7BDB" w:rsidP="00784C9B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 w:val="restart"/>
            <w:shd w:val="clear" w:color="auto" w:fill="auto"/>
            <w:vAlign w:val="center"/>
          </w:tcPr>
          <w:p w:rsidR="009D5937" w:rsidRPr="00ED5319" w:rsidRDefault="009D5937" w:rsidP="00784C9B">
            <w:pPr>
              <w:spacing w:after="0" w:line="240" w:lineRule="auto"/>
              <w:jc w:val="center"/>
              <w:rPr>
                <w:color w:val="000000"/>
                <w:sz w:val="36"/>
                <w:szCs w:val="36"/>
              </w:rPr>
            </w:pPr>
            <w:r w:rsidRPr="00ED5319">
              <w:rPr>
                <w:color w:val="000000"/>
                <w:sz w:val="36"/>
                <w:szCs w:val="36"/>
              </w:rPr>
              <w:t>Tıbbi Biyoloji Pratik Sınav</w:t>
            </w:r>
            <w:r>
              <w:rPr>
                <w:color w:val="000000"/>
                <w:sz w:val="36"/>
                <w:szCs w:val="36"/>
              </w:rPr>
              <w:t>ı</w:t>
            </w: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shd w:val="clear" w:color="auto" w:fill="auto"/>
          </w:tcPr>
          <w:p w:rsidR="009D5937" w:rsidRPr="007D553C" w:rsidRDefault="009D5937" w:rsidP="00784C9B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shd w:val="clear" w:color="auto" w:fill="auto"/>
          </w:tcPr>
          <w:p w:rsidR="009D5937" w:rsidRPr="007D553C" w:rsidRDefault="009D5937" w:rsidP="00784C9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shd w:val="clear" w:color="auto" w:fill="auto"/>
          </w:tcPr>
          <w:p w:rsidR="009D5937" w:rsidRPr="007D553C" w:rsidRDefault="009D5937" w:rsidP="00784C9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8F7BDB" w:rsidRPr="00F10906" w:rsidTr="00784C9B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F7BDB" w:rsidRPr="0015183C" w:rsidRDefault="008F7BDB" w:rsidP="00784C9B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  <w:r w:rsidRPr="0015183C">
              <w:rPr>
                <w:b/>
                <w:color w:val="000000"/>
                <w:sz w:val="20"/>
                <w:szCs w:val="20"/>
              </w:rPr>
              <w:t>.03.2020 Cuma</w:t>
            </w: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84C9B" w:rsidRPr="00F10906" w:rsidRDefault="00784C9B" w:rsidP="00784C9B">
            <w:pPr>
              <w:spacing w:after="0" w:line="240" w:lineRule="auto"/>
              <w:jc w:val="center"/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</w:pPr>
            <w:r w:rsidRPr="00D86CD8">
              <w:rPr>
                <w:rFonts w:ascii="Calibri" w:eastAsia="Calibri" w:hAnsi="Calibri" w:cs="Times New Roman"/>
                <w:color w:val="000000"/>
                <w:sz w:val="36"/>
                <w:szCs w:val="36"/>
              </w:rPr>
              <w:t>KURUL SONU SINAVI</w:t>
            </w: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8F7BDB" w:rsidRPr="00F10906" w:rsidTr="00784C9B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</w:tcPr>
          <w:p w:rsidR="008F7BDB" w:rsidRPr="007D553C" w:rsidRDefault="008F7BDB" w:rsidP="00784C9B">
            <w:pPr>
              <w:spacing w:after="0" w:line="240" w:lineRule="auto"/>
              <w:jc w:val="center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8F7BDB" w:rsidRPr="00F10906" w:rsidRDefault="008F7BDB" w:rsidP="00784C9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 w:val="restart"/>
            <w:shd w:val="clear" w:color="auto" w:fill="auto"/>
            <w:vAlign w:val="center"/>
          </w:tcPr>
          <w:p w:rsidR="009D5937" w:rsidRPr="00F10906" w:rsidRDefault="009D5937" w:rsidP="00784C9B">
            <w:pPr>
              <w:spacing w:after="0" w:line="240" w:lineRule="auto"/>
              <w:jc w:val="center"/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</w:pPr>
            <w:r w:rsidRPr="00D86CD8">
              <w:rPr>
                <w:rFonts w:ascii="Calibri" w:eastAsia="Calibri" w:hAnsi="Calibri" w:cs="Times New Roman"/>
                <w:color w:val="000000"/>
                <w:sz w:val="36"/>
                <w:szCs w:val="36"/>
              </w:rPr>
              <w:t>KURUL SONU SINAVI</w:t>
            </w: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shd w:val="clear" w:color="auto" w:fill="auto"/>
            <w:vAlign w:val="center"/>
          </w:tcPr>
          <w:p w:rsidR="009D5937" w:rsidRPr="007D553C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shd w:val="clear" w:color="auto" w:fill="auto"/>
            <w:vAlign w:val="center"/>
          </w:tcPr>
          <w:p w:rsidR="009D5937" w:rsidRPr="007D553C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shd w:val="clear" w:color="auto" w:fill="auto"/>
            <w:vAlign w:val="center"/>
          </w:tcPr>
          <w:p w:rsidR="009D5937" w:rsidRPr="007D553C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</w:tbl>
    <w:p w:rsidR="00ED5319" w:rsidRDefault="00ED5319" w:rsidP="007E47AE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346137" w:rsidRDefault="00346137" w:rsidP="007E47AE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32"/>
          <w:szCs w:val="32"/>
        </w:rPr>
      </w:pPr>
    </w:p>
    <w:p w:rsidR="00804B7B" w:rsidRPr="008F7BDB" w:rsidRDefault="00804B7B" w:rsidP="007E47AE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32"/>
          <w:szCs w:val="32"/>
        </w:rPr>
      </w:pPr>
      <w:r w:rsidRPr="008F7BDB">
        <w:rPr>
          <w:rFonts w:ascii="Calibri" w:eastAsia="Calibri" w:hAnsi="Calibri" w:cs="Times New Roman"/>
          <w:b/>
          <w:color w:val="000000"/>
          <w:sz w:val="32"/>
          <w:szCs w:val="32"/>
        </w:rPr>
        <w:lastRenderedPageBreak/>
        <w:t>PRATİK DERSLER</w:t>
      </w:r>
    </w:p>
    <w:p w:rsidR="00804B7B" w:rsidRPr="00804B7B" w:rsidRDefault="00804B7B" w:rsidP="007E47AE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tbl>
      <w:tblPr>
        <w:tblW w:w="98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40"/>
        <w:gridCol w:w="7625"/>
      </w:tblGrid>
      <w:tr w:rsidR="00804B7B" w:rsidRPr="00804B7B" w:rsidTr="009D5937">
        <w:trPr>
          <w:trHeight w:val="488"/>
          <w:jc w:val="center"/>
        </w:trPr>
        <w:tc>
          <w:tcPr>
            <w:tcW w:w="2240" w:type="dxa"/>
            <w:shd w:val="clear" w:color="auto" w:fill="FFFF00"/>
            <w:vAlign w:val="center"/>
          </w:tcPr>
          <w:p w:rsidR="004C4017" w:rsidRPr="009D5937" w:rsidRDefault="00804B7B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</w:t>
            </w:r>
            <w:r w:rsidR="0039473E" w:rsidRPr="009D5937">
              <w:rPr>
                <w:b/>
                <w:color w:val="000000"/>
              </w:rPr>
              <w:t>3</w:t>
            </w:r>
            <w:r w:rsidRPr="009D5937">
              <w:rPr>
                <w:b/>
                <w:color w:val="000000"/>
              </w:rPr>
              <w:t>.02.20</w:t>
            </w:r>
            <w:r w:rsidR="0039473E" w:rsidRPr="009D5937">
              <w:rPr>
                <w:b/>
                <w:color w:val="000000"/>
              </w:rPr>
              <w:t>20</w:t>
            </w:r>
            <w:r w:rsidR="004C4017" w:rsidRPr="009D5937">
              <w:rPr>
                <w:b/>
                <w:color w:val="000000"/>
              </w:rPr>
              <w:t>Pazartesi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804B7B" w:rsidRPr="009D5937" w:rsidRDefault="00F91041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Mesleki</w:t>
            </w:r>
            <w:r w:rsidR="00804B7B" w:rsidRPr="009D5937">
              <w:rPr>
                <w:b/>
                <w:color w:val="000000"/>
              </w:rPr>
              <w:t xml:space="preserve"> Beceri </w:t>
            </w:r>
            <w:r w:rsidR="00346137" w:rsidRPr="009D5937">
              <w:rPr>
                <w:b/>
                <w:color w:val="000000"/>
              </w:rPr>
              <w:t xml:space="preserve">Uygulamaları </w:t>
            </w:r>
            <w:proofErr w:type="spellStart"/>
            <w:r w:rsidR="00804B7B" w:rsidRPr="009D5937">
              <w:rPr>
                <w:b/>
                <w:color w:val="000000"/>
              </w:rPr>
              <w:t>Lab</w:t>
            </w:r>
            <w:r w:rsidR="004C4017" w:rsidRPr="009D5937">
              <w:rPr>
                <w:b/>
                <w:color w:val="000000"/>
              </w:rPr>
              <w:t>Grup</w:t>
            </w:r>
            <w:proofErr w:type="spellEnd"/>
            <w:r w:rsidR="004C4017" w:rsidRPr="009D5937">
              <w:rPr>
                <w:b/>
                <w:color w:val="000000"/>
              </w:rPr>
              <w:t xml:space="preserve"> A</w:t>
            </w:r>
          </w:p>
          <w:p w:rsidR="00804B7B" w:rsidRPr="009D5937" w:rsidRDefault="00804B7B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C. Algın</w:t>
            </w:r>
          </w:p>
        </w:tc>
      </w:tr>
      <w:tr w:rsidR="00804B7B" w:rsidRPr="00804B7B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804B7B" w:rsidRPr="009D5937" w:rsidRDefault="00804B7B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3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</w:t>
            </w:r>
            <w:r w:rsidR="0039768E" w:rsidRPr="009D5937">
              <w:rPr>
                <w:b/>
                <w:color w:val="000000"/>
              </w:rPr>
              <w:t>4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804B7B" w:rsidRPr="009D5937" w:rsidRDefault="00804B7B" w:rsidP="009D5937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Cerrahi El Yıkama</w:t>
            </w:r>
          </w:p>
        </w:tc>
      </w:tr>
      <w:tr w:rsidR="0039768E" w:rsidRPr="00804B7B" w:rsidTr="009D5937">
        <w:trPr>
          <w:trHeight w:val="488"/>
          <w:jc w:val="center"/>
        </w:trPr>
        <w:tc>
          <w:tcPr>
            <w:tcW w:w="2240" w:type="dxa"/>
            <w:shd w:val="clear" w:color="auto" w:fill="FFFF00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3.02.2020Pazartesi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="0039768E" w:rsidRPr="009D5937">
              <w:rPr>
                <w:b/>
                <w:color w:val="000000"/>
              </w:rPr>
              <w:t>Lab</w:t>
            </w:r>
            <w:proofErr w:type="spellEnd"/>
            <w:r w:rsidR="0039768E" w:rsidRPr="009D5937">
              <w:rPr>
                <w:b/>
                <w:color w:val="000000"/>
              </w:rPr>
              <w:t xml:space="preserve"> Grup B</w:t>
            </w:r>
          </w:p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C. Algın</w:t>
            </w:r>
          </w:p>
        </w:tc>
      </w:tr>
      <w:tr w:rsidR="0039768E" w:rsidRPr="00804B7B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4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Cerrahi El Yıkama</w:t>
            </w:r>
          </w:p>
        </w:tc>
      </w:tr>
      <w:tr w:rsidR="0039768E" w:rsidRPr="00804B7B" w:rsidTr="009D5937">
        <w:trPr>
          <w:trHeight w:val="488"/>
          <w:jc w:val="center"/>
        </w:trPr>
        <w:tc>
          <w:tcPr>
            <w:tcW w:w="2240" w:type="dxa"/>
            <w:shd w:val="clear" w:color="auto" w:fill="FFFF00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3.02.2020Pazartesi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</w:t>
            </w:r>
            <w:proofErr w:type="spellStart"/>
            <w:r w:rsidRPr="009D5937">
              <w:rPr>
                <w:b/>
                <w:color w:val="000000"/>
              </w:rPr>
              <w:t>Uygulamaları</w:t>
            </w:r>
            <w:r w:rsidR="0039768E" w:rsidRPr="009D5937">
              <w:rPr>
                <w:b/>
                <w:color w:val="000000"/>
              </w:rPr>
              <w:t>Lab</w:t>
            </w:r>
            <w:proofErr w:type="spellEnd"/>
            <w:r w:rsidR="0039768E" w:rsidRPr="009D5937">
              <w:rPr>
                <w:b/>
                <w:color w:val="000000"/>
              </w:rPr>
              <w:t xml:space="preserve"> Grup C</w:t>
            </w:r>
          </w:p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C. Algın</w:t>
            </w:r>
          </w:p>
        </w:tc>
      </w:tr>
      <w:tr w:rsidR="0039768E" w:rsidRPr="00804B7B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6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Cerrahi El Yıkama</w:t>
            </w:r>
          </w:p>
        </w:tc>
      </w:tr>
      <w:tr w:rsidR="0039768E" w:rsidRPr="00804B7B" w:rsidTr="009D5937">
        <w:trPr>
          <w:trHeight w:val="488"/>
          <w:jc w:val="center"/>
        </w:trPr>
        <w:tc>
          <w:tcPr>
            <w:tcW w:w="2240" w:type="dxa"/>
            <w:shd w:val="clear" w:color="auto" w:fill="FFFF00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3.02.2020Pazartesi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="0039768E" w:rsidRPr="009D5937">
              <w:rPr>
                <w:b/>
                <w:color w:val="000000"/>
              </w:rPr>
              <w:t>Lab</w:t>
            </w:r>
            <w:proofErr w:type="spellEnd"/>
            <w:r w:rsidR="0039768E" w:rsidRPr="009D5937">
              <w:rPr>
                <w:b/>
                <w:color w:val="000000"/>
              </w:rPr>
              <w:t xml:space="preserve"> Grup D</w:t>
            </w:r>
          </w:p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C. Algın</w:t>
            </w:r>
          </w:p>
        </w:tc>
      </w:tr>
      <w:tr w:rsidR="0039768E" w:rsidRPr="00804B7B" w:rsidTr="009D5937">
        <w:trPr>
          <w:trHeight w:val="489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6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7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Cerrahi El Yıkama</w:t>
            </w:r>
          </w:p>
        </w:tc>
      </w:tr>
    </w:tbl>
    <w:p w:rsidR="00804B7B" w:rsidRDefault="00804B7B" w:rsidP="007E47AE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tbl>
      <w:tblPr>
        <w:tblW w:w="98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40"/>
        <w:gridCol w:w="7625"/>
      </w:tblGrid>
      <w:tr w:rsidR="0039768E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00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0.02.2020Pazartesi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</w:t>
            </w:r>
            <w:proofErr w:type="spellStart"/>
            <w:r w:rsidRPr="009D5937">
              <w:rPr>
                <w:b/>
                <w:color w:val="000000"/>
              </w:rPr>
              <w:t>Uygulamaları</w:t>
            </w:r>
            <w:r w:rsidR="0039768E" w:rsidRPr="009D5937">
              <w:rPr>
                <w:b/>
                <w:color w:val="000000"/>
              </w:rPr>
              <w:t>Lab</w:t>
            </w:r>
            <w:proofErr w:type="spellEnd"/>
            <w:r w:rsidR="0039768E" w:rsidRPr="009D5937">
              <w:rPr>
                <w:b/>
                <w:color w:val="000000"/>
              </w:rPr>
              <w:t xml:space="preserve"> Grup A</w:t>
            </w:r>
          </w:p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39768E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3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4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Kan Basıncı Ölçümü</w:t>
            </w:r>
          </w:p>
        </w:tc>
      </w:tr>
      <w:tr w:rsidR="0039768E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00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0.02.2020Pazartesi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="0039768E" w:rsidRPr="009D5937">
              <w:rPr>
                <w:b/>
                <w:color w:val="000000"/>
              </w:rPr>
              <w:t>Lab</w:t>
            </w:r>
            <w:proofErr w:type="spellEnd"/>
            <w:r w:rsidR="0039768E" w:rsidRPr="009D5937">
              <w:rPr>
                <w:b/>
                <w:color w:val="000000"/>
              </w:rPr>
              <w:t xml:space="preserve"> Grup B</w:t>
            </w:r>
          </w:p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39768E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4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Kan Basıncı Ölçümü</w:t>
            </w:r>
          </w:p>
        </w:tc>
      </w:tr>
      <w:tr w:rsidR="0039768E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00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0.02.2020Pazartesi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="0039768E" w:rsidRPr="009D5937">
              <w:rPr>
                <w:b/>
                <w:color w:val="000000"/>
              </w:rPr>
              <w:t>Lab</w:t>
            </w:r>
            <w:proofErr w:type="spellEnd"/>
            <w:r w:rsidR="0039768E" w:rsidRPr="009D5937">
              <w:rPr>
                <w:b/>
                <w:color w:val="000000"/>
              </w:rPr>
              <w:t xml:space="preserve"> Grup C</w:t>
            </w:r>
          </w:p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39768E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6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Kan Basıncı Ölçümü</w:t>
            </w:r>
          </w:p>
        </w:tc>
      </w:tr>
      <w:tr w:rsidR="0039768E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00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0.02.2020Pazartesi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="0039768E" w:rsidRPr="009D5937">
              <w:rPr>
                <w:b/>
                <w:color w:val="000000"/>
              </w:rPr>
              <w:t>Lab</w:t>
            </w:r>
            <w:proofErr w:type="spellEnd"/>
            <w:r w:rsidR="0039768E" w:rsidRPr="009D5937">
              <w:rPr>
                <w:b/>
                <w:color w:val="000000"/>
              </w:rPr>
              <w:t xml:space="preserve"> Grup D</w:t>
            </w:r>
          </w:p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39768E" w:rsidRPr="009D5937" w:rsidTr="009D5937">
        <w:trPr>
          <w:trHeight w:val="489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6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7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Kan Basıncı Ölçümü</w:t>
            </w:r>
          </w:p>
        </w:tc>
      </w:tr>
    </w:tbl>
    <w:p w:rsidR="00804B7B" w:rsidRPr="009D5937" w:rsidRDefault="00804B7B" w:rsidP="00CD1E81">
      <w:pPr>
        <w:spacing w:after="0" w:line="240" w:lineRule="auto"/>
        <w:rPr>
          <w:rFonts w:eastAsia="Calibri" w:cs="Times New Roman"/>
          <w:b/>
          <w:color w:val="000000"/>
        </w:rPr>
      </w:pPr>
    </w:p>
    <w:p w:rsidR="00CD1E81" w:rsidRPr="009D5937" w:rsidRDefault="00CD1E81" w:rsidP="00CD1E81">
      <w:pPr>
        <w:spacing w:after="0" w:line="240" w:lineRule="auto"/>
        <w:rPr>
          <w:rFonts w:eastAsia="Calibri" w:cs="Times New Roman"/>
          <w:b/>
          <w:color w:val="000000"/>
        </w:rPr>
      </w:pPr>
    </w:p>
    <w:tbl>
      <w:tblPr>
        <w:tblW w:w="98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26"/>
        <w:gridCol w:w="3504"/>
        <w:gridCol w:w="4107"/>
      </w:tblGrid>
      <w:tr w:rsidR="006E77C4" w:rsidRPr="009D5937" w:rsidTr="009D5937">
        <w:trPr>
          <w:trHeight w:val="511"/>
          <w:jc w:val="center"/>
        </w:trPr>
        <w:tc>
          <w:tcPr>
            <w:tcW w:w="2226" w:type="dxa"/>
            <w:shd w:val="clear" w:color="auto" w:fill="FFFF00"/>
            <w:vAlign w:val="center"/>
          </w:tcPr>
          <w:p w:rsidR="006E77C4" w:rsidRPr="009D5937" w:rsidRDefault="006E77C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</w:t>
            </w:r>
            <w:r w:rsidR="00F91041" w:rsidRPr="009D5937">
              <w:rPr>
                <w:b/>
                <w:color w:val="000000"/>
              </w:rPr>
              <w:t>3.02.2020 Perşembe</w:t>
            </w:r>
          </w:p>
        </w:tc>
        <w:tc>
          <w:tcPr>
            <w:tcW w:w="3504" w:type="dxa"/>
            <w:shd w:val="clear" w:color="auto" w:fill="FFFFFF" w:themeFill="background1"/>
            <w:vAlign w:val="center"/>
          </w:tcPr>
          <w:p w:rsidR="006E77C4" w:rsidRPr="009D5937" w:rsidRDefault="006E77C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Histoloji </w:t>
            </w:r>
            <w:proofErr w:type="spellStart"/>
            <w:r w:rsidRPr="009D5937">
              <w:rPr>
                <w:b/>
                <w:color w:val="000000"/>
              </w:rPr>
              <w:t>LabGrup</w:t>
            </w:r>
            <w:proofErr w:type="spellEnd"/>
            <w:r w:rsidRPr="009D5937">
              <w:rPr>
                <w:b/>
                <w:color w:val="000000"/>
              </w:rPr>
              <w:t xml:space="preserve"> A</w:t>
            </w:r>
          </w:p>
          <w:p w:rsidR="006E77C4" w:rsidRPr="009D5937" w:rsidRDefault="006E77C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Saygılı</w:t>
            </w:r>
          </w:p>
        </w:tc>
        <w:tc>
          <w:tcPr>
            <w:tcW w:w="4107" w:type="dxa"/>
            <w:shd w:val="clear" w:color="auto" w:fill="FFFFFF" w:themeFill="background1"/>
            <w:vAlign w:val="center"/>
          </w:tcPr>
          <w:p w:rsidR="006E77C4" w:rsidRPr="009D5937" w:rsidRDefault="006E77C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6E77C4" w:rsidRPr="009D5937" w:rsidRDefault="006E77C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</w:t>
            </w:r>
            <w:r w:rsidR="00346137" w:rsidRPr="009D5937">
              <w:rPr>
                <w:b/>
                <w:color w:val="000000"/>
              </w:rPr>
              <w:t xml:space="preserve"> / U. Çorumlu</w:t>
            </w:r>
          </w:p>
        </w:tc>
      </w:tr>
      <w:tr w:rsidR="006E77C4" w:rsidRPr="009D5937" w:rsidTr="009D5937">
        <w:trPr>
          <w:trHeight w:val="511"/>
          <w:jc w:val="center"/>
        </w:trPr>
        <w:tc>
          <w:tcPr>
            <w:tcW w:w="2226" w:type="dxa"/>
            <w:shd w:val="clear" w:color="auto" w:fill="FFFFFF" w:themeFill="background1"/>
            <w:vAlign w:val="center"/>
          </w:tcPr>
          <w:p w:rsidR="006E77C4" w:rsidRPr="009D5937" w:rsidRDefault="006E77C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8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0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3504" w:type="dxa"/>
            <w:shd w:val="clear" w:color="auto" w:fill="FFFFFF" w:themeFill="background1"/>
            <w:vAlign w:val="center"/>
          </w:tcPr>
          <w:p w:rsidR="006E77C4" w:rsidRPr="009D5937" w:rsidRDefault="006E77C4" w:rsidP="009D5937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Histoloji</w:t>
            </w:r>
            <w:r w:rsidR="00F91041" w:rsidRPr="009D5937">
              <w:rPr>
                <w:color w:val="000000"/>
              </w:rPr>
              <w:t>kk</w:t>
            </w:r>
            <w:r w:rsidRPr="009D5937">
              <w:rPr>
                <w:color w:val="000000"/>
              </w:rPr>
              <w:t xml:space="preserve">esitlerin </w:t>
            </w:r>
            <w:r w:rsidR="00F91041" w:rsidRPr="009D5937">
              <w:rPr>
                <w:color w:val="000000"/>
              </w:rPr>
              <w:t>h</w:t>
            </w:r>
            <w:r w:rsidRPr="009D5937">
              <w:rPr>
                <w:color w:val="000000"/>
              </w:rPr>
              <w:t>azırlanması</w:t>
            </w:r>
          </w:p>
        </w:tc>
        <w:tc>
          <w:tcPr>
            <w:tcW w:w="4107" w:type="dxa"/>
            <w:shd w:val="clear" w:color="auto" w:fill="FFFFFF" w:themeFill="background1"/>
            <w:vAlign w:val="center"/>
          </w:tcPr>
          <w:p w:rsidR="006E77C4" w:rsidRPr="009D5937" w:rsidRDefault="006E77C4" w:rsidP="009D5937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Columna</w:t>
            </w:r>
            <w:r w:rsidR="00F91041" w:rsidRPr="009D5937">
              <w:rPr>
                <w:color w:val="000000"/>
              </w:rPr>
              <w:t>e</w:t>
            </w:r>
            <w:r w:rsidRPr="009D5937">
              <w:rPr>
                <w:color w:val="000000"/>
              </w:rPr>
              <w:t>vertabralis</w:t>
            </w:r>
            <w:proofErr w:type="spellEnd"/>
            <w:r w:rsidRPr="009D5937">
              <w:rPr>
                <w:color w:val="000000"/>
              </w:rPr>
              <w:t xml:space="preserve"> ve </w:t>
            </w:r>
            <w:proofErr w:type="spellStart"/>
            <w:r w:rsidR="00F91041" w:rsidRPr="009D5937">
              <w:rPr>
                <w:color w:val="000000"/>
              </w:rPr>
              <w:t>thorax</w:t>
            </w:r>
            <w:proofErr w:type="spellEnd"/>
          </w:p>
        </w:tc>
      </w:tr>
      <w:tr w:rsidR="00F91041" w:rsidRPr="009D5937" w:rsidTr="009D5937">
        <w:trPr>
          <w:trHeight w:val="511"/>
          <w:jc w:val="center"/>
        </w:trPr>
        <w:tc>
          <w:tcPr>
            <w:tcW w:w="2226" w:type="dxa"/>
            <w:shd w:val="clear" w:color="auto" w:fill="FFFF00"/>
            <w:vAlign w:val="center"/>
          </w:tcPr>
          <w:p w:rsidR="00F91041" w:rsidRPr="009D5937" w:rsidRDefault="00F91041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3.02.2020 Perşembe</w:t>
            </w:r>
          </w:p>
        </w:tc>
        <w:tc>
          <w:tcPr>
            <w:tcW w:w="3504" w:type="dxa"/>
            <w:shd w:val="clear" w:color="auto" w:fill="FFFFFF" w:themeFill="background1"/>
            <w:vAlign w:val="center"/>
          </w:tcPr>
          <w:p w:rsidR="00F91041" w:rsidRPr="009D5937" w:rsidRDefault="00F91041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Histoloji </w:t>
            </w:r>
            <w:proofErr w:type="spellStart"/>
            <w:r w:rsidRPr="009D5937">
              <w:rPr>
                <w:b/>
                <w:color w:val="000000"/>
              </w:rPr>
              <w:t>LabGrup</w:t>
            </w:r>
            <w:proofErr w:type="spellEnd"/>
            <w:r w:rsidRPr="009D5937">
              <w:rPr>
                <w:b/>
                <w:color w:val="000000"/>
              </w:rPr>
              <w:t xml:space="preserve"> B</w:t>
            </w:r>
          </w:p>
          <w:p w:rsidR="00F91041" w:rsidRPr="009D5937" w:rsidRDefault="00F91041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Saygılı</w:t>
            </w:r>
          </w:p>
        </w:tc>
        <w:tc>
          <w:tcPr>
            <w:tcW w:w="4107" w:type="dxa"/>
            <w:shd w:val="clear" w:color="auto" w:fill="FFFFFF" w:themeFill="background1"/>
            <w:vAlign w:val="center"/>
          </w:tcPr>
          <w:p w:rsidR="00F91041" w:rsidRPr="009D5937" w:rsidRDefault="00F91041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F91041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F91041" w:rsidRPr="009D5937" w:rsidTr="009D5937">
        <w:trPr>
          <w:trHeight w:val="511"/>
          <w:jc w:val="center"/>
        </w:trPr>
        <w:tc>
          <w:tcPr>
            <w:tcW w:w="2226" w:type="dxa"/>
            <w:shd w:val="clear" w:color="auto" w:fill="FFFFFF" w:themeFill="background1"/>
            <w:vAlign w:val="center"/>
          </w:tcPr>
          <w:p w:rsidR="00F91041" w:rsidRPr="009D5937" w:rsidRDefault="00F91041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0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2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3504" w:type="dxa"/>
            <w:shd w:val="clear" w:color="auto" w:fill="FFFFFF" w:themeFill="background1"/>
            <w:vAlign w:val="center"/>
          </w:tcPr>
          <w:p w:rsidR="00F91041" w:rsidRPr="009D5937" w:rsidRDefault="00F91041" w:rsidP="009D5937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Histolojikkesitlerin hazırlanması</w:t>
            </w:r>
          </w:p>
        </w:tc>
        <w:tc>
          <w:tcPr>
            <w:tcW w:w="4107" w:type="dxa"/>
            <w:shd w:val="clear" w:color="auto" w:fill="FFFFFF" w:themeFill="background1"/>
            <w:vAlign w:val="center"/>
          </w:tcPr>
          <w:p w:rsidR="00F91041" w:rsidRPr="009D5937" w:rsidRDefault="00F91041" w:rsidP="009D5937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Columnaevertabralis</w:t>
            </w:r>
            <w:proofErr w:type="spellEnd"/>
            <w:r w:rsidRPr="009D5937">
              <w:rPr>
                <w:color w:val="000000"/>
              </w:rPr>
              <w:t xml:space="preserve"> ve </w:t>
            </w:r>
            <w:proofErr w:type="spellStart"/>
            <w:r w:rsidRPr="009D5937">
              <w:rPr>
                <w:color w:val="000000"/>
              </w:rPr>
              <w:t>thorax</w:t>
            </w:r>
            <w:proofErr w:type="spellEnd"/>
          </w:p>
        </w:tc>
      </w:tr>
    </w:tbl>
    <w:p w:rsidR="00804B7B" w:rsidRPr="009D5937" w:rsidRDefault="00804B7B" w:rsidP="007E47AE">
      <w:pPr>
        <w:spacing w:after="0" w:line="240" w:lineRule="auto"/>
        <w:jc w:val="center"/>
        <w:rPr>
          <w:rFonts w:eastAsia="Calibri" w:cs="Times New Roman"/>
          <w:b/>
          <w:color w:val="000000"/>
        </w:rPr>
      </w:pPr>
    </w:p>
    <w:p w:rsidR="00CD1E81" w:rsidRPr="009D5937" w:rsidRDefault="00CD1E81" w:rsidP="007E47AE">
      <w:pPr>
        <w:spacing w:after="0" w:line="240" w:lineRule="auto"/>
        <w:jc w:val="center"/>
        <w:rPr>
          <w:rFonts w:eastAsia="Calibri" w:cs="Times New Roman"/>
          <w:b/>
          <w:color w:val="000000"/>
        </w:rPr>
      </w:pPr>
    </w:p>
    <w:p w:rsidR="001A1804" w:rsidRPr="009D5937" w:rsidRDefault="001A1804" w:rsidP="007E47AE">
      <w:pPr>
        <w:spacing w:after="0" w:line="240" w:lineRule="auto"/>
        <w:jc w:val="center"/>
        <w:rPr>
          <w:rFonts w:eastAsia="Calibri" w:cs="Times New Roman"/>
          <w:b/>
          <w:color w:val="000000"/>
        </w:rPr>
      </w:pPr>
    </w:p>
    <w:p w:rsidR="008F7BDB" w:rsidRPr="009D5937" w:rsidRDefault="008F7BDB" w:rsidP="007E47AE">
      <w:pPr>
        <w:spacing w:after="0" w:line="240" w:lineRule="auto"/>
        <w:jc w:val="center"/>
        <w:rPr>
          <w:rFonts w:eastAsia="Calibri" w:cs="Times New Roman"/>
          <w:b/>
          <w:color w:val="000000"/>
        </w:rPr>
      </w:pPr>
    </w:p>
    <w:p w:rsidR="001A1804" w:rsidRPr="009D5937" w:rsidRDefault="001A1804" w:rsidP="007E47AE">
      <w:pPr>
        <w:spacing w:after="0" w:line="240" w:lineRule="auto"/>
        <w:jc w:val="center"/>
        <w:rPr>
          <w:rFonts w:eastAsia="Calibri" w:cs="Times New Roman"/>
          <w:b/>
          <w:color w:val="000000"/>
        </w:rPr>
      </w:pPr>
    </w:p>
    <w:tbl>
      <w:tblPr>
        <w:tblW w:w="98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40"/>
        <w:gridCol w:w="7625"/>
      </w:tblGrid>
      <w:tr w:rsidR="001A1804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00"/>
            <w:vAlign w:val="center"/>
          </w:tcPr>
          <w:p w:rsidR="001A1804" w:rsidRPr="009D5937" w:rsidRDefault="001A1804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lastRenderedPageBreak/>
              <w:t>17.02.2020 Pazartesi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1A1804" w:rsidRPr="009D5937" w:rsidRDefault="00346137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="001A1804" w:rsidRPr="009D5937">
              <w:rPr>
                <w:b/>
                <w:color w:val="000000"/>
              </w:rPr>
              <w:t>Lab</w:t>
            </w:r>
            <w:proofErr w:type="spellEnd"/>
            <w:r w:rsidR="001A1804" w:rsidRPr="009D5937">
              <w:rPr>
                <w:b/>
                <w:color w:val="000000"/>
              </w:rPr>
              <w:t xml:space="preserve"> Grup A</w:t>
            </w:r>
          </w:p>
          <w:p w:rsidR="001A1804" w:rsidRPr="009D5937" w:rsidRDefault="001A1804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1A1804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1A1804" w:rsidRPr="009D5937" w:rsidRDefault="001A180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3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4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1A1804" w:rsidRPr="009D5937" w:rsidRDefault="001A1804" w:rsidP="00346137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İntramüsküler</w:t>
            </w:r>
            <w:proofErr w:type="spellEnd"/>
            <w:r w:rsidRPr="009D5937">
              <w:rPr>
                <w:color w:val="000000"/>
              </w:rPr>
              <w:t xml:space="preserve"> ve </w:t>
            </w:r>
            <w:proofErr w:type="spellStart"/>
            <w:r w:rsidRPr="009D5937">
              <w:rPr>
                <w:color w:val="000000"/>
              </w:rPr>
              <w:t>subkütan</w:t>
            </w:r>
            <w:r w:rsidR="00346137" w:rsidRPr="009D5937">
              <w:rPr>
                <w:color w:val="000000"/>
              </w:rPr>
              <w:t>uygulamalar</w:t>
            </w:r>
            <w:proofErr w:type="spellEnd"/>
          </w:p>
        </w:tc>
      </w:tr>
      <w:tr w:rsidR="001A1804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00"/>
            <w:vAlign w:val="center"/>
          </w:tcPr>
          <w:p w:rsidR="001A1804" w:rsidRPr="009D5937" w:rsidRDefault="001A1804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7.02.2020 Pazartesi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1A1804" w:rsidRPr="009D5937" w:rsidRDefault="00346137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="001A1804" w:rsidRPr="009D5937">
              <w:rPr>
                <w:b/>
                <w:color w:val="000000"/>
              </w:rPr>
              <w:t>Lab</w:t>
            </w:r>
            <w:proofErr w:type="spellEnd"/>
            <w:r w:rsidR="001A1804" w:rsidRPr="009D5937">
              <w:rPr>
                <w:b/>
                <w:color w:val="000000"/>
              </w:rPr>
              <w:t xml:space="preserve"> Grup B</w:t>
            </w:r>
          </w:p>
          <w:p w:rsidR="001A1804" w:rsidRPr="009D5937" w:rsidRDefault="001A1804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346137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46137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4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46137" w:rsidRPr="009D5937" w:rsidRDefault="00346137" w:rsidP="00784C9B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İntramüsküler</w:t>
            </w:r>
            <w:proofErr w:type="spellEnd"/>
            <w:r w:rsidRPr="009D5937">
              <w:rPr>
                <w:color w:val="000000"/>
              </w:rPr>
              <w:t xml:space="preserve"> ve </w:t>
            </w:r>
            <w:proofErr w:type="spellStart"/>
            <w:r w:rsidRPr="009D5937">
              <w:rPr>
                <w:color w:val="000000"/>
              </w:rPr>
              <w:t>subkütan</w:t>
            </w:r>
            <w:proofErr w:type="spellEnd"/>
            <w:r w:rsidRPr="009D5937">
              <w:rPr>
                <w:color w:val="000000"/>
              </w:rPr>
              <w:t xml:space="preserve"> uygulamalar</w:t>
            </w:r>
          </w:p>
        </w:tc>
      </w:tr>
      <w:tr w:rsidR="001A1804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00"/>
            <w:vAlign w:val="center"/>
          </w:tcPr>
          <w:p w:rsidR="001A1804" w:rsidRPr="009D5937" w:rsidRDefault="001A1804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7.02.2020 Pazartesi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1A1804" w:rsidRPr="009D5937" w:rsidRDefault="00346137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="001A1804" w:rsidRPr="009D5937">
              <w:rPr>
                <w:b/>
                <w:color w:val="000000"/>
              </w:rPr>
              <w:t>Lab</w:t>
            </w:r>
            <w:proofErr w:type="spellEnd"/>
            <w:r w:rsidR="001A1804" w:rsidRPr="009D5937">
              <w:rPr>
                <w:b/>
                <w:color w:val="000000"/>
              </w:rPr>
              <w:t xml:space="preserve"> Grup C</w:t>
            </w:r>
          </w:p>
          <w:p w:rsidR="001A1804" w:rsidRPr="009D5937" w:rsidRDefault="001A1804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346137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46137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6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46137" w:rsidRPr="009D5937" w:rsidRDefault="00346137" w:rsidP="00784C9B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İntramüsküler</w:t>
            </w:r>
            <w:proofErr w:type="spellEnd"/>
            <w:r w:rsidRPr="009D5937">
              <w:rPr>
                <w:color w:val="000000"/>
              </w:rPr>
              <w:t xml:space="preserve"> ve </w:t>
            </w:r>
            <w:proofErr w:type="spellStart"/>
            <w:r w:rsidRPr="009D5937">
              <w:rPr>
                <w:color w:val="000000"/>
              </w:rPr>
              <w:t>subkütan</w:t>
            </w:r>
            <w:proofErr w:type="spellEnd"/>
            <w:r w:rsidRPr="009D5937">
              <w:rPr>
                <w:color w:val="000000"/>
              </w:rPr>
              <w:t xml:space="preserve"> uygulamalar</w:t>
            </w:r>
          </w:p>
        </w:tc>
      </w:tr>
      <w:tr w:rsidR="001A1804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00"/>
            <w:vAlign w:val="center"/>
          </w:tcPr>
          <w:p w:rsidR="001A1804" w:rsidRPr="009D5937" w:rsidRDefault="001A1804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7.02.2020 Pazartesi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1A1804" w:rsidRPr="009D5937" w:rsidRDefault="00346137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="001A1804" w:rsidRPr="009D5937">
              <w:rPr>
                <w:b/>
                <w:color w:val="000000"/>
              </w:rPr>
              <w:t>Lab</w:t>
            </w:r>
            <w:proofErr w:type="spellEnd"/>
            <w:r w:rsidR="001A1804" w:rsidRPr="009D5937">
              <w:rPr>
                <w:b/>
                <w:color w:val="000000"/>
              </w:rPr>
              <w:t xml:space="preserve"> Grup D</w:t>
            </w:r>
          </w:p>
          <w:p w:rsidR="001A1804" w:rsidRPr="009D5937" w:rsidRDefault="001A1804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346137" w:rsidRPr="009D5937" w:rsidTr="009D5937">
        <w:trPr>
          <w:trHeight w:val="489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46137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6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7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46137" w:rsidRPr="009D5937" w:rsidRDefault="00346137" w:rsidP="00784C9B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İntramüsküler</w:t>
            </w:r>
            <w:proofErr w:type="spellEnd"/>
            <w:r w:rsidRPr="009D5937">
              <w:rPr>
                <w:color w:val="000000"/>
              </w:rPr>
              <w:t xml:space="preserve"> ve </w:t>
            </w:r>
            <w:proofErr w:type="spellStart"/>
            <w:r w:rsidRPr="009D5937">
              <w:rPr>
                <w:color w:val="000000"/>
              </w:rPr>
              <w:t>subkütan</w:t>
            </w:r>
            <w:proofErr w:type="spellEnd"/>
            <w:r w:rsidRPr="009D5937">
              <w:rPr>
                <w:color w:val="000000"/>
              </w:rPr>
              <w:t xml:space="preserve"> uygulamalar</w:t>
            </w:r>
          </w:p>
        </w:tc>
      </w:tr>
    </w:tbl>
    <w:p w:rsidR="00CD1E81" w:rsidRPr="009D5937" w:rsidRDefault="00CD1E81" w:rsidP="007E47AE">
      <w:pPr>
        <w:spacing w:after="0" w:line="240" w:lineRule="auto"/>
        <w:jc w:val="center"/>
        <w:rPr>
          <w:rFonts w:eastAsia="Calibri" w:cs="Times New Roman"/>
          <w:b/>
          <w:color w:val="000000"/>
        </w:rPr>
      </w:pPr>
    </w:p>
    <w:p w:rsidR="009A5340" w:rsidRPr="009D5937" w:rsidRDefault="009A5340" w:rsidP="007E47AE">
      <w:pPr>
        <w:spacing w:after="0" w:line="240" w:lineRule="auto"/>
        <w:jc w:val="center"/>
        <w:rPr>
          <w:rFonts w:eastAsia="Calibri" w:cs="Times New Roman"/>
          <w:b/>
          <w:color w:val="000000"/>
        </w:rPr>
      </w:pPr>
    </w:p>
    <w:tbl>
      <w:tblPr>
        <w:tblW w:w="984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32"/>
        <w:gridCol w:w="7617"/>
      </w:tblGrid>
      <w:tr w:rsidR="0055244F" w:rsidRPr="009D5937" w:rsidTr="009D5937">
        <w:trPr>
          <w:trHeight w:val="538"/>
          <w:jc w:val="center"/>
        </w:trPr>
        <w:tc>
          <w:tcPr>
            <w:tcW w:w="2232" w:type="dxa"/>
            <w:shd w:val="clear" w:color="auto" w:fill="FFFF00"/>
            <w:vAlign w:val="center"/>
          </w:tcPr>
          <w:p w:rsidR="0055244F" w:rsidRPr="009D5937" w:rsidRDefault="0055244F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20.02.2020</w:t>
            </w:r>
            <w:r w:rsidR="001A1804" w:rsidRPr="009D5937">
              <w:rPr>
                <w:b/>
                <w:color w:val="000000"/>
              </w:rPr>
              <w:t xml:space="preserve"> Perşembe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55244F" w:rsidRPr="009D5937" w:rsidRDefault="0055244F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55244F" w:rsidRPr="009D5937" w:rsidRDefault="00346137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55244F" w:rsidRPr="009D5937" w:rsidTr="009D5937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55244F" w:rsidRPr="009D5937" w:rsidRDefault="001A180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8</w:t>
            </w:r>
            <w:r w:rsidR="009D5937" w:rsidRPr="009D5937">
              <w:rPr>
                <w:b/>
                <w:color w:val="000000"/>
              </w:rPr>
              <w:t>:</w:t>
            </w:r>
            <w:r w:rsidR="0055244F" w:rsidRPr="009D5937">
              <w:rPr>
                <w:b/>
                <w:color w:val="000000"/>
              </w:rPr>
              <w:t>30-</w:t>
            </w:r>
            <w:r w:rsidRPr="009D5937">
              <w:rPr>
                <w:b/>
                <w:color w:val="000000"/>
              </w:rPr>
              <w:t>09</w:t>
            </w:r>
            <w:r w:rsidR="009D5937" w:rsidRPr="009D5937">
              <w:rPr>
                <w:b/>
                <w:color w:val="000000"/>
              </w:rPr>
              <w:t>:</w:t>
            </w:r>
            <w:r w:rsidR="0055244F" w:rsidRPr="009D5937">
              <w:rPr>
                <w:b/>
                <w:color w:val="000000"/>
              </w:rPr>
              <w:t>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55244F" w:rsidRPr="009D5937" w:rsidRDefault="0055244F" w:rsidP="001A1804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Neurocranium</w:t>
            </w:r>
            <w:proofErr w:type="spellEnd"/>
          </w:p>
        </w:tc>
      </w:tr>
      <w:tr w:rsidR="001A1804" w:rsidRPr="009D5937" w:rsidTr="009D5937">
        <w:trPr>
          <w:trHeight w:val="538"/>
          <w:jc w:val="center"/>
        </w:trPr>
        <w:tc>
          <w:tcPr>
            <w:tcW w:w="2232" w:type="dxa"/>
            <w:shd w:val="clear" w:color="auto" w:fill="FFFF00"/>
            <w:vAlign w:val="center"/>
          </w:tcPr>
          <w:p w:rsidR="001A1804" w:rsidRPr="009D5937" w:rsidRDefault="001A1804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20.02.2020 Perşembe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1A1804" w:rsidRPr="009D5937" w:rsidRDefault="001A1804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1A1804" w:rsidRPr="009D5937" w:rsidRDefault="00346137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55244F" w:rsidRPr="009D5937" w:rsidTr="009D5937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55244F" w:rsidRPr="009D5937" w:rsidRDefault="001A180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9</w:t>
            </w:r>
            <w:r w:rsidR="009D5937" w:rsidRPr="009D5937">
              <w:rPr>
                <w:b/>
                <w:color w:val="000000"/>
              </w:rPr>
              <w:t>:</w:t>
            </w:r>
            <w:r w:rsidR="0055244F" w:rsidRPr="009D5937">
              <w:rPr>
                <w:b/>
                <w:color w:val="000000"/>
              </w:rPr>
              <w:t>30-1</w:t>
            </w:r>
            <w:r w:rsidRPr="009D5937">
              <w:rPr>
                <w:b/>
                <w:color w:val="000000"/>
              </w:rPr>
              <w:t>0</w:t>
            </w:r>
            <w:r w:rsidR="009D5937" w:rsidRPr="009D5937">
              <w:rPr>
                <w:b/>
                <w:color w:val="000000"/>
              </w:rPr>
              <w:t>:</w:t>
            </w:r>
            <w:r w:rsidR="0055244F" w:rsidRPr="009D5937">
              <w:rPr>
                <w:b/>
                <w:color w:val="000000"/>
              </w:rPr>
              <w:t>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55244F" w:rsidRPr="009D5937" w:rsidRDefault="0055244F" w:rsidP="001A1804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Neurocranium</w:t>
            </w:r>
            <w:proofErr w:type="spellEnd"/>
          </w:p>
        </w:tc>
      </w:tr>
      <w:tr w:rsidR="001A1804" w:rsidRPr="009D5937" w:rsidTr="009D5937">
        <w:trPr>
          <w:trHeight w:val="538"/>
          <w:jc w:val="center"/>
        </w:trPr>
        <w:tc>
          <w:tcPr>
            <w:tcW w:w="2232" w:type="dxa"/>
            <w:shd w:val="clear" w:color="auto" w:fill="FFFF00"/>
            <w:vAlign w:val="center"/>
          </w:tcPr>
          <w:p w:rsidR="001A1804" w:rsidRPr="009D5937" w:rsidRDefault="001A1804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20.02.2020 Perşembe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1A1804" w:rsidRPr="009D5937" w:rsidRDefault="001A1804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1A1804" w:rsidRPr="009D5937" w:rsidRDefault="00346137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1A1804" w:rsidRPr="009D5937" w:rsidTr="009D5937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1A1804" w:rsidRPr="009D5937" w:rsidRDefault="001A180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0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1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1A1804" w:rsidRPr="009D5937" w:rsidRDefault="001A1804" w:rsidP="001A1804">
            <w:pPr>
              <w:spacing w:after="0" w:line="240" w:lineRule="auto"/>
              <w:jc w:val="center"/>
              <w:rPr>
                <w:rFonts w:eastAsia="Calibri" w:cs="Arial"/>
                <w:color w:val="000000"/>
                <w:lang w:eastAsia="tr-TR"/>
              </w:rPr>
            </w:pPr>
            <w:proofErr w:type="spellStart"/>
            <w:r w:rsidRPr="009D5937">
              <w:rPr>
                <w:rFonts w:eastAsia="Calibri" w:cs="Times New Roman"/>
                <w:color w:val="000000"/>
              </w:rPr>
              <w:t>Viscerocranium</w:t>
            </w:r>
            <w:proofErr w:type="spellEnd"/>
          </w:p>
        </w:tc>
      </w:tr>
      <w:tr w:rsidR="001A1804" w:rsidRPr="009D5937" w:rsidTr="009D5937">
        <w:trPr>
          <w:trHeight w:val="538"/>
          <w:jc w:val="center"/>
        </w:trPr>
        <w:tc>
          <w:tcPr>
            <w:tcW w:w="2232" w:type="dxa"/>
            <w:shd w:val="clear" w:color="auto" w:fill="FFFF00"/>
            <w:vAlign w:val="center"/>
          </w:tcPr>
          <w:p w:rsidR="001A1804" w:rsidRPr="009D5937" w:rsidRDefault="001A1804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20.02.2020 Perşembe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1A1804" w:rsidRPr="009D5937" w:rsidRDefault="001A1804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1A1804" w:rsidRPr="009D5937" w:rsidRDefault="00346137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1A1804" w:rsidRPr="009D5937" w:rsidTr="009D5937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1A1804" w:rsidRPr="009D5937" w:rsidRDefault="001A180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1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2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1A1804" w:rsidRPr="009D5937" w:rsidRDefault="001A1804" w:rsidP="001A1804">
            <w:pPr>
              <w:spacing w:after="0" w:line="240" w:lineRule="auto"/>
              <w:jc w:val="center"/>
              <w:rPr>
                <w:rFonts w:eastAsia="Calibri" w:cs="Arial"/>
                <w:color w:val="000000"/>
                <w:lang w:eastAsia="tr-TR"/>
              </w:rPr>
            </w:pPr>
            <w:proofErr w:type="spellStart"/>
            <w:r w:rsidRPr="009D5937">
              <w:rPr>
                <w:rFonts w:eastAsia="Calibri" w:cs="Times New Roman"/>
                <w:color w:val="000000"/>
              </w:rPr>
              <w:t>Viscerocranium</w:t>
            </w:r>
            <w:proofErr w:type="spellEnd"/>
          </w:p>
        </w:tc>
      </w:tr>
    </w:tbl>
    <w:p w:rsidR="001A1804" w:rsidRPr="009D5937" w:rsidRDefault="001A1804" w:rsidP="007E47AE">
      <w:pPr>
        <w:spacing w:after="200" w:line="276" w:lineRule="auto"/>
        <w:jc w:val="center"/>
        <w:rPr>
          <w:rFonts w:eastAsia="Calibri" w:cs="Times New Roman"/>
        </w:rPr>
      </w:pPr>
    </w:p>
    <w:tbl>
      <w:tblPr>
        <w:tblW w:w="985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35"/>
        <w:gridCol w:w="7621"/>
      </w:tblGrid>
      <w:tr w:rsidR="00C74278" w:rsidRPr="009D5937" w:rsidTr="009D5937">
        <w:trPr>
          <w:trHeight w:val="573"/>
          <w:jc w:val="center"/>
        </w:trPr>
        <w:tc>
          <w:tcPr>
            <w:tcW w:w="2235" w:type="dxa"/>
            <w:shd w:val="clear" w:color="auto" w:fill="FFFF00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26.02.2020 Çarşamba</w:t>
            </w:r>
          </w:p>
        </w:tc>
        <w:tc>
          <w:tcPr>
            <w:tcW w:w="7621" w:type="dxa"/>
            <w:shd w:val="clear" w:color="auto" w:fill="FFFFFF" w:themeFill="background1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ikrobiyoloj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D. Perçin</w:t>
            </w:r>
            <w:r w:rsidR="00346137" w:rsidRPr="009D5937">
              <w:rPr>
                <w:b/>
                <w:color w:val="000000"/>
              </w:rPr>
              <w:t xml:space="preserve"> / A. Gülcan / Ö. Genç</w:t>
            </w:r>
          </w:p>
        </w:tc>
      </w:tr>
      <w:tr w:rsidR="00C74278" w:rsidRPr="009D5937" w:rsidTr="009D5937">
        <w:trPr>
          <w:trHeight w:val="573"/>
          <w:jc w:val="center"/>
        </w:trPr>
        <w:tc>
          <w:tcPr>
            <w:tcW w:w="2235" w:type="dxa"/>
            <w:shd w:val="clear" w:color="auto" w:fill="FFFFFF" w:themeFill="background1"/>
            <w:vAlign w:val="center"/>
          </w:tcPr>
          <w:p w:rsidR="00C74278" w:rsidRPr="009D5937" w:rsidRDefault="00C74278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3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1" w:type="dxa"/>
            <w:shd w:val="clear" w:color="auto" w:fill="FFFFFF" w:themeFill="background1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Mikrobiyoloji laboratuvarında kullanılan araç ve gereçler</w:t>
            </w:r>
          </w:p>
        </w:tc>
      </w:tr>
      <w:tr w:rsidR="00C74278" w:rsidRPr="009D5937" w:rsidTr="009D5937">
        <w:trPr>
          <w:trHeight w:val="573"/>
          <w:jc w:val="center"/>
        </w:trPr>
        <w:tc>
          <w:tcPr>
            <w:tcW w:w="2235" w:type="dxa"/>
            <w:shd w:val="clear" w:color="auto" w:fill="FFFF00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26.02.2020 Çarşamba</w:t>
            </w:r>
          </w:p>
        </w:tc>
        <w:tc>
          <w:tcPr>
            <w:tcW w:w="7621" w:type="dxa"/>
            <w:shd w:val="clear" w:color="auto" w:fill="FFFFFF" w:themeFill="background1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ikrobiyoloj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C74278" w:rsidRPr="009D5937" w:rsidRDefault="00346137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D. Perçin / A. Gülcan / Ö. Genç</w:t>
            </w:r>
          </w:p>
        </w:tc>
      </w:tr>
      <w:tr w:rsidR="00C74278" w:rsidRPr="009D5937" w:rsidTr="009D5937">
        <w:trPr>
          <w:trHeight w:val="573"/>
          <w:jc w:val="center"/>
        </w:trPr>
        <w:tc>
          <w:tcPr>
            <w:tcW w:w="2235" w:type="dxa"/>
            <w:shd w:val="clear" w:color="auto" w:fill="FFFFFF" w:themeFill="background1"/>
            <w:vAlign w:val="center"/>
          </w:tcPr>
          <w:p w:rsidR="00C74278" w:rsidRPr="009D5937" w:rsidRDefault="00C74278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7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1" w:type="dxa"/>
            <w:shd w:val="clear" w:color="auto" w:fill="FFFFFF" w:themeFill="background1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Mikrobiyoloji laboratuvarında kullanılan araç ve gereçler</w:t>
            </w:r>
          </w:p>
        </w:tc>
      </w:tr>
    </w:tbl>
    <w:p w:rsidR="003940FF" w:rsidRPr="009D5937" w:rsidRDefault="003940FF" w:rsidP="007E47AE">
      <w:pPr>
        <w:spacing w:after="200" w:line="276" w:lineRule="auto"/>
        <w:jc w:val="center"/>
        <w:rPr>
          <w:rFonts w:eastAsia="Calibri" w:cs="Times New Roman"/>
        </w:rPr>
      </w:pPr>
    </w:p>
    <w:p w:rsidR="003940FF" w:rsidRPr="009D5937" w:rsidRDefault="003940FF" w:rsidP="007E47AE">
      <w:pPr>
        <w:spacing w:after="200" w:line="276" w:lineRule="auto"/>
        <w:jc w:val="center"/>
        <w:rPr>
          <w:rFonts w:eastAsia="Calibri" w:cs="Times New Roman"/>
        </w:rPr>
      </w:pPr>
    </w:p>
    <w:p w:rsidR="00C74278" w:rsidRPr="009D5937" w:rsidRDefault="00C74278" w:rsidP="007E47AE">
      <w:pPr>
        <w:spacing w:after="200" w:line="276" w:lineRule="auto"/>
        <w:jc w:val="center"/>
        <w:rPr>
          <w:rFonts w:eastAsia="Calibri" w:cs="Times New Roman"/>
        </w:rPr>
      </w:pPr>
    </w:p>
    <w:tbl>
      <w:tblPr>
        <w:tblW w:w="984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31"/>
        <w:gridCol w:w="7616"/>
      </w:tblGrid>
      <w:tr w:rsidR="00804B7B" w:rsidRPr="009D5937" w:rsidTr="009D5937">
        <w:trPr>
          <w:trHeight w:val="539"/>
          <w:jc w:val="center"/>
        </w:trPr>
        <w:tc>
          <w:tcPr>
            <w:tcW w:w="2231" w:type="dxa"/>
            <w:shd w:val="clear" w:color="auto" w:fill="FFFF00"/>
            <w:vAlign w:val="center"/>
          </w:tcPr>
          <w:p w:rsidR="008220B9" w:rsidRPr="009D5937" w:rsidRDefault="00804B7B" w:rsidP="003940FF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lastRenderedPageBreak/>
              <w:t>2</w:t>
            </w:r>
            <w:r w:rsidR="001A1804" w:rsidRPr="009D5937">
              <w:rPr>
                <w:b/>
                <w:color w:val="000000"/>
              </w:rPr>
              <w:t>7</w:t>
            </w:r>
            <w:r w:rsidRPr="009D5937">
              <w:rPr>
                <w:b/>
                <w:color w:val="000000"/>
              </w:rPr>
              <w:t>.02.20</w:t>
            </w:r>
            <w:r w:rsidR="0039473E" w:rsidRPr="009D5937">
              <w:rPr>
                <w:b/>
                <w:color w:val="000000"/>
              </w:rPr>
              <w:t>20</w:t>
            </w:r>
            <w:r w:rsidR="001A1804" w:rsidRPr="009D5937">
              <w:rPr>
                <w:b/>
                <w:color w:val="000000"/>
              </w:rPr>
              <w:t>Perşembe</w:t>
            </w:r>
          </w:p>
        </w:tc>
        <w:tc>
          <w:tcPr>
            <w:tcW w:w="7616" w:type="dxa"/>
            <w:shd w:val="clear" w:color="auto" w:fill="FFFFFF" w:themeFill="background1"/>
            <w:vAlign w:val="center"/>
          </w:tcPr>
          <w:p w:rsidR="00CC5115" w:rsidRPr="009D5937" w:rsidRDefault="00CC5115" w:rsidP="003940FF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Grup</w:t>
            </w:r>
            <w:proofErr w:type="spellEnd"/>
            <w:r w:rsidRPr="009D5937">
              <w:rPr>
                <w:b/>
                <w:color w:val="000000"/>
              </w:rPr>
              <w:t xml:space="preserve"> A</w:t>
            </w:r>
          </w:p>
          <w:p w:rsidR="00804B7B" w:rsidRPr="009D5937" w:rsidRDefault="00346137" w:rsidP="003940FF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804B7B" w:rsidRPr="009D5937" w:rsidTr="009D5937">
        <w:trPr>
          <w:trHeight w:val="539"/>
          <w:jc w:val="center"/>
        </w:trPr>
        <w:tc>
          <w:tcPr>
            <w:tcW w:w="2231" w:type="dxa"/>
            <w:shd w:val="clear" w:color="auto" w:fill="FFFFFF" w:themeFill="background1"/>
            <w:vAlign w:val="center"/>
          </w:tcPr>
          <w:p w:rsidR="00804B7B" w:rsidRPr="009D5937" w:rsidRDefault="00804B7B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</w:t>
            </w:r>
            <w:r w:rsidR="003940FF" w:rsidRPr="009D5937">
              <w:rPr>
                <w:b/>
                <w:color w:val="000000"/>
              </w:rPr>
              <w:t>0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</w:t>
            </w:r>
            <w:r w:rsidR="003940FF" w:rsidRPr="009D5937">
              <w:rPr>
                <w:b/>
                <w:color w:val="000000"/>
              </w:rPr>
              <w:t>1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16" w:type="dxa"/>
            <w:shd w:val="clear" w:color="auto" w:fill="FFFFFF" w:themeFill="background1"/>
            <w:vAlign w:val="center"/>
          </w:tcPr>
          <w:p w:rsidR="00804B7B" w:rsidRPr="009D5937" w:rsidRDefault="003940FF" w:rsidP="003940FF">
            <w:pPr>
              <w:spacing w:after="0" w:line="240" w:lineRule="auto"/>
              <w:jc w:val="center"/>
              <w:rPr>
                <w:rFonts w:eastAsia="Calibri" w:cs="Arial"/>
                <w:color w:val="000000"/>
                <w:lang w:eastAsia="tr-TR"/>
              </w:rPr>
            </w:pPr>
            <w:r w:rsidRPr="009D5937">
              <w:rPr>
                <w:rFonts w:eastAsia="Calibri" w:cs="Times New Roman"/>
                <w:color w:val="000000"/>
              </w:rPr>
              <w:t>Üst taraf kemikleri</w:t>
            </w:r>
          </w:p>
        </w:tc>
      </w:tr>
      <w:tr w:rsidR="003940FF" w:rsidRPr="009D5937" w:rsidTr="009D5937">
        <w:trPr>
          <w:trHeight w:val="539"/>
          <w:jc w:val="center"/>
        </w:trPr>
        <w:tc>
          <w:tcPr>
            <w:tcW w:w="2231" w:type="dxa"/>
            <w:shd w:val="clear" w:color="auto" w:fill="FFFF00"/>
            <w:vAlign w:val="center"/>
          </w:tcPr>
          <w:p w:rsidR="003940FF" w:rsidRPr="009D5937" w:rsidRDefault="003940FF" w:rsidP="003940FF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27.02.2020 Perşembe</w:t>
            </w:r>
          </w:p>
        </w:tc>
        <w:tc>
          <w:tcPr>
            <w:tcW w:w="7616" w:type="dxa"/>
            <w:shd w:val="clear" w:color="auto" w:fill="FFFFFF" w:themeFill="background1"/>
            <w:vAlign w:val="center"/>
          </w:tcPr>
          <w:p w:rsidR="003940FF" w:rsidRPr="009D5937" w:rsidRDefault="003940FF" w:rsidP="003940FF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Grup</w:t>
            </w:r>
            <w:proofErr w:type="spellEnd"/>
            <w:r w:rsidRPr="009D5937">
              <w:rPr>
                <w:b/>
                <w:color w:val="000000"/>
              </w:rPr>
              <w:t xml:space="preserve"> B</w:t>
            </w:r>
          </w:p>
          <w:p w:rsidR="003940FF" w:rsidRPr="009D5937" w:rsidRDefault="00346137" w:rsidP="003940FF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3940FF" w:rsidRPr="009D5937" w:rsidTr="009D5937">
        <w:trPr>
          <w:trHeight w:val="539"/>
          <w:jc w:val="center"/>
        </w:trPr>
        <w:tc>
          <w:tcPr>
            <w:tcW w:w="2231" w:type="dxa"/>
            <w:shd w:val="clear" w:color="auto" w:fill="FFFFFF" w:themeFill="background1"/>
            <w:vAlign w:val="center"/>
          </w:tcPr>
          <w:p w:rsidR="003940FF" w:rsidRPr="009D5937" w:rsidRDefault="003940FF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1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2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16" w:type="dxa"/>
            <w:shd w:val="clear" w:color="auto" w:fill="FFFFFF" w:themeFill="background1"/>
            <w:vAlign w:val="center"/>
          </w:tcPr>
          <w:p w:rsidR="003940FF" w:rsidRPr="009D5937" w:rsidRDefault="003940FF" w:rsidP="003940FF">
            <w:pPr>
              <w:spacing w:after="0" w:line="240" w:lineRule="auto"/>
              <w:jc w:val="center"/>
              <w:rPr>
                <w:rFonts w:eastAsia="Calibri" w:cs="Arial"/>
                <w:color w:val="000000"/>
                <w:lang w:eastAsia="tr-TR"/>
              </w:rPr>
            </w:pPr>
            <w:r w:rsidRPr="009D5937">
              <w:rPr>
                <w:rFonts w:eastAsia="Calibri" w:cs="Times New Roman"/>
                <w:color w:val="000000"/>
              </w:rPr>
              <w:t>Üst taraf kemikleri</w:t>
            </w:r>
          </w:p>
        </w:tc>
      </w:tr>
    </w:tbl>
    <w:p w:rsidR="003940FF" w:rsidRPr="009D5937" w:rsidRDefault="003940FF" w:rsidP="007E47AE">
      <w:pPr>
        <w:spacing w:after="200" w:line="276" w:lineRule="auto"/>
        <w:jc w:val="center"/>
        <w:rPr>
          <w:rFonts w:eastAsia="Calibri" w:cs="Times New Roman"/>
        </w:rPr>
      </w:pPr>
    </w:p>
    <w:tbl>
      <w:tblPr>
        <w:tblW w:w="98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40"/>
        <w:gridCol w:w="7625"/>
      </w:tblGrid>
      <w:tr w:rsidR="003940FF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00"/>
            <w:vAlign w:val="center"/>
          </w:tcPr>
          <w:p w:rsidR="003940FF" w:rsidRPr="009D5937" w:rsidRDefault="003940FF" w:rsidP="003940FF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2.03.2020 Pazartesi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40FF" w:rsidRPr="009D5937" w:rsidRDefault="003940FF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</w:t>
            </w:r>
            <w:r w:rsidR="00346137" w:rsidRPr="009D5937">
              <w:rPr>
                <w:b/>
                <w:color w:val="000000"/>
              </w:rPr>
              <w:t xml:space="preserve">Uygulamaları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3940FF" w:rsidRPr="009D5937" w:rsidRDefault="003940FF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3940FF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40FF" w:rsidRPr="009D5937" w:rsidRDefault="003940FF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3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4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40FF" w:rsidRPr="009D5937" w:rsidRDefault="003940FF" w:rsidP="00B473F5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İntravenöz Girişim</w:t>
            </w:r>
          </w:p>
        </w:tc>
      </w:tr>
      <w:tr w:rsidR="00346137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00"/>
            <w:vAlign w:val="center"/>
          </w:tcPr>
          <w:p w:rsidR="00346137" w:rsidRPr="009D5937" w:rsidRDefault="00346137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2.03.2020 Pazartesi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46137" w:rsidRPr="009D5937" w:rsidRDefault="00346137" w:rsidP="00784C9B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346137" w:rsidRPr="009D5937" w:rsidRDefault="00346137" w:rsidP="00784C9B">
            <w:pP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3940FF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40FF" w:rsidRPr="009D5937" w:rsidRDefault="003940FF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4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40FF" w:rsidRPr="009D5937" w:rsidRDefault="003940FF" w:rsidP="00B473F5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İntravenöz Girişim</w:t>
            </w:r>
          </w:p>
        </w:tc>
      </w:tr>
      <w:tr w:rsidR="00346137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00"/>
            <w:vAlign w:val="center"/>
          </w:tcPr>
          <w:p w:rsidR="00346137" w:rsidRPr="009D5937" w:rsidRDefault="00346137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2.03.2020 Pazartesi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46137" w:rsidRPr="009D5937" w:rsidRDefault="00346137" w:rsidP="00784C9B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C</w:t>
            </w:r>
          </w:p>
          <w:p w:rsidR="00346137" w:rsidRPr="009D5937" w:rsidRDefault="00346137" w:rsidP="00784C9B">
            <w:pP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3940FF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40FF" w:rsidRPr="009D5937" w:rsidRDefault="003940FF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6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40FF" w:rsidRPr="009D5937" w:rsidRDefault="003940FF" w:rsidP="00B473F5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İntravenöz Girişim</w:t>
            </w:r>
          </w:p>
        </w:tc>
      </w:tr>
      <w:tr w:rsidR="00346137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00"/>
            <w:vAlign w:val="center"/>
          </w:tcPr>
          <w:p w:rsidR="00346137" w:rsidRPr="009D5937" w:rsidRDefault="00346137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2.03.2020 Pazartesi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46137" w:rsidRPr="009D5937" w:rsidRDefault="00346137" w:rsidP="00784C9B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D</w:t>
            </w:r>
          </w:p>
          <w:p w:rsidR="00346137" w:rsidRPr="009D5937" w:rsidRDefault="00346137" w:rsidP="00784C9B">
            <w:pPr>
              <w:spacing w:after="0" w:line="240" w:lineRule="auto"/>
              <w:jc w:val="center"/>
              <w:rPr>
                <w:b/>
                <w:color w:val="000000"/>
              </w:rPr>
            </w:pPr>
          </w:p>
        </w:tc>
      </w:tr>
      <w:tr w:rsidR="003940FF" w:rsidRPr="009D5937" w:rsidTr="009D5937">
        <w:trPr>
          <w:trHeight w:val="489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40FF" w:rsidRPr="009D5937" w:rsidRDefault="003940FF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6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7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40FF" w:rsidRPr="009D5937" w:rsidRDefault="003940FF" w:rsidP="00B473F5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İntravenöz Girişim</w:t>
            </w:r>
          </w:p>
        </w:tc>
      </w:tr>
    </w:tbl>
    <w:p w:rsidR="00CD1E81" w:rsidRPr="009D5937" w:rsidRDefault="00CD1E81" w:rsidP="007E47AE">
      <w:pPr>
        <w:spacing w:after="200" w:line="276" w:lineRule="auto"/>
        <w:jc w:val="center"/>
        <w:rPr>
          <w:rFonts w:eastAsia="Calibri" w:cs="Times New Roman"/>
        </w:rPr>
      </w:pPr>
    </w:p>
    <w:tbl>
      <w:tblPr>
        <w:tblW w:w="984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31"/>
        <w:gridCol w:w="7616"/>
      </w:tblGrid>
      <w:tr w:rsidR="003940FF" w:rsidRPr="009D5937" w:rsidTr="009D5937">
        <w:trPr>
          <w:trHeight w:val="539"/>
          <w:jc w:val="center"/>
        </w:trPr>
        <w:tc>
          <w:tcPr>
            <w:tcW w:w="2231" w:type="dxa"/>
            <w:shd w:val="clear" w:color="auto" w:fill="FFFF00"/>
            <w:vAlign w:val="center"/>
          </w:tcPr>
          <w:p w:rsidR="003940FF" w:rsidRPr="009D5937" w:rsidRDefault="003940FF" w:rsidP="003940FF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5.03.2020 Perşembe</w:t>
            </w:r>
          </w:p>
        </w:tc>
        <w:tc>
          <w:tcPr>
            <w:tcW w:w="7616" w:type="dxa"/>
            <w:shd w:val="clear" w:color="auto" w:fill="FFFFFF" w:themeFill="background1"/>
            <w:vAlign w:val="center"/>
          </w:tcPr>
          <w:p w:rsidR="003940FF" w:rsidRPr="009D5937" w:rsidRDefault="003940FF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Grup</w:t>
            </w:r>
            <w:proofErr w:type="spellEnd"/>
            <w:r w:rsidRPr="009D5937">
              <w:rPr>
                <w:b/>
                <w:color w:val="000000"/>
              </w:rPr>
              <w:t xml:space="preserve"> A</w:t>
            </w:r>
          </w:p>
          <w:p w:rsidR="003940FF" w:rsidRPr="009D5937" w:rsidRDefault="005F146E" w:rsidP="00B473F5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3940FF" w:rsidRPr="009D5937" w:rsidTr="009D5937">
        <w:trPr>
          <w:trHeight w:val="539"/>
          <w:jc w:val="center"/>
        </w:trPr>
        <w:tc>
          <w:tcPr>
            <w:tcW w:w="2231" w:type="dxa"/>
            <w:shd w:val="clear" w:color="auto" w:fill="FFFFFF" w:themeFill="background1"/>
            <w:vAlign w:val="center"/>
          </w:tcPr>
          <w:p w:rsidR="003940FF" w:rsidRPr="009D5937" w:rsidRDefault="003940FF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8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09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16" w:type="dxa"/>
            <w:shd w:val="clear" w:color="auto" w:fill="FFFFFF" w:themeFill="background1"/>
            <w:vAlign w:val="center"/>
          </w:tcPr>
          <w:p w:rsidR="003940FF" w:rsidRPr="009D5937" w:rsidRDefault="003940FF" w:rsidP="00B473F5">
            <w:pPr>
              <w:spacing w:after="0" w:line="240" w:lineRule="auto"/>
              <w:jc w:val="center"/>
              <w:rPr>
                <w:rFonts w:eastAsia="Calibri" w:cs="Arial"/>
                <w:color w:val="000000"/>
                <w:lang w:eastAsia="tr-TR"/>
              </w:rPr>
            </w:pPr>
            <w:r w:rsidRPr="009D5937">
              <w:rPr>
                <w:rFonts w:eastAsia="Calibri" w:cs="Times New Roman"/>
                <w:color w:val="000000"/>
              </w:rPr>
              <w:t>Alt taraf kemikleri</w:t>
            </w:r>
          </w:p>
        </w:tc>
      </w:tr>
      <w:tr w:rsidR="003940FF" w:rsidRPr="009D5937" w:rsidTr="009D5937">
        <w:trPr>
          <w:trHeight w:val="539"/>
          <w:jc w:val="center"/>
        </w:trPr>
        <w:tc>
          <w:tcPr>
            <w:tcW w:w="2231" w:type="dxa"/>
            <w:shd w:val="clear" w:color="auto" w:fill="FFFF00"/>
            <w:vAlign w:val="center"/>
          </w:tcPr>
          <w:p w:rsidR="003940FF" w:rsidRPr="009D5937" w:rsidRDefault="003940FF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5.03.2020 Perşembe</w:t>
            </w:r>
          </w:p>
        </w:tc>
        <w:tc>
          <w:tcPr>
            <w:tcW w:w="7616" w:type="dxa"/>
            <w:shd w:val="clear" w:color="auto" w:fill="FFFFFF" w:themeFill="background1"/>
            <w:vAlign w:val="center"/>
          </w:tcPr>
          <w:p w:rsidR="003940FF" w:rsidRPr="009D5937" w:rsidRDefault="003940FF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Grup</w:t>
            </w:r>
            <w:proofErr w:type="spellEnd"/>
            <w:r w:rsidRPr="009D5937">
              <w:rPr>
                <w:b/>
                <w:color w:val="000000"/>
              </w:rPr>
              <w:t xml:space="preserve"> B</w:t>
            </w:r>
          </w:p>
          <w:p w:rsidR="003940FF" w:rsidRPr="009D5937" w:rsidRDefault="005F146E" w:rsidP="00B473F5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3940FF" w:rsidRPr="009D5937" w:rsidTr="009D5937">
        <w:trPr>
          <w:trHeight w:val="539"/>
          <w:jc w:val="center"/>
        </w:trPr>
        <w:tc>
          <w:tcPr>
            <w:tcW w:w="2231" w:type="dxa"/>
            <w:shd w:val="clear" w:color="auto" w:fill="FFFFFF" w:themeFill="background1"/>
            <w:vAlign w:val="center"/>
          </w:tcPr>
          <w:p w:rsidR="003940FF" w:rsidRPr="009D5937" w:rsidRDefault="003940FF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9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0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16" w:type="dxa"/>
            <w:shd w:val="clear" w:color="auto" w:fill="FFFFFF" w:themeFill="background1"/>
            <w:vAlign w:val="center"/>
          </w:tcPr>
          <w:p w:rsidR="003940FF" w:rsidRPr="009D5937" w:rsidRDefault="003940FF" w:rsidP="00B473F5">
            <w:pPr>
              <w:spacing w:after="0" w:line="240" w:lineRule="auto"/>
              <w:jc w:val="center"/>
              <w:rPr>
                <w:rFonts w:eastAsia="Calibri" w:cs="Arial"/>
                <w:color w:val="000000"/>
                <w:lang w:eastAsia="tr-TR"/>
              </w:rPr>
            </w:pPr>
            <w:r w:rsidRPr="009D5937">
              <w:rPr>
                <w:rFonts w:eastAsia="Calibri" w:cs="Times New Roman"/>
                <w:color w:val="000000"/>
              </w:rPr>
              <w:t>Alt taraf kemikleri</w:t>
            </w:r>
          </w:p>
        </w:tc>
      </w:tr>
    </w:tbl>
    <w:p w:rsidR="00CD1E81" w:rsidRPr="009D5937" w:rsidRDefault="00CD1E81" w:rsidP="0055244F"/>
    <w:tbl>
      <w:tblPr>
        <w:tblW w:w="978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27"/>
        <w:gridCol w:w="3224"/>
        <w:gridCol w:w="4437"/>
      </w:tblGrid>
      <w:tr w:rsidR="00C74278" w:rsidRPr="009D5937" w:rsidTr="009D5937">
        <w:trPr>
          <w:trHeight w:val="540"/>
          <w:jc w:val="center"/>
        </w:trPr>
        <w:tc>
          <w:tcPr>
            <w:tcW w:w="2127" w:type="dxa"/>
            <w:shd w:val="clear" w:color="auto" w:fill="FFFF00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2.03.2020 Perşembe</w:t>
            </w:r>
          </w:p>
        </w:tc>
        <w:tc>
          <w:tcPr>
            <w:tcW w:w="3224" w:type="dxa"/>
            <w:shd w:val="clear" w:color="auto" w:fill="FFFFFF" w:themeFill="background1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Tıbbi Biyoloji </w:t>
            </w:r>
            <w:proofErr w:type="spellStart"/>
            <w:r w:rsidRPr="009D5937">
              <w:rPr>
                <w:b/>
                <w:color w:val="000000"/>
              </w:rPr>
              <w:t>LabGrup</w:t>
            </w:r>
            <w:proofErr w:type="spellEnd"/>
            <w:r w:rsidRPr="009D5937">
              <w:rPr>
                <w:b/>
                <w:color w:val="000000"/>
              </w:rPr>
              <w:t xml:space="preserve"> A</w:t>
            </w:r>
          </w:p>
          <w:p w:rsidR="00C74278" w:rsidRPr="009D5937" w:rsidRDefault="00C74278" w:rsidP="00C74278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b/>
                <w:color w:val="000000"/>
              </w:rPr>
              <w:t>A. Yerlikaya</w:t>
            </w:r>
          </w:p>
        </w:tc>
        <w:tc>
          <w:tcPr>
            <w:tcW w:w="4437" w:type="dxa"/>
            <w:shd w:val="clear" w:color="auto" w:fill="FFFFFF" w:themeFill="background1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Histoloj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Saygılı</w:t>
            </w:r>
          </w:p>
        </w:tc>
      </w:tr>
      <w:tr w:rsidR="00C74278" w:rsidRPr="009D5937" w:rsidTr="009D5937">
        <w:trPr>
          <w:trHeight w:val="540"/>
          <w:jc w:val="center"/>
        </w:trPr>
        <w:tc>
          <w:tcPr>
            <w:tcW w:w="2127" w:type="dxa"/>
            <w:shd w:val="clear" w:color="auto" w:fill="FFFFFF" w:themeFill="background1"/>
            <w:vAlign w:val="center"/>
          </w:tcPr>
          <w:p w:rsidR="00C74278" w:rsidRPr="009D5937" w:rsidRDefault="00C74278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8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0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3224" w:type="dxa"/>
            <w:shd w:val="clear" w:color="auto" w:fill="FFFFFF" w:themeFill="background1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DNA İzolasyonu</w:t>
            </w:r>
          </w:p>
        </w:tc>
        <w:tc>
          <w:tcPr>
            <w:tcW w:w="4437" w:type="dxa"/>
            <w:shd w:val="clear" w:color="auto" w:fill="FFFFFF" w:themeFill="background1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Mikroskop kullanımı ve hücre boyaması</w:t>
            </w:r>
          </w:p>
        </w:tc>
      </w:tr>
      <w:tr w:rsidR="00C74278" w:rsidRPr="009D5937" w:rsidTr="009D5937">
        <w:trPr>
          <w:trHeight w:val="540"/>
          <w:jc w:val="center"/>
        </w:trPr>
        <w:tc>
          <w:tcPr>
            <w:tcW w:w="2127" w:type="dxa"/>
            <w:shd w:val="clear" w:color="auto" w:fill="FFFF00"/>
            <w:vAlign w:val="center"/>
          </w:tcPr>
          <w:p w:rsidR="00C74278" w:rsidRPr="009D5937" w:rsidRDefault="00C74278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2.03.2020 Perşembe</w:t>
            </w:r>
          </w:p>
        </w:tc>
        <w:tc>
          <w:tcPr>
            <w:tcW w:w="3224" w:type="dxa"/>
            <w:shd w:val="clear" w:color="auto" w:fill="FFFFFF" w:themeFill="background1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Tıbbi Biyoloji </w:t>
            </w:r>
            <w:proofErr w:type="spellStart"/>
            <w:r w:rsidRPr="009D5937">
              <w:rPr>
                <w:b/>
                <w:color w:val="000000"/>
              </w:rPr>
              <w:t>LabGrup</w:t>
            </w:r>
            <w:proofErr w:type="spellEnd"/>
            <w:r w:rsidRPr="009D5937">
              <w:rPr>
                <w:b/>
                <w:color w:val="000000"/>
              </w:rPr>
              <w:t xml:space="preserve"> B</w:t>
            </w:r>
          </w:p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A. Yerlikaya</w:t>
            </w:r>
          </w:p>
        </w:tc>
        <w:tc>
          <w:tcPr>
            <w:tcW w:w="4437" w:type="dxa"/>
            <w:shd w:val="clear" w:color="auto" w:fill="FFFFFF" w:themeFill="background1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Histoloj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Saygılı</w:t>
            </w:r>
          </w:p>
        </w:tc>
      </w:tr>
      <w:tr w:rsidR="00C74278" w:rsidRPr="009D5937" w:rsidTr="009D5937">
        <w:trPr>
          <w:trHeight w:val="540"/>
          <w:jc w:val="center"/>
        </w:trPr>
        <w:tc>
          <w:tcPr>
            <w:tcW w:w="2127" w:type="dxa"/>
            <w:shd w:val="clear" w:color="auto" w:fill="FFFFFF" w:themeFill="background1"/>
            <w:vAlign w:val="center"/>
          </w:tcPr>
          <w:p w:rsidR="00C74278" w:rsidRPr="009D5937" w:rsidRDefault="00C74278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0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2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3224" w:type="dxa"/>
            <w:shd w:val="clear" w:color="auto" w:fill="FFFFFF" w:themeFill="background1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DNA İzolasyonu</w:t>
            </w:r>
          </w:p>
        </w:tc>
        <w:tc>
          <w:tcPr>
            <w:tcW w:w="4437" w:type="dxa"/>
            <w:shd w:val="clear" w:color="auto" w:fill="FFFFFF" w:themeFill="background1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Mikroskop kullanımı ve hücre boyaması</w:t>
            </w:r>
          </w:p>
        </w:tc>
      </w:tr>
    </w:tbl>
    <w:p w:rsidR="0046753C" w:rsidRPr="009D5937" w:rsidRDefault="0046753C" w:rsidP="007E47AE">
      <w:pPr>
        <w:jc w:val="center"/>
      </w:pPr>
    </w:p>
    <w:p w:rsidR="00643448" w:rsidRPr="009D5937" w:rsidRDefault="00643448" w:rsidP="0055244F"/>
    <w:p w:rsidR="00CD1E81" w:rsidRPr="009D5937" w:rsidRDefault="00CD1E81" w:rsidP="0055244F"/>
    <w:tbl>
      <w:tblPr>
        <w:tblW w:w="9794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04"/>
        <w:gridCol w:w="7590"/>
      </w:tblGrid>
      <w:tr w:rsidR="00723A50" w:rsidRPr="009D5937" w:rsidTr="009D5937">
        <w:trPr>
          <w:trHeight w:val="497"/>
          <w:jc w:val="center"/>
        </w:trPr>
        <w:tc>
          <w:tcPr>
            <w:tcW w:w="2204" w:type="dxa"/>
            <w:shd w:val="clear" w:color="auto" w:fill="FFFF00"/>
            <w:vAlign w:val="center"/>
          </w:tcPr>
          <w:p w:rsidR="00723A50" w:rsidRPr="009D5937" w:rsidRDefault="00C74278" w:rsidP="00C54D9E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lastRenderedPageBreak/>
              <w:t>19.03.2020 Perşembe</w:t>
            </w:r>
          </w:p>
        </w:tc>
        <w:tc>
          <w:tcPr>
            <w:tcW w:w="7590" w:type="dxa"/>
            <w:shd w:val="clear" w:color="auto" w:fill="FFFFFF" w:themeFill="background1"/>
            <w:vAlign w:val="center"/>
          </w:tcPr>
          <w:p w:rsidR="00723A50" w:rsidRPr="009D5937" w:rsidRDefault="00723A50" w:rsidP="00C54D9E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723A50" w:rsidRPr="009D5937" w:rsidRDefault="005F146E" w:rsidP="00C54D9E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13166D" w:rsidRPr="009D5937" w:rsidTr="009D5937">
        <w:trPr>
          <w:trHeight w:val="497"/>
          <w:jc w:val="center"/>
        </w:trPr>
        <w:tc>
          <w:tcPr>
            <w:tcW w:w="2204" w:type="dxa"/>
            <w:shd w:val="clear" w:color="auto" w:fill="FFFFFF" w:themeFill="background1"/>
            <w:vAlign w:val="center"/>
          </w:tcPr>
          <w:p w:rsidR="0013166D" w:rsidRPr="009D5937" w:rsidRDefault="00C54D9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8</w:t>
            </w:r>
            <w:r w:rsidR="009D5937" w:rsidRPr="009D5937">
              <w:rPr>
                <w:b/>
                <w:color w:val="000000"/>
              </w:rPr>
              <w:t>:</w:t>
            </w:r>
            <w:r w:rsidR="0013166D" w:rsidRPr="009D5937">
              <w:rPr>
                <w:b/>
                <w:color w:val="000000"/>
              </w:rPr>
              <w:t>30-</w:t>
            </w:r>
            <w:r w:rsidRPr="009D5937">
              <w:rPr>
                <w:b/>
                <w:color w:val="000000"/>
              </w:rPr>
              <w:t>09</w:t>
            </w:r>
            <w:r w:rsidR="009D5937" w:rsidRPr="009D5937">
              <w:rPr>
                <w:b/>
                <w:color w:val="000000"/>
              </w:rPr>
              <w:t>:</w:t>
            </w:r>
            <w:r w:rsidR="0013166D" w:rsidRPr="009D5937">
              <w:rPr>
                <w:b/>
                <w:color w:val="000000"/>
              </w:rPr>
              <w:t>15</w:t>
            </w:r>
          </w:p>
        </w:tc>
        <w:tc>
          <w:tcPr>
            <w:tcW w:w="7590" w:type="dxa"/>
            <w:shd w:val="clear" w:color="auto" w:fill="FFFFFF" w:themeFill="background1"/>
            <w:vAlign w:val="center"/>
          </w:tcPr>
          <w:p w:rsidR="0013166D" w:rsidRPr="009D5937" w:rsidRDefault="00643448" w:rsidP="00C54D9E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Eklemler</w:t>
            </w:r>
          </w:p>
        </w:tc>
      </w:tr>
      <w:tr w:rsidR="00C54D9E" w:rsidRPr="009D5937" w:rsidTr="009D5937">
        <w:trPr>
          <w:trHeight w:val="497"/>
          <w:jc w:val="center"/>
        </w:trPr>
        <w:tc>
          <w:tcPr>
            <w:tcW w:w="2204" w:type="dxa"/>
            <w:shd w:val="clear" w:color="auto" w:fill="FFFF00"/>
            <w:vAlign w:val="center"/>
          </w:tcPr>
          <w:p w:rsidR="00C54D9E" w:rsidRPr="009D5937" w:rsidRDefault="00C54D9E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9.03.2020 Perşembe</w:t>
            </w:r>
          </w:p>
        </w:tc>
        <w:tc>
          <w:tcPr>
            <w:tcW w:w="7590" w:type="dxa"/>
            <w:shd w:val="clear" w:color="auto" w:fill="FFFFFF" w:themeFill="background1"/>
            <w:vAlign w:val="center"/>
          </w:tcPr>
          <w:p w:rsidR="00C54D9E" w:rsidRPr="009D5937" w:rsidRDefault="00C54D9E" w:rsidP="00C54D9E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C54D9E" w:rsidRPr="009D5937" w:rsidRDefault="005F146E" w:rsidP="00C54D9E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723A50" w:rsidRPr="009D5937" w:rsidTr="009D5937">
        <w:trPr>
          <w:trHeight w:val="497"/>
          <w:jc w:val="center"/>
        </w:trPr>
        <w:tc>
          <w:tcPr>
            <w:tcW w:w="2204" w:type="dxa"/>
            <w:shd w:val="clear" w:color="auto" w:fill="FFFFFF" w:themeFill="background1"/>
            <w:vAlign w:val="center"/>
          </w:tcPr>
          <w:p w:rsidR="00723A50" w:rsidRPr="009D5937" w:rsidRDefault="00C54D9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9</w:t>
            </w:r>
            <w:r w:rsidR="009D5937" w:rsidRPr="009D5937">
              <w:rPr>
                <w:b/>
                <w:color w:val="000000"/>
              </w:rPr>
              <w:t>:</w:t>
            </w:r>
            <w:r w:rsidR="00723A50" w:rsidRPr="009D5937">
              <w:rPr>
                <w:b/>
                <w:color w:val="000000"/>
              </w:rPr>
              <w:t>30-1</w:t>
            </w:r>
            <w:r w:rsidRPr="009D5937">
              <w:rPr>
                <w:b/>
                <w:color w:val="000000"/>
              </w:rPr>
              <w:t>0</w:t>
            </w:r>
            <w:r w:rsidR="009D5937" w:rsidRPr="009D5937">
              <w:rPr>
                <w:b/>
                <w:color w:val="000000"/>
              </w:rPr>
              <w:t>:</w:t>
            </w:r>
            <w:r w:rsidR="00723A50" w:rsidRPr="009D5937">
              <w:rPr>
                <w:b/>
                <w:color w:val="000000"/>
              </w:rPr>
              <w:t>15</w:t>
            </w:r>
          </w:p>
        </w:tc>
        <w:tc>
          <w:tcPr>
            <w:tcW w:w="7590" w:type="dxa"/>
            <w:shd w:val="clear" w:color="auto" w:fill="FFFFFF" w:themeFill="background1"/>
            <w:vAlign w:val="center"/>
          </w:tcPr>
          <w:p w:rsidR="00723A50" w:rsidRPr="009D5937" w:rsidRDefault="00723A50" w:rsidP="00C54D9E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Eklemler</w:t>
            </w:r>
          </w:p>
        </w:tc>
      </w:tr>
    </w:tbl>
    <w:p w:rsidR="00C54D9E" w:rsidRPr="009D5937" w:rsidRDefault="00C54D9E" w:rsidP="00EC7CC6">
      <w:pPr>
        <w:spacing w:after="0" w:line="240" w:lineRule="auto"/>
        <w:jc w:val="both"/>
        <w:rPr>
          <w:rFonts w:eastAsia="Calibri" w:cs="Arial"/>
          <w:b/>
          <w:color w:val="000000"/>
          <w:u w:val="single"/>
        </w:rPr>
      </w:pPr>
    </w:p>
    <w:p w:rsidR="00EC7CC6" w:rsidRPr="009D5937" w:rsidRDefault="00EC7CC6" w:rsidP="00EC7CC6">
      <w:pPr>
        <w:spacing w:after="0" w:line="240" w:lineRule="auto"/>
        <w:jc w:val="both"/>
        <w:rPr>
          <w:rFonts w:eastAsia="Calibri" w:cs="Arial"/>
          <w:b/>
          <w:color w:val="000000"/>
          <w:u w:val="single"/>
        </w:rPr>
      </w:pPr>
      <w:r w:rsidRPr="009D5937">
        <w:rPr>
          <w:rFonts w:eastAsia="Calibri" w:cs="Arial"/>
          <w:b/>
          <w:color w:val="000000"/>
          <w:u w:val="single"/>
        </w:rPr>
        <w:t xml:space="preserve">ÖĞRENCİLERİN DİKKATİNE: </w:t>
      </w:r>
    </w:p>
    <w:p w:rsidR="00EC7CC6" w:rsidRPr="009D5937" w:rsidRDefault="00EC7CC6" w:rsidP="00EC7CC6">
      <w:pPr>
        <w:spacing w:after="0" w:line="240" w:lineRule="auto"/>
        <w:jc w:val="both"/>
        <w:rPr>
          <w:rFonts w:eastAsia="Calibri" w:cs="Arial"/>
          <w:color w:val="000000"/>
        </w:rPr>
      </w:pPr>
      <w:r w:rsidRPr="009D5937">
        <w:rPr>
          <w:rFonts w:eastAsia="Calibri" w:cs="Arial"/>
          <w:color w:val="000000"/>
        </w:rPr>
        <w:t>Pratik uygulamalarda kullanılan malzeme (bilgisayar, mikroskop v.b.) nedeniyle öğrencilerin kendi gruplarıyla pratiğe katılması önemlidir. Herhangi bir mazeret nedeniyle grup değiştirme taleplerinin ilgili dersin öğretim üyesi ile görüşülmesi gereklidir.</w:t>
      </w:r>
    </w:p>
    <w:p w:rsidR="00EC7CC6" w:rsidRPr="009D5937" w:rsidRDefault="00EC7CC6" w:rsidP="00EC7CC6">
      <w:pPr>
        <w:spacing w:after="0" w:line="240" w:lineRule="auto"/>
        <w:jc w:val="both"/>
        <w:rPr>
          <w:rFonts w:eastAsia="Calibri" w:cs="Arial"/>
          <w:color w:val="000000"/>
        </w:rPr>
      </w:pPr>
    </w:p>
    <w:p w:rsidR="00EC7CC6" w:rsidRPr="009D5937" w:rsidRDefault="00EC7CC6" w:rsidP="00EC7CC6">
      <w:pPr>
        <w:spacing w:after="0" w:line="240" w:lineRule="auto"/>
        <w:jc w:val="both"/>
        <w:rPr>
          <w:rFonts w:eastAsia="Calibri" w:cs="Arial"/>
          <w:color w:val="000000"/>
        </w:rPr>
      </w:pPr>
    </w:p>
    <w:p w:rsidR="005A0815" w:rsidRPr="009D5937" w:rsidRDefault="005A0815" w:rsidP="00EC7CC6">
      <w:pPr>
        <w:spacing w:after="0" w:line="240" w:lineRule="auto"/>
        <w:rPr>
          <w:rFonts w:eastAsia="Calibri" w:cs="Times New Roman"/>
          <w:b/>
          <w:color w:val="000000"/>
        </w:rPr>
      </w:pPr>
      <w:r w:rsidRPr="009D5937">
        <w:rPr>
          <w:rFonts w:eastAsia="Calibri" w:cs="Times New Roman"/>
          <w:b/>
          <w:color w:val="000000"/>
        </w:rPr>
        <w:t>SINAVLAR</w:t>
      </w:r>
    </w:p>
    <w:p w:rsidR="005A0815" w:rsidRPr="009D5937" w:rsidRDefault="005A0815" w:rsidP="00EC7CC6">
      <w:pPr>
        <w:spacing w:after="0" w:line="240" w:lineRule="auto"/>
        <w:rPr>
          <w:rFonts w:eastAsia="Calibri" w:cs="Times New Roman"/>
          <w:b/>
          <w:color w:val="000000"/>
        </w:rPr>
      </w:pPr>
    </w:p>
    <w:p w:rsidR="00EC7CC6" w:rsidRPr="009D5937" w:rsidRDefault="00EC7CC6" w:rsidP="00EC7CC6">
      <w:pPr>
        <w:spacing w:after="0" w:line="240" w:lineRule="auto"/>
        <w:rPr>
          <w:rFonts w:eastAsia="Calibri" w:cs="Times New Roman"/>
          <w:b/>
          <w:color w:val="000000"/>
        </w:rPr>
      </w:pPr>
      <w:r w:rsidRPr="009D5937">
        <w:rPr>
          <w:rFonts w:eastAsia="Calibri" w:cs="Times New Roman"/>
          <w:b/>
          <w:color w:val="000000"/>
        </w:rPr>
        <w:t>Pratik Sınav</w:t>
      </w:r>
      <w:r w:rsidR="008F7BDB" w:rsidRPr="009D5937">
        <w:rPr>
          <w:rFonts w:eastAsia="Calibri" w:cs="Times New Roman"/>
          <w:b/>
          <w:color w:val="000000"/>
        </w:rPr>
        <w:t>lar</w:t>
      </w:r>
      <w:r w:rsidRPr="009D5937">
        <w:rPr>
          <w:rFonts w:eastAsia="Calibri" w:cs="Times New Roman"/>
          <w:b/>
          <w:color w:val="000000"/>
        </w:rPr>
        <w:t xml:space="preserve">: </w:t>
      </w:r>
    </w:p>
    <w:p w:rsidR="00EC7CC6" w:rsidRPr="009D5937" w:rsidRDefault="00EC7CC6" w:rsidP="00EC7CC6">
      <w:pPr>
        <w:spacing w:after="0" w:line="240" w:lineRule="auto"/>
        <w:rPr>
          <w:rFonts w:eastAsia="Calibri" w:cs="Times New Roman"/>
          <w:b/>
          <w:color w:val="000000"/>
        </w:rPr>
      </w:pPr>
      <w:r w:rsidRPr="009D5937">
        <w:rPr>
          <w:rFonts w:eastAsia="Calibri" w:cs="Times New Roman"/>
          <w:b/>
          <w:color w:val="000000"/>
        </w:rPr>
        <w:t xml:space="preserve">Mesleki Beceriler </w:t>
      </w:r>
      <w:proofErr w:type="spellStart"/>
      <w:r w:rsidRPr="009D5937">
        <w:rPr>
          <w:rFonts w:eastAsia="Calibri" w:cs="Times New Roman"/>
          <w:b/>
          <w:color w:val="000000"/>
        </w:rPr>
        <w:t>Lab</w:t>
      </w:r>
      <w:proofErr w:type="spellEnd"/>
      <w:r w:rsidRPr="009D5937">
        <w:rPr>
          <w:rFonts w:eastAsia="Calibri" w:cs="Times New Roman"/>
          <w:b/>
          <w:color w:val="000000"/>
        </w:rPr>
        <w:t xml:space="preserve"> Pratik S</w:t>
      </w:r>
      <w:r w:rsidR="009D5937" w:rsidRPr="009D5937">
        <w:rPr>
          <w:rFonts w:eastAsia="Calibri" w:cs="Times New Roman"/>
          <w:b/>
          <w:color w:val="000000"/>
        </w:rPr>
        <w:t xml:space="preserve">ınav: </w:t>
      </w:r>
      <w:r w:rsidRPr="009D5937">
        <w:rPr>
          <w:rFonts w:eastAsia="Calibri" w:cs="Times New Roman"/>
          <w:b/>
          <w:color w:val="000000"/>
        </w:rPr>
        <w:t>2</w:t>
      </w:r>
      <w:r w:rsidR="00EC7770" w:rsidRPr="009D5937">
        <w:rPr>
          <w:rFonts w:eastAsia="Calibri" w:cs="Times New Roman"/>
          <w:b/>
          <w:color w:val="000000"/>
        </w:rPr>
        <w:t>5</w:t>
      </w:r>
      <w:r w:rsidRPr="009D5937">
        <w:rPr>
          <w:rFonts w:eastAsia="Calibri" w:cs="Times New Roman"/>
          <w:b/>
          <w:color w:val="000000"/>
        </w:rPr>
        <w:t>.03.20</w:t>
      </w:r>
      <w:r w:rsidR="00EC7770" w:rsidRPr="009D5937">
        <w:rPr>
          <w:rFonts w:eastAsia="Calibri" w:cs="Times New Roman"/>
          <w:b/>
          <w:color w:val="000000"/>
        </w:rPr>
        <w:t>20</w:t>
      </w:r>
      <w:r w:rsidRPr="009D5937">
        <w:rPr>
          <w:rFonts w:eastAsia="Calibri" w:cs="Times New Roman"/>
          <w:b/>
          <w:color w:val="000000"/>
        </w:rPr>
        <w:t xml:space="preserve">Saat: </w:t>
      </w:r>
      <w:r w:rsidR="00784C9B" w:rsidRPr="009D5937">
        <w:rPr>
          <w:rFonts w:eastAsia="Calibri" w:cs="Times New Roman"/>
          <w:b/>
          <w:color w:val="000000"/>
        </w:rPr>
        <w:t>13:30-17:15</w:t>
      </w:r>
    </w:p>
    <w:p w:rsidR="00251CEC" w:rsidRPr="009D5937" w:rsidRDefault="00EC7CC6" w:rsidP="00251CEC">
      <w:pPr>
        <w:spacing w:after="0" w:line="240" w:lineRule="auto"/>
        <w:rPr>
          <w:rFonts w:eastAsia="Calibri" w:cs="Times New Roman"/>
          <w:b/>
          <w:color w:val="000000"/>
        </w:rPr>
      </w:pPr>
      <w:r w:rsidRPr="009D5937">
        <w:rPr>
          <w:rFonts w:eastAsia="Calibri" w:cs="Times New Roman"/>
          <w:b/>
          <w:color w:val="000000"/>
        </w:rPr>
        <w:t xml:space="preserve">Anatomi </w:t>
      </w:r>
      <w:proofErr w:type="spellStart"/>
      <w:r w:rsidR="00266113" w:rsidRPr="009D5937">
        <w:rPr>
          <w:rFonts w:eastAsia="Calibri" w:cs="Times New Roman"/>
          <w:b/>
          <w:color w:val="000000"/>
        </w:rPr>
        <w:t>Lab</w:t>
      </w:r>
      <w:r w:rsidRPr="009D5937">
        <w:rPr>
          <w:rFonts w:eastAsia="Calibri" w:cs="Times New Roman"/>
          <w:b/>
          <w:color w:val="000000"/>
        </w:rPr>
        <w:t>Pratik</w:t>
      </w:r>
      <w:proofErr w:type="spellEnd"/>
      <w:r w:rsidRPr="009D5937">
        <w:rPr>
          <w:rFonts w:eastAsia="Calibri" w:cs="Times New Roman"/>
          <w:b/>
          <w:color w:val="000000"/>
        </w:rPr>
        <w:t xml:space="preserve"> Sınav: </w:t>
      </w:r>
      <w:r w:rsidR="009D5937" w:rsidRPr="009D5937">
        <w:rPr>
          <w:rFonts w:eastAsia="Calibri" w:cs="Times New Roman"/>
          <w:b/>
          <w:color w:val="000000"/>
        </w:rPr>
        <w:tab/>
      </w:r>
      <w:r w:rsidR="00251CEC" w:rsidRPr="009D5937">
        <w:rPr>
          <w:rFonts w:eastAsia="Calibri" w:cs="Times New Roman"/>
          <w:b/>
          <w:color w:val="000000"/>
        </w:rPr>
        <w:t>2</w:t>
      </w:r>
      <w:r w:rsidR="00EC7770" w:rsidRPr="009D5937">
        <w:rPr>
          <w:rFonts w:eastAsia="Calibri" w:cs="Times New Roman"/>
          <w:b/>
          <w:color w:val="000000"/>
        </w:rPr>
        <w:t>6</w:t>
      </w:r>
      <w:r w:rsidR="00251CEC" w:rsidRPr="009D5937">
        <w:rPr>
          <w:rFonts w:eastAsia="Calibri" w:cs="Times New Roman"/>
          <w:b/>
          <w:color w:val="000000"/>
        </w:rPr>
        <w:t>.03.20</w:t>
      </w:r>
      <w:r w:rsidR="00EC7770" w:rsidRPr="009D5937">
        <w:rPr>
          <w:rFonts w:eastAsia="Calibri" w:cs="Times New Roman"/>
          <w:b/>
          <w:color w:val="000000"/>
        </w:rPr>
        <w:t>20</w:t>
      </w:r>
      <w:r w:rsidR="00251CEC" w:rsidRPr="009D5937">
        <w:rPr>
          <w:rFonts w:eastAsia="Calibri" w:cs="Times New Roman"/>
          <w:b/>
          <w:color w:val="000000"/>
        </w:rPr>
        <w:t xml:space="preserve">Saat: </w:t>
      </w:r>
      <w:r w:rsidR="00784C9B" w:rsidRPr="009D5937">
        <w:rPr>
          <w:rFonts w:eastAsia="Calibri" w:cs="Times New Roman"/>
          <w:b/>
          <w:color w:val="000000"/>
        </w:rPr>
        <w:t>08:30-12:15</w:t>
      </w:r>
    </w:p>
    <w:p w:rsidR="00784C9B" w:rsidRPr="009D5937" w:rsidRDefault="00784C9B" w:rsidP="00784C9B">
      <w:pPr>
        <w:spacing w:after="0" w:line="240" w:lineRule="auto"/>
        <w:rPr>
          <w:rFonts w:eastAsia="Calibri" w:cs="Times New Roman"/>
          <w:b/>
          <w:color w:val="000000"/>
        </w:rPr>
      </w:pPr>
      <w:r w:rsidRPr="009D5937">
        <w:rPr>
          <w:rFonts w:eastAsia="Calibri" w:cs="Times New Roman"/>
          <w:b/>
          <w:color w:val="000000"/>
        </w:rPr>
        <w:t xml:space="preserve">Tıbbi Biyoloji </w:t>
      </w:r>
      <w:proofErr w:type="spellStart"/>
      <w:r w:rsidRPr="009D5937">
        <w:rPr>
          <w:rFonts w:eastAsia="Calibri" w:cs="Times New Roman"/>
          <w:b/>
          <w:color w:val="000000"/>
        </w:rPr>
        <w:t>Lab</w:t>
      </w:r>
      <w:proofErr w:type="spellEnd"/>
      <w:r w:rsidRPr="009D5937">
        <w:rPr>
          <w:rFonts w:eastAsia="Calibri" w:cs="Times New Roman"/>
          <w:b/>
          <w:color w:val="000000"/>
        </w:rPr>
        <w:t xml:space="preserve"> Pratik Sınav: </w:t>
      </w:r>
      <w:r w:rsidR="009D5937" w:rsidRPr="009D5937">
        <w:rPr>
          <w:rFonts w:eastAsia="Calibri" w:cs="Times New Roman"/>
          <w:b/>
          <w:color w:val="000000"/>
        </w:rPr>
        <w:tab/>
      </w:r>
      <w:r w:rsidRPr="009D5937">
        <w:rPr>
          <w:rFonts w:eastAsia="Calibri" w:cs="Times New Roman"/>
          <w:b/>
          <w:color w:val="000000"/>
        </w:rPr>
        <w:t>26.03.2020 Saat: 13:30-17:15</w:t>
      </w:r>
    </w:p>
    <w:p w:rsidR="00784C9B" w:rsidRPr="009D5937" w:rsidRDefault="00784C9B" w:rsidP="00251CEC">
      <w:pPr>
        <w:spacing w:after="0" w:line="240" w:lineRule="auto"/>
        <w:rPr>
          <w:rFonts w:eastAsia="Calibri" w:cs="Times New Roman"/>
          <w:b/>
          <w:color w:val="000000"/>
        </w:rPr>
      </w:pPr>
    </w:p>
    <w:p w:rsidR="00EC7CC6" w:rsidRPr="009D5937" w:rsidRDefault="00EC7CC6" w:rsidP="00EC7CC6">
      <w:pPr>
        <w:spacing w:after="0" w:line="240" w:lineRule="auto"/>
        <w:rPr>
          <w:rFonts w:eastAsia="Calibri" w:cs="Times New Roman"/>
          <w:b/>
          <w:color w:val="000000"/>
        </w:rPr>
      </w:pPr>
      <w:r w:rsidRPr="009D5937">
        <w:rPr>
          <w:rFonts w:eastAsia="Calibri" w:cs="Times New Roman"/>
          <w:b/>
          <w:color w:val="000000"/>
        </w:rPr>
        <w:t>Teorik Sınav:</w:t>
      </w:r>
      <w:r w:rsidR="009D5937" w:rsidRPr="009D5937">
        <w:rPr>
          <w:rFonts w:eastAsia="Calibri" w:cs="Times New Roman"/>
          <w:b/>
          <w:color w:val="000000"/>
        </w:rPr>
        <w:tab/>
      </w:r>
      <w:r w:rsidR="009D5937" w:rsidRPr="009D5937">
        <w:rPr>
          <w:rFonts w:eastAsia="Calibri" w:cs="Times New Roman"/>
          <w:b/>
          <w:color w:val="000000"/>
        </w:rPr>
        <w:tab/>
      </w:r>
      <w:r w:rsidR="009D5937" w:rsidRPr="009D5937">
        <w:rPr>
          <w:rFonts w:eastAsia="Calibri" w:cs="Times New Roman"/>
          <w:b/>
          <w:color w:val="000000"/>
        </w:rPr>
        <w:tab/>
      </w:r>
      <w:r w:rsidR="00251CEC" w:rsidRPr="009D5937">
        <w:rPr>
          <w:rFonts w:eastAsia="Calibri" w:cs="Times New Roman"/>
          <w:b/>
          <w:color w:val="000000"/>
        </w:rPr>
        <w:t>2</w:t>
      </w:r>
      <w:r w:rsidR="00EC7770" w:rsidRPr="009D5937">
        <w:rPr>
          <w:rFonts w:eastAsia="Calibri" w:cs="Times New Roman"/>
          <w:b/>
          <w:color w:val="000000"/>
        </w:rPr>
        <w:t>7</w:t>
      </w:r>
      <w:r w:rsidR="00251CEC" w:rsidRPr="009D5937">
        <w:rPr>
          <w:rFonts w:eastAsia="Calibri" w:cs="Times New Roman"/>
          <w:b/>
          <w:color w:val="000000"/>
        </w:rPr>
        <w:t>.03.20</w:t>
      </w:r>
      <w:r w:rsidR="009C5A5D" w:rsidRPr="009D5937">
        <w:rPr>
          <w:rFonts w:eastAsia="Calibri" w:cs="Times New Roman"/>
          <w:b/>
          <w:color w:val="000000"/>
        </w:rPr>
        <w:t>20</w:t>
      </w:r>
      <w:r w:rsidR="000F2305" w:rsidRPr="009D5937">
        <w:rPr>
          <w:rFonts w:eastAsia="Calibri" w:cs="Times New Roman"/>
          <w:b/>
          <w:color w:val="000000"/>
        </w:rPr>
        <w:t xml:space="preserve">Saat: </w:t>
      </w:r>
      <w:r w:rsidR="008F7BDB" w:rsidRPr="009D5937">
        <w:rPr>
          <w:rFonts w:eastAsia="Calibri" w:cs="Times New Roman"/>
          <w:b/>
          <w:color w:val="000000"/>
        </w:rPr>
        <w:t>09:30 – 13:30</w:t>
      </w:r>
    </w:p>
    <w:p w:rsidR="00EC7CC6" w:rsidRPr="009D5937" w:rsidRDefault="00EC7CC6" w:rsidP="00EC7CC6">
      <w:pPr>
        <w:spacing w:after="200" w:line="276" w:lineRule="auto"/>
        <w:rPr>
          <w:rFonts w:eastAsia="Calibri" w:cs="Times New Roman"/>
        </w:rPr>
      </w:pPr>
    </w:p>
    <w:p w:rsidR="00EC7CC6" w:rsidRDefault="00EC7CC6"/>
    <w:sectPr w:rsidR="00EC7CC6" w:rsidSect="00516F45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1EFB" w:rsidRDefault="00F91EFB">
      <w:pPr>
        <w:spacing w:after="0" w:line="240" w:lineRule="auto"/>
      </w:pPr>
      <w:r>
        <w:separator/>
      </w:r>
    </w:p>
  </w:endnote>
  <w:endnote w:type="continuationSeparator" w:id="0">
    <w:p w:rsidR="00F91EFB" w:rsidRDefault="00F91E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5937" w:rsidRDefault="00B23EB7" w:rsidP="0005388F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 w:rsidR="009D5937"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9D5937">
      <w:rPr>
        <w:rStyle w:val="SayfaNumaras"/>
        <w:noProof/>
      </w:rPr>
      <w:t>10</w:t>
    </w:r>
    <w:r>
      <w:rPr>
        <w:rStyle w:val="SayfaNumaras"/>
      </w:rPr>
      <w:fldChar w:fldCharType="end"/>
    </w:r>
  </w:p>
  <w:p w:rsidR="009D5937" w:rsidRDefault="009D593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5937" w:rsidRDefault="00B23EB7" w:rsidP="0005388F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 w:rsidR="009D5937"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9D5937">
      <w:rPr>
        <w:rStyle w:val="SayfaNumaras"/>
        <w:noProof/>
      </w:rPr>
      <w:t>2</w:t>
    </w:r>
    <w:r>
      <w:rPr>
        <w:rStyle w:val="SayfaNumaras"/>
      </w:rPr>
      <w:fldChar w:fldCharType="end"/>
    </w:r>
  </w:p>
  <w:p w:rsidR="009D5937" w:rsidRDefault="009D593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5937" w:rsidRDefault="00B23EB7" w:rsidP="0005388F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 w:rsidR="009D5937"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9D5937" w:rsidRDefault="009D5937">
    <w:pPr>
      <w:pStyle w:val="AltBilgi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5937" w:rsidRDefault="00B23EB7" w:rsidP="0005388F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 w:rsidR="009D5937"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0235CB">
      <w:rPr>
        <w:rStyle w:val="SayfaNumaras"/>
        <w:noProof/>
      </w:rPr>
      <w:t>3</w:t>
    </w:r>
    <w:r>
      <w:rPr>
        <w:rStyle w:val="SayfaNumaras"/>
      </w:rPr>
      <w:fldChar w:fldCharType="end"/>
    </w:r>
  </w:p>
  <w:p w:rsidR="009D5937" w:rsidRDefault="009D593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1EFB" w:rsidRDefault="00F91EFB">
      <w:pPr>
        <w:spacing w:after="0" w:line="240" w:lineRule="auto"/>
      </w:pPr>
      <w:r>
        <w:separator/>
      </w:r>
    </w:p>
  </w:footnote>
  <w:footnote w:type="continuationSeparator" w:id="0">
    <w:p w:rsidR="00F91EFB" w:rsidRDefault="00F91E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5937" w:rsidRPr="00DC22DF" w:rsidRDefault="009D5937" w:rsidP="0005388F">
    <w:pPr>
      <w:pStyle w:val="stBilgi"/>
      <w:jc w:val="center"/>
      <w:rPr>
        <w:b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5937" w:rsidRPr="0076783E" w:rsidRDefault="009D5937" w:rsidP="0005388F">
    <w:pPr>
      <w:pStyle w:val="stBilgi"/>
      <w:jc w:val="center"/>
      <w:rPr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C10DAF"/>
    <w:multiLevelType w:val="hybridMultilevel"/>
    <w:tmpl w:val="27F89F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305538"/>
    <w:multiLevelType w:val="hybridMultilevel"/>
    <w:tmpl w:val="C55855FC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F365B2"/>
    <w:multiLevelType w:val="hybridMultilevel"/>
    <w:tmpl w:val="6436C9D8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46E7F12"/>
    <w:multiLevelType w:val="hybridMultilevel"/>
    <w:tmpl w:val="BBE823E0"/>
    <w:lvl w:ilvl="0" w:tplc="404635A0">
      <w:start w:val="1"/>
      <w:numFmt w:val="upperLetter"/>
      <w:lvlText w:val="%1."/>
      <w:lvlJc w:val="left"/>
      <w:pPr>
        <w:ind w:left="281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01" w:hanging="360"/>
      </w:pPr>
    </w:lvl>
    <w:lvl w:ilvl="2" w:tplc="041F001B" w:tentative="1">
      <w:start w:val="1"/>
      <w:numFmt w:val="lowerRoman"/>
      <w:lvlText w:val="%3."/>
      <w:lvlJc w:val="right"/>
      <w:pPr>
        <w:ind w:left="1721" w:hanging="180"/>
      </w:pPr>
    </w:lvl>
    <w:lvl w:ilvl="3" w:tplc="041F000F" w:tentative="1">
      <w:start w:val="1"/>
      <w:numFmt w:val="decimal"/>
      <w:lvlText w:val="%4."/>
      <w:lvlJc w:val="left"/>
      <w:pPr>
        <w:ind w:left="2441" w:hanging="360"/>
      </w:pPr>
    </w:lvl>
    <w:lvl w:ilvl="4" w:tplc="041F0019" w:tentative="1">
      <w:start w:val="1"/>
      <w:numFmt w:val="lowerLetter"/>
      <w:lvlText w:val="%5."/>
      <w:lvlJc w:val="left"/>
      <w:pPr>
        <w:ind w:left="3161" w:hanging="360"/>
      </w:pPr>
    </w:lvl>
    <w:lvl w:ilvl="5" w:tplc="041F001B" w:tentative="1">
      <w:start w:val="1"/>
      <w:numFmt w:val="lowerRoman"/>
      <w:lvlText w:val="%6."/>
      <w:lvlJc w:val="right"/>
      <w:pPr>
        <w:ind w:left="3881" w:hanging="180"/>
      </w:pPr>
    </w:lvl>
    <w:lvl w:ilvl="6" w:tplc="041F000F" w:tentative="1">
      <w:start w:val="1"/>
      <w:numFmt w:val="decimal"/>
      <w:lvlText w:val="%7."/>
      <w:lvlJc w:val="left"/>
      <w:pPr>
        <w:ind w:left="4601" w:hanging="360"/>
      </w:pPr>
    </w:lvl>
    <w:lvl w:ilvl="7" w:tplc="041F0019" w:tentative="1">
      <w:start w:val="1"/>
      <w:numFmt w:val="lowerLetter"/>
      <w:lvlText w:val="%8."/>
      <w:lvlJc w:val="left"/>
      <w:pPr>
        <w:ind w:left="5321" w:hanging="360"/>
      </w:pPr>
    </w:lvl>
    <w:lvl w:ilvl="8" w:tplc="041F001B" w:tentative="1">
      <w:start w:val="1"/>
      <w:numFmt w:val="lowerRoman"/>
      <w:lvlText w:val="%9."/>
      <w:lvlJc w:val="right"/>
      <w:pPr>
        <w:ind w:left="6041" w:hanging="180"/>
      </w:pPr>
    </w:lvl>
  </w:abstractNum>
  <w:abstractNum w:abstractNumId="4" w15:restartNumberingAfterBreak="0">
    <w:nsid w:val="5AC27EC6"/>
    <w:multiLevelType w:val="hybridMultilevel"/>
    <w:tmpl w:val="DC12565A"/>
    <w:lvl w:ilvl="0" w:tplc="BB2C0840">
      <w:start w:val="1"/>
      <w:numFmt w:val="upperLetter"/>
      <w:lvlText w:val="%1."/>
      <w:lvlJc w:val="left"/>
      <w:pPr>
        <w:ind w:left="281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01" w:hanging="360"/>
      </w:pPr>
    </w:lvl>
    <w:lvl w:ilvl="2" w:tplc="041F001B" w:tentative="1">
      <w:start w:val="1"/>
      <w:numFmt w:val="lowerRoman"/>
      <w:lvlText w:val="%3."/>
      <w:lvlJc w:val="right"/>
      <w:pPr>
        <w:ind w:left="1721" w:hanging="180"/>
      </w:pPr>
    </w:lvl>
    <w:lvl w:ilvl="3" w:tplc="041F000F" w:tentative="1">
      <w:start w:val="1"/>
      <w:numFmt w:val="decimal"/>
      <w:lvlText w:val="%4."/>
      <w:lvlJc w:val="left"/>
      <w:pPr>
        <w:ind w:left="2441" w:hanging="360"/>
      </w:pPr>
    </w:lvl>
    <w:lvl w:ilvl="4" w:tplc="041F0019" w:tentative="1">
      <w:start w:val="1"/>
      <w:numFmt w:val="lowerLetter"/>
      <w:lvlText w:val="%5."/>
      <w:lvlJc w:val="left"/>
      <w:pPr>
        <w:ind w:left="3161" w:hanging="360"/>
      </w:pPr>
    </w:lvl>
    <w:lvl w:ilvl="5" w:tplc="041F001B" w:tentative="1">
      <w:start w:val="1"/>
      <w:numFmt w:val="lowerRoman"/>
      <w:lvlText w:val="%6."/>
      <w:lvlJc w:val="right"/>
      <w:pPr>
        <w:ind w:left="3881" w:hanging="180"/>
      </w:pPr>
    </w:lvl>
    <w:lvl w:ilvl="6" w:tplc="041F000F" w:tentative="1">
      <w:start w:val="1"/>
      <w:numFmt w:val="decimal"/>
      <w:lvlText w:val="%7."/>
      <w:lvlJc w:val="left"/>
      <w:pPr>
        <w:ind w:left="4601" w:hanging="360"/>
      </w:pPr>
    </w:lvl>
    <w:lvl w:ilvl="7" w:tplc="041F0019" w:tentative="1">
      <w:start w:val="1"/>
      <w:numFmt w:val="lowerLetter"/>
      <w:lvlText w:val="%8."/>
      <w:lvlJc w:val="left"/>
      <w:pPr>
        <w:ind w:left="5321" w:hanging="360"/>
      </w:pPr>
    </w:lvl>
    <w:lvl w:ilvl="8" w:tplc="041F001B" w:tentative="1">
      <w:start w:val="1"/>
      <w:numFmt w:val="lowerRoman"/>
      <w:lvlText w:val="%9."/>
      <w:lvlJc w:val="right"/>
      <w:pPr>
        <w:ind w:left="6041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jQzNzM1MTK0MDNS0lEKTi0uzszPAykwqQUAyUL3kywAAAA="/>
  </w:docVars>
  <w:rsids>
    <w:rsidRoot w:val="00A903BC"/>
    <w:rsid w:val="000114C4"/>
    <w:rsid w:val="00012657"/>
    <w:rsid w:val="000208F3"/>
    <w:rsid w:val="000210DE"/>
    <w:rsid w:val="000235CB"/>
    <w:rsid w:val="0005388F"/>
    <w:rsid w:val="00076051"/>
    <w:rsid w:val="0008292F"/>
    <w:rsid w:val="000913F8"/>
    <w:rsid w:val="000F2305"/>
    <w:rsid w:val="000F571D"/>
    <w:rsid w:val="001137BB"/>
    <w:rsid w:val="0013166D"/>
    <w:rsid w:val="0014324C"/>
    <w:rsid w:val="00147084"/>
    <w:rsid w:val="0015183C"/>
    <w:rsid w:val="001520DA"/>
    <w:rsid w:val="00155248"/>
    <w:rsid w:val="0017104D"/>
    <w:rsid w:val="001A1804"/>
    <w:rsid w:val="001B6AF9"/>
    <w:rsid w:val="00226172"/>
    <w:rsid w:val="00234E82"/>
    <w:rsid w:val="00240A32"/>
    <w:rsid w:val="00243526"/>
    <w:rsid w:val="00251CEC"/>
    <w:rsid w:val="00266113"/>
    <w:rsid w:val="0027520F"/>
    <w:rsid w:val="002A1B1F"/>
    <w:rsid w:val="002A33B4"/>
    <w:rsid w:val="002B3914"/>
    <w:rsid w:val="002C372F"/>
    <w:rsid w:val="002E6DAA"/>
    <w:rsid w:val="00313973"/>
    <w:rsid w:val="00332C89"/>
    <w:rsid w:val="003349AB"/>
    <w:rsid w:val="00336101"/>
    <w:rsid w:val="00346137"/>
    <w:rsid w:val="00346EB3"/>
    <w:rsid w:val="00361ECE"/>
    <w:rsid w:val="003714DA"/>
    <w:rsid w:val="00374850"/>
    <w:rsid w:val="003940FF"/>
    <w:rsid w:val="0039473E"/>
    <w:rsid w:val="0039768E"/>
    <w:rsid w:val="003F36FE"/>
    <w:rsid w:val="003F77B2"/>
    <w:rsid w:val="00441D11"/>
    <w:rsid w:val="0044384F"/>
    <w:rsid w:val="004467C4"/>
    <w:rsid w:val="00451D9A"/>
    <w:rsid w:val="0046753C"/>
    <w:rsid w:val="00472B51"/>
    <w:rsid w:val="00480F26"/>
    <w:rsid w:val="004A5C7D"/>
    <w:rsid w:val="004B62A8"/>
    <w:rsid w:val="004C082C"/>
    <w:rsid w:val="004C4017"/>
    <w:rsid w:val="00516F45"/>
    <w:rsid w:val="0052624B"/>
    <w:rsid w:val="00533E55"/>
    <w:rsid w:val="005370A8"/>
    <w:rsid w:val="0055244F"/>
    <w:rsid w:val="00554B66"/>
    <w:rsid w:val="005656BB"/>
    <w:rsid w:val="0057153A"/>
    <w:rsid w:val="0057461D"/>
    <w:rsid w:val="005A0815"/>
    <w:rsid w:val="005A091B"/>
    <w:rsid w:val="005A112B"/>
    <w:rsid w:val="005F146E"/>
    <w:rsid w:val="005F30C3"/>
    <w:rsid w:val="00634E8A"/>
    <w:rsid w:val="00641DCA"/>
    <w:rsid w:val="00643448"/>
    <w:rsid w:val="00646785"/>
    <w:rsid w:val="006842B6"/>
    <w:rsid w:val="006A53F4"/>
    <w:rsid w:val="006B2EBA"/>
    <w:rsid w:val="006C479E"/>
    <w:rsid w:val="006D33FC"/>
    <w:rsid w:val="006D6EB9"/>
    <w:rsid w:val="006E77C4"/>
    <w:rsid w:val="00723A50"/>
    <w:rsid w:val="00746A65"/>
    <w:rsid w:val="00757BA0"/>
    <w:rsid w:val="00766D35"/>
    <w:rsid w:val="007705E1"/>
    <w:rsid w:val="007750BD"/>
    <w:rsid w:val="00784C9B"/>
    <w:rsid w:val="007A0114"/>
    <w:rsid w:val="007A2B7F"/>
    <w:rsid w:val="007A4518"/>
    <w:rsid w:val="007D553C"/>
    <w:rsid w:val="007D7FD4"/>
    <w:rsid w:val="007E222E"/>
    <w:rsid w:val="007E232E"/>
    <w:rsid w:val="007E47AE"/>
    <w:rsid w:val="008037AD"/>
    <w:rsid w:val="00804B7B"/>
    <w:rsid w:val="008061E1"/>
    <w:rsid w:val="00812A3C"/>
    <w:rsid w:val="008220B9"/>
    <w:rsid w:val="00887C2B"/>
    <w:rsid w:val="00890FD9"/>
    <w:rsid w:val="008B0CBC"/>
    <w:rsid w:val="008C5C8B"/>
    <w:rsid w:val="008D4927"/>
    <w:rsid w:val="008E70F7"/>
    <w:rsid w:val="008F7BDB"/>
    <w:rsid w:val="00903A67"/>
    <w:rsid w:val="00924856"/>
    <w:rsid w:val="009271A2"/>
    <w:rsid w:val="00943224"/>
    <w:rsid w:val="009453CE"/>
    <w:rsid w:val="0096783A"/>
    <w:rsid w:val="00970E82"/>
    <w:rsid w:val="0097367C"/>
    <w:rsid w:val="009A5340"/>
    <w:rsid w:val="009A574A"/>
    <w:rsid w:val="009C5A5D"/>
    <w:rsid w:val="009D5937"/>
    <w:rsid w:val="009D5F79"/>
    <w:rsid w:val="00A12C00"/>
    <w:rsid w:val="00A13722"/>
    <w:rsid w:val="00A63804"/>
    <w:rsid w:val="00A75D44"/>
    <w:rsid w:val="00A86B99"/>
    <w:rsid w:val="00A903BC"/>
    <w:rsid w:val="00AD1AB7"/>
    <w:rsid w:val="00AE0BA6"/>
    <w:rsid w:val="00AE766D"/>
    <w:rsid w:val="00B23EB7"/>
    <w:rsid w:val="00B44F2B"/>
    <w:rsid w:val="00B4598C"/>
    <w:rsid w:val="00B473F5"/>
    <w:rsid w:val="00B47405"/>
    <w:rsid w:val="00B476CC"/>
    <w:rsid w:val="00B56B37"/>
    <w:rsid w:val="00B76861"/>
    <w:rsid w:val="00B92D70"/>
    <w:rsid w:val="00BE5C4E"/>
    <w:rsid w:val="00BF2C2E"/>
    <w:rsid w:val="00C14688"/>
    <w:rsid w:val="00C213CD"/>
    <w:rsid w:val="00C35C43"/>
    <w:rsid w:val="00C421D8"/>
    <w:rsid w:val="00C54D9E"/>
    <w:rsid w:val="00C74278"/>
    <w:rsid w:val="00C90FDB"/>
    <w:rsid w:val="00CC5115"/>
    <w:rsid w:val="00CD1E81"/>
    <w:rsid w:val="00CE3E56"/>
    <w:rsid w:val="00CF3E0D"/>
    <w:rsid w:val="00CF4C36"/>
    <w:rsid w:val="00D0653C"/>
    <w:rsid w:val="00D2078C"/>
    <w:rsid w:val="00D43841"/>
    <w:rsid w:val="00D62CAA"/>
    <w:rsid w:val="00DB7A6F"/>
    <w:rsid w:val="00DC0FD9"/>
    <w:rsid w:val="00DD47BC"/>
    <w:rsid w:val="00DE335E"/>
    <w:rsid w:val="00DF0FC9"/>
    <w:rsid w:val="00E55DF2"/>
    <w:rsid w:val="00E65B74"/>
    <w:rsid w:val="00E778DC"/>
    <w:rsid w:val="00EA18F4"/>
    <w:rsid w:val="00EC6579"/>
    <w:rsid w:val="00EC7770"/>
    <w:rsid w:val="00EC7CC6"/>
    <w:rsid w:val="00ED5319"/>
    <w:rsid w:val="00EE1357"/>
    <w:rsid w:val="00EE2758"/>
    <w:rsid w:val="00EE3D0A"/>
    <w:rsid w:val="00F146B1"/>
    <w:rsid w:val="00F16703"/>
    <w:rsid w:val="00F4072E"/>
    <w:rsid w:val="00F83365"/>
    <w:rsid w:val="00F91041"/>
    <w:rsid w:val="00F91EFB"/>
    <w:rsid w:val="00F92B6F"/>
    <w:rsid w:val="00FC38C5"/>
    <w:rsid w:val="00FE332B"/>
    <w:rsid w:val="00FF31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FF2106"/>
  <w15:docId w15:val="{1F5F45AD-72AD-4DBF-9F7D-A6145A4C6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2E6DAA"/>
    <w:pPr>
      <w:keepNext/>
      <w:spacing w:before="240" w:after="60" w:line="276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804B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804B7B"/>
  </w:style>
  <w:style w:type="paragraph" w:styleId="AltBilgi">
    <w:name w:val="footer"/>
    <w:basedOn w:val="Normal"/>
    <w:link w:val="AltbilgiChar"/>
    <w:uiPriority w:val="99"/>
    <w:unhideWhenUsed/>
    <w:rsid w:val="00804B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804B7B"/>
  </w:style>
  <w:style w:type="character" w:styleId="SayfaNumaras">
    <w:name w:val="page number"/>
    <w:basedOn w:val="VarsaylanParagrafYazTipi"/>
    <w:rsid w:val="00804B7B"/>
  </w:style>
  <w:style w:type="paragraph" w:styleId="ListeParagraf">
    <w:name w:val="List Paragraph"/>
    <w:basedOn w:val="Normal"/>
    <w:uiPriority w:val="34"/>
    <w:qFormat/>
    <w:rsid w:val="00804B7B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2E6DAA"/>
    <w:rPr>
      <w:rFonts w:ascii="Cambria" w:eastAsia="Times New Roman" w:hAnsi="Cambria" w:cs="Times New Roman"/>
      <w:b/>
      <w:bCs/>
      <w:kern w:val="32"/>
      <w:sz w:val="32"/>
      <w:szCs w:val="32"/>
    </w:rPr>
  </w:style>
  <w:style w:type="table" w:styleId="TabloKlavuzu">
    <w:name w:val="Table Grid"/>
    <w:basedOn w:val="NormalTablo"/>
    <w:uiPriority w:val="39"/>
    <w:rsid w:val="007D7FD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Sayısal Başvuru" Version="1987"/>
</file>

<file path=customXml/itemProps1.xml><?xml version="1.0" encoding="utf-8"?>
<ds:datastoreItem xmlns:ds="http://schemas.openxmlformats.org/officeDocument/2006/customXml" ds:itemID="{4AFD5A9B-0EDC-4F51-9777-B8FC015B19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3838</Words>
  <Characters>21882</Characters>
  <Application>Microsoft Office Word</Application>
  <DocSecurity>0</DocSecurity>
  <Lines>182</Lines>
  <Paragraphs>5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25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onaldinho424</cp:lastModifiedBy>
  <cp:revision>3</cp:revision>
  <cp:lastPrinted>2019-01-23T12:38:00Z</cp:lastPrinted>
  <dcterms:created xsi:type="dcterms:W3CDTF">2020-01-27T12:48:00Z</dcterms:created>
  <dcterms:modified xsi:type="dcterms:W3CDTF">2020-01-27T12:51:00Z</dcterms:modified>
</cp:coreProperties>
</file>